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BD69F" w14:textId="77777777" w:rsidR="00FD4C30" w:rsidRDefault="00FD4C30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en-US"/>
        </w:rPr>
      </w:pPr>
    </w:p>
    <w:p w14:paraId="4BDC20CF" w14:textId="1A5A5B18" w:rsidR="0003202B" w:rsidRPr="00610B19" w:rsidRDefault="0003202B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en-US"/>
        </w:rPr>
      </w:pPr>
      <w:r w:rsidRPr="00610B19">
        <w:rPr>
          <w:rFonts w:ascii="Palatino Linotype" w:hAnsi="Palatino Linotype"/>
          <w:b/>
          <w:color w:val="7030A0"/>
          <w:szCs w:val="21"/>
          <w:lang w:val="en-US"/>
        </w:rPr>
        <w:t>APPLICATION FORM</w:t>
      </w:r>
      <w:r w:rsidR="006C236B" w:rsidRPr="00610B19">
        <w:rPr>
          <w:rStyle w:val="FootnoteReference"/>
          <w:rFonts w:ascii="Palatino Linotype" w:hAnsi="Palatino Linotype"/>
          <w:b/>
          <w:color w:val="7030A0"/>
          <w:szCs w:val="21"/>
          <w:lang w:val="en-US"/>
        </w:rPr>
        <w:footnoteReference w:id="1"/>
      </w:r>
    </w:p>
    <w:p w14:paraId="20E89FBC" w14:textId="77777777" w:rsidR="005306C7" w:rsidRPr="005436FD" w:rsidRDefault="005306C7" w:rsidP="005436FD">
      <w:pPr>
        <w:pStyle w:val="NoSpacing"/>
        <w:rPr>
          <w:rFonts w:ascii="Palatino Linotype" w:hAnsi="Palatino Linotype"/>
          <w:sz w:val="21"/>
          <w:szCs w:val="21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7029"/>
      </w:tblGrid>
      <w:tr w:rsidR="000F301F" w:rsidRPr="005436FD" w14:paraId="0520F433" w14:textId="77777777" w:rsidTr="00714F44">
        <w:trPr>
          <w:trHeight w:val="697"/>
        </w:trPr>
        <w:tc>
          <w:tcPr>
            <w:tcW w:w="1350" w:type="pct"/>
            <w:shd w:val="clear" w:color="auto" w:fill="auto"/>
            <w:vAlign w:val="center"/>
          </w:tcPr>
          <w:p w14:paraId="6CD833A5" w14:textId="77777777" w:rsidR="000F301F" w:rsidRDefault="000F301F" w:rsidP="000F301F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</w:pPr>
            <w:r w:rsidRPr="00610B19"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>Organization name in English</w:t>
            </w:r>
          </w:p>
          <w:p w14:paraId="3EDA9AF7" w14:textId="59919A9E" w:rsidR="00C75FBF" w:rsidRPr="00610B19" w:rsidRDefault="00C75FBF" w:rsidP="000F301F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</w:pPr>
          </w:p>
        </w:tc>
        <w:tc>
          <w:tcPr>
            <w:tcW w:w="3650" w:type="pct"/>
            <w:shd w:val="clear" w:color="auto" w:fill="auto"/>
            <w:vAlign w:val="center"/>
          </w:tcPr>
          <w:p w14:paraId="6377C72D" w14:textId="6BD3A5BA" w:rsidR="000F301F" w:rsidRPr="007B7910" w:rsidRDefault="00C75FBF" w:rsidP="000F301F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  <w:r w:rsidRPr="00C75FBF">
              <w:rPr>
                <w:rFonts w:ascii="Palatino Linotype" w:hAnsi="Palatino Linotype"/>
                <w:b/>
                <w:color w:val="808080" w:themeColor="background1" w:themeShade="80"/>
                <w:sz w:val="21"/>
                <w:szCs w:val="21"/>
              </w:rPr>
              <w:t>Please write the name in</w:t>
            </w:r>
            <w:r>
              <w:rPr>
                <w:rFonts w:ascii="Palatino Linotype" w:hAnsi="Palatino Linotype"/>
                <w:b/>
                <w:color w:val="808080" w:themeColor="background1" w:themeShade="80"/>
                <w:sz w:val="21"/>
                <w:szCs w:val="21"/>
              </w:rPr>
              <w:t xml:space="preserve"> English and </w:t>
            </w:r>
            <w:r w:rsidRPr="00C75FBF">
              <w:rPr>
                <w:rFonts w:ascii="Palatino Linotype" w:hAnsi="Palatino Linotype"/>
                <w:b/>
                <w:color w:val="808080" w:themeColor="background1" w:themeShade="80"/>
                <w:sz w:val="21"/>
                <w:szCs w:val="21"/>
              </w:rPr>
              <w:t>Ukrainian language</w:t>
            </w:r>
            <w:r w:rsidR="00420A6E">
              <w:rPr>
                <w:rFonts w:ascii="Palatino Linotype" w:hAnsi="Palatino Linotype"/>
                <w:b/>
                <w:color w:val="808080" w:themeColor="background1" w:themeShade="80"/>
                <w:sz w:val="21"/>
                <w:szCs w:val="21"/>
              </w:rPr>
              <w:t>s</w:t>
            </w:r>
          </w:p>
        </w:tc>
      </w:tr>
      <w:tr w:rsidR="007F7E4B" w:rsidRPr="005436FD" w14:paraId="42A4F5E3" w14:textId="77777777" w:rsidTr="00714F44">
        <w:trPr>
          <w:trHeight w:val="571"/>
        </w:trPr>
        <w:tc>
          <w:tcPr>
            <w:tcW w:w="1350" w:type="pct"/>
            <w:shd w:val="clear" w:color="auto" w:fill="auto"/>
            <w:vAlign w:val="center"/>
          </w:tcPr>
          <w:p w14:paraId="6A3511A5" w14:textId="7AFC5F01" w:rsidR="007F7E4B" w:rsidRPr="00610B19" w:rsidRDefault="007F7E4B" w:rsidP="007F7E4B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</w:rPr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>Project</w:t>
            </w:r>
            <w:r w:rsidRPr="007B7910"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 </w:t>
            </w: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>title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FF69AFF" w14:textId="77777777" w:rsidR="007F7E4B" w:rsidRPr="007B7910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</w:p>
        </w:tc>
      </w:tr>
      <w:tr w:rsidR="007F7E4B" w:rsidRPr="005436FD" w14:paraId="5DD0E536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24756142" w14:textId="77777777" w:rsidR="007F7E4B" w:rsidRDefault="007F7E4B" w:rsidP="007F7E4B">
            <w:pPr>
              <w:pStyle w:val="NoSpacing"/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>Project location</w:t>
            </w:r>
          </w:p>
          <w:p w14:paraId="1FD32493" w14:textId="52CDE113" w:rsidR="00C3782F" w:rsidRPr="00D607B4" w:rsidRDefault="007F7E4B" w:rsidP="00D607B4">
            <w:pPr>
              <w:pStyle w:val="NoSpacing"/>
              <w:rPr>
                <w:rFonts w:ascii="Palatino Linotype" w:hAnsi="Palatino Linotype"/>
                <w:i/>
                <w:color w:val="7030A0"/>
                <w:sz w:val="20"/>
              </w:rPr>
            </w:pPr>
            <w:r w:rsidRPr="00621971">
              <w:rPr>
                <w:rFonts w:ascii="Palatino Linotype" w:hAnsi="Palatino Linotype"/>
                <w:i/>
                <w:color w:val="7030A0"/>
                <w:sz w:val="20"/>
              </w:rPr>
              <w:t>(Country/city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2EF09A" w14:textId="77777777" w:rsidR="007F7E4B" w:rsidRPr="007B7910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</w:p>
        </w:tc>
      </w:tr>
      <w:tr w:rsidR="007F7E4B" w:rsidRPr="005436FD" w14:paraId="005EFFFA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C94C7BC" w14:textId="47559AB1" w:rsidR="007F7E4B" w:rsidRPr="00610B19" w:rsidRDefault="007F7E4B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 xml:space="preserve">Anticipated start date of project 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</w:rPr>
              <w:t>(month/day/year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BF4FA4" w14:textId="77777777" w:rsidR="007F7E4B" w:rsidRPr="007B7910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</w:p>
        </w:tc>
      </w:tr>
      <w:tr w:rsidR="007F7E4B" w:rsidRPr="005436FD" w14:paraId="41F38C55" w14:textId="77777777" w:rsidTr="00714F44">
        <w:trPr>
          <w:trHeight w:val="661"/>
        </w:trPr>
        <w:tc>
          <w:tcPr>
            <w:tcW w:w="1350" w:type="pct"/>
            <w:shd w:val="clear" w:color="auto" w:fill="auto"/>
            <w:vAlign w:val="center"/>
          </w:tcPr>
          <w:p w14:paraId="63C0EFAB" w14:textId="69D31468" w:rsidR="007F7E4B" w:rsidRPr="00610B19" w:rsidRDefault="007F7E4B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</w:rPr>
              <w:t xml:space="preserve">Anticipated end date of project 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</w:rPr>
              <w:t>(month/day/year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7BB74C35" w14:textId="4B6447E3" w:rsidR="007F7E4B" w:rsidRPr="007B7910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</w:p>
        </w:tc>
      </w:tr>
      <w:tr w:rsidR="007F7E4B" w:rsidRPr="005436FD" w14:paraId="4868B3D8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375B751E" w14:textId="25EFF8ED" w:rsidR="007F7E4B" w:rsidRPr="00610B19" w:rsidRDefault="007F7E4B" w:rsidP="007F7E4B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</w:rPr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  <w:lang w:val="bg-BG"/>
              </w:rPr>
              <w:t>Overall budget of the project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  <w:lang w:val="bg-BG"/>
              </w:rPr>
              <w:t xml:space="preserve"> (</w:t>
            </w:r>
            <w:r w:rsidR="006C6C0A">
              <w:rPr>
                <w:rFonts w:ascii="Palatino Linotype" w:hAnsi="Palatino Linotype"/>
                <w:i/>
                <w:color w:val="7030A0"/>
                <w:sz w:val="20"/>
                <w:szCs w:val="21"/>
                <w:lang w:val="en-US"/>
              </w:rPr>
              <w:t>EUR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  <w:lang w:val="bg-BG"/>
              </w:rPr>
              <w:t>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AA8CA60" w14:textId="4EDEBFDE" w:rsidR="007F7E4B" w:rsidRPr="007B7910" w:rsidRDefault="006C6C0A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</w:rPr>
              <w:t>EUR</w:t>
            </w:r>
          </w:p>
        </w:tc>
      </w:tr>
      <w:tr w:rsidR="007F7E4B" w:rsidRPr="005436FD" w14:paraId="52873BA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23B63649" w14:textId="4E9B4859" w:rsidR="007F7E4B" w:rsidRPr="007B7910" w:rsidRDefault="007F7E4B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bg-BG"/>
              </w:rPr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 xml:space="preserve">Funding requested from Black Sea Trust 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  <w:lang w:val="en-US"/>
              </w:rPr>
              <w:t>(</w:t>
            </w:r>
            <w:r w:rsidR="006C6C0A">
              <w:rPr>
                <w:rFonts w:ascii="Palatino Linotype" w:hAnsi="Palatino Linotype"/>
                <w:i/>
                <w:color w:val="7030A0"/>
                <w:sz w:val="20"/>
                <w:szCs w:val="21"/>
                <w:lang w:val="en-US"/>
              </w:rPr>
              <w:t>EUR</w:t>
            </w:r>
            <w:r w:rsidRPr="00621971">
              <w:rPr>
                <w:rFonts w:ascii="Palatino Linotype" w:hAnsi="Palatino Linotype"/>
                <w:i/>
                <w:color w:val="7030A0"/>
                <w:sz w:val="20"/>
                <w:szCs w:val="21"/>
                <w:lang w:val="en-US"/>
              </w:rPr>
              <w:t>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204D5A20" w14:textId="6FCD0780" w:rsidR="007F7E4B" w:rsidRPr="007B7910" w:rsidRDefault="006C6C0A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</w:rPr>
              <w:t>EUR</w:t>
            </w:r>
          </w:p>
        </w:tc>
      </w:tr>
    </w:tbl>
    <w:p w14:paraId="643FEAB9" w14:textId="77777777" w:rsidR="00010A44" w:rsidRPr="005436FD" w:rsidRDefault="004974AF" w:rsidP="005436FD">
      <w:pPr>
        <w:pStyle w:val="NoSpacing"/>
        <w:rPr>
          <w:rFonts w:ascii="Palatino Linotype" w:hAnsi="Palatino Linotype"/>
          <w:sz w:val="21"/>
          <w:szCs w:val="21"/>
          <w:lang w:val="en-US"/>
        </w:rPr>
      </w:pPr>
      <w:r w:rsidRPr="005436FD">
        <w:rPr>
          <w:rFonts w:ascii="Palatino Linotype" w:hAnsi="Palatino Linotype"/>
          <w:sz w:val="21"/>
          <w:szCs w:val="21"/>
          <w:lang w:val="en-US"/>
        </w:rPr>
        <w:tab/>
        <w:t xml:space="preserve"> </w:t>
      </w:r>
      <w:r w:rsidR="004E6ECE" w:rsidRPr="005436FD">
        <w:rPr>
          <w:rFonts w:ascii="Palatino Linotype" w:hAnsi="Palatino Linotype"/>
          <w:sz w:val="21"/>
          <w:szCs w:val="21"/>
          <w:lang w:val="en-US"/>
        </w:rPr>
        <w:tab/>
      </w:r>
      <w:r w:rsidR="004E6ECE" w:rsidRPr="005436FD">
        <w:rPr>
          <w:rFonts w:ascii="Palatino Linotype" w:hAnsi="Palatino Linotype"/>
          <w:sz w:val="21"/>
          <w:szCs w:val="21"/>
          <w:lang w:val="en-US"/>
        </w:rPr>
        <w:tab/>
      </w:r>
      <w:r w:rsidR="004E6ECE" w:rsidRPr="005436FD">
        <w:rPr>
          <w:rFonts w:ascii="Palatino Linotype" w:hAnsi="Palatino Linotype"/>
          <w:sz w:val="21"/>
          <w:szCs w:val="21"/>
          <w:lang w:val="en-US"/>
        </w:rPr>
        <w:tab/>
      </w:r>
      <w:r w:rsidR="004E6ECE" w:rsidRPr="005436FD">
        <w:rPr>
          <w:rFonts w:ascii="Palatino Linotype" w:hAnsi="Palatino Linotype"/>
          <w:sz w:val="21"/>
          <w:szCs w:val="21"/>
          <w:lang w:val="en-US"/>
        </w:rPr>
        <w:tab/>
        <w:t xml:space="preserve">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72"/>
        <w:gridCol w:w="3682"/>
        <w:gridCol w:w="1132"/>
      </w:tblGrid>
      <w:tr w:rsidR="00036CDD" w:rsidRPr="005436FD" w14:paraId="5A0A3966" w14:textId="77777777" w:rsidTr="001F2404">
        <w:trPr>
          <w:trHeight w:val="1655"/>
        </w:trPr>
        <w:tc>
          <w:tcPr>
            <w:tcW w:w="2500" w:type="pct"/>
            <w:gridSpan w:val="2"/>
          </w:tcPr>
          <w:p w14:paraId="70433653" w14:textId="77777777" w:rsidR="00443160" w:rsidRDefault="00036CDD" w:rsidP="00443160">
            <w:pPr>
              <w:pStyle w:val="NoSpacing"/>
              <w:rPr>
                <w:rFonts w:ascii="Palatino Linotype" w:hAnsi="Palatino Linotype"/>
                <w:i/>
                <w:color w:val="7030A0"/>
                <w:sz w:val="21"/>
              </w:rPr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>Organization</w:t>
            </w:r>
            <w:r w:rsidR="00443160">
              <w:rPr>
                <w:rFonts w:ascii="Palatino Linotype" w:hAnsi="Palatino Linotype"/>
                <w:i/>
                <w:color w:val="7030A0"/>
                <w:sz w:val="21"/>
              </w:rPr>
              <w:t xml:space="preserve"> </w:t>
            </w:r>
          </w:p>
          <w:p w14:paraId="10650F75" w14:textId="7DF1B3FF" w:rsidR="00443160" w:rsidRDefault="00443160" w:rsidP="00443160">
            <w:pPr>
              <w:pStyle w:val="NoSpacing"/>
              <w:rPr>
                <w:rFonts w:ascii="Palatino Linotype" w:hAnsi="Palatino Linotype"/>
                <w:i/>
                <w:color w:val="7030A0"/>
                <w:sz w:val="21"/>
              </w:rPr>
            </w:pPr>
            <w:r>
              <w:rPr>
                <w:rFonts w:ascii="Palatino Linotype" w:hAnsi="Palatino Linotype"/>
                <w:i/>
                <w:color w:val="7030A0"/>
                <w:sz w:val="21"/>
              </w:rPr>
              <w:t>If relocated, please indicate the city of origin and the city of relocat</w:t>
            </w:r>
            <w:r w:rsidR="00E137BE">
              <w:rPr>
                <w:rFonts w:ascii="Palatino Linotype" w:hAnsi="Palatino Linotype"/>
                <w:i/>
                <w:color w:val="7030A0"/>
                <w:sz w:val="21"/>
              </w:rPr>
              <w:t>ion</w:t>
            </w:r>
            <w:r w:rsidR="00D154E4">
              <w:rPr>
                <w:rFonts w:ascii="Palatino Linotype" w:hAnsi="Palatino Linotype"/>
                <w:i/>
                <w:color w:val="7030A0"/>
                <w:sz w:val="21"/>
              </w:rPr>
              <w:t>.</w:t>
            </w:r>
          </w:p>
          <w:p w14:paraId="031CA66F" w14:textId="100EA491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D29A106" w14:textId="76B07ACF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Legal </w:t>
            </w:r>
            <w:r w:rsidR="0073260C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a</w:t>
            </w: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ddress:</w:t>
            </w:r>
          </w:p>
          <w:p w14:paraId="411365EF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203A4AE2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Full postal address:</w:t>
            </w:r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</w:p>
          <w:p w14:paraId="71043130" w14:textId="77777777" w:rsidR="00443160" w:rsidRPr="005436FD" w:rsidRDefault="00443160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18C5FD7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Phone:</w:t>
            </w:r>
          </w:p>
          <w:p w14:paraId="3145A894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Website:</w:t>
            </w:r>
          </w:p>
          <w:p w14:paraId="5860F7C7" w14:textId="6F5AE893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Social </w:t>
            </w:r>
            <w:r w:rsidR="0073260C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m</w:t>
            </w: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edia:</w:t>
            </w:r>
          </w:p>
        </w:tc>
        <w:tc>
          <w:tcPr>
            <w:tcW w:w="2500" w:type="pct"/>
            <w:gridSpan w:val="2"/>
          </w:tcPr>
          <w:p w14:paraId="287C4417" w14:textId="77777777" w:rsidR="00036CDD" w:rsidRPr="007B7910" w:rsidRDefault="00036CDD" w:rsidP="00036CDD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</w:pPr>
            <w:r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>Legal representative of the organization</w:t>
            </w:r>
          </w:p>
          <w:p w14:paraId="424CE2F9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F1482E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Name:</w:t>
            </w:r>
          </w:p>
          <w:p w14:paraId="1AAC4247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F1482E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Title:</w:t>
            </w:r>
          </w:p>
          <w:p w14:paraId="5D774CC6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F1482E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Phone:</w:t>
            </w:r>
          </w:p>
          <w:p w14:paraId="44C91D7F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F1482E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Mobile:</w:t>
            </w:r>
          </w:p>
          <w:p w14:paraId="727D7B9B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F1482E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Email:</w:t>
            </w:r>
          </w:p>
          <w:p w14:paraId="5F04E677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b/>
                <w:color w:val="FF0000"/>
                <w:sz w:val="21"/>
                <w:szCs w:val="21"/>
                <w:lang w:val="en-US"/>
              </w:rPr>
            </w:pPr>
          </w:p>
        </w:tc>
      </w:tr>
      <w:tr w:rsidR="00036CDD" w:rsidRPr="005436FD" w14:paraId="4B94B352" w14:textId="77777777" w:rsidTr="00714F44">
        <w:trPr>
          <w:trHeight w:val="1957"/>
        </w:trPr>
        <w:tc>
          <w:tcPr>
            <w:tcW w:w="2500" w:type="pct"/>
            <w:gridSpan w:val="2"/>
          </w:tcPr>
          <w:p w14:paraId="514715BD" w14:textId="639863A9" w:rsidR="00036CDD" w:rsidRDefault="00036CDD" w:rsidP="00036CDD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Other members of the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 project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 team</w:t>
            </w:r>
            <w:r w:rsidRPr="005436FD">
              <w:rPr>
                <w:rFonts w:ascii="Palatino Linotype" w:hAnsi="Palatino Linotype"/>
                <w:sz w:val="21"/>
                <w:szCs w:val="21"/>
                <w:lang w:val="bg-BG"/>
              </w:rPr>
              <w:t xml:space="preserve"> (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name, position, email):</w:t>
            </w: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</w:t>
            </w:r>
          </w:p>
          <w:p w14:paraId="0EDBB76C" w14:textId="77777777" w:rsidR="00CF54A6" w:rsidRPr="00CF54A6" w:rsidRDefault="00CF54A6" w:rsidP="00CF54A6">
            <w:pPr>
              <w:rPr>
                <w:lang w:val="en-US"/>
              </w:rPr>
            </w:pPr>
          </w:p>
          <w:p w14:paraId="27880406" w14:textId="77777777" w:rsidR="00CF54A6" w:rsidRPr="00CF54A6" w:rsidRDefault="00CF54A6" w:rsidP="00CF54A6">
            <w:pPr>
              <w:rPr>
                <w:lang w:val="en-US"/>
              </w:rPr>
            </w:pPr>
          </w:p>
          <w:p w14:paraId="686B6B15" w14:textId="77777777" w:rsidR="00CF54A6" w:rsidRDefault="00CF54A6" w:rsidP="00CF54A6">
            <w:pPr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</w:p>
          <w:p w14:paraId="5548D38C" w14:textId="7BF8020E" w:rsidR="00CF54A6" w:rsidRPr="00CF54A6" w:rsidRDefault="00CF54A6" w:rsidP="00CF54A6">
            <w:pPr>
              <w:tabs>
                <w:tab w:val="left" w:pos="2805"/>
              </w:tabs>
              <w:rPr>
                <w:lang w:val="en-US"/>
              </w:rPr>
            </w:pPr>
            <w:r>
              <w:rPr>
                <w:lang w:val="en-US"/>
              </w:rPr>
              <w:tab/>
            </w:r>
          </w:p>
        </w:tc>
        <w:tc>
          <w:tcPr>
            <w:tcW w:w="2500" w:type="pct"/>
            <w:gridSpan w:val="2"/>
          </w:tcPr>
          <w:p w14:paraId="52FBEDC8" w14:textId="77777777" w:rsidR="00036CDD" w:rsidRPr="000665D2" w:rsidRDefault="00036CDD" w:rsidP="00036CDD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</w:pPr>
            <w:r w:rsidRPr="007B7910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>Project Manager</w:t>
            </w:r>
          </w:p>
          <w:p w14:paraId="25DDF0E4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Name:</w:t>
            </w:r>
          </w:p>
          <w:p w14:paraId="4E6F2F7F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Title:</w:t>
            </w:r>
          </w:p>
          <w:p w14:paraId="1A7DFEB8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Phone:</w:t>
            </w:r>
          </w:p>
          <w:p w14:paraId="6EA19BAD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Mobile:</w:t>
            </w:r>
          </w:p>
          <w:p w14:paraId="48DE3CF3" w14:textId="77777777" w:rsidR="00036CDD" w:rsidRPr="00F1482E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Email:</w:t>
            </w:r>
          </w:p>
          <w:p w14:paraId="717C60A6" w14:textId="77777777" w:rsidR="00036CDD" w:rsidRPr="005436FD" w:rsidRDefault="00036CDD" w:rsidP="00036CD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  <w:tr w:rsidR="004049D8" w:rsidRPr="005436FD" w14:paraId="24320618" w14:textId="77777777" w:rsidTr="005B334B">
        <w:trPr>
          <w:trHeight w:val="2506"/>
        </w:trPr>
        <w:tc>
          <w:tcPr>
            <w:tcW w:w="5000" w:type="pct"/>
            <w:gridSpan w:val="4"/>
          </w:tcPr>
          <w:p w14:paraId="304BBA64" w14:textId="6E2BC4A1" w:rsidR="0095451A" w:rsidRPr="00A62CBC" w:rsidRDefault="0095451A" w:rsidP="005B334B">
            <w:pPr>
              <w:spacing w:after="120"/>
              <w:jc w:val="both"/>
              <w:rPr>
                <w:rFonts w:ascii="Palatino Linotype" w:hAnsi="Palatino Linotype"/>
                <w:sz w:val="21"/>
                <w:szCs w:val="21"/>
              </w:rPr>
            </w:pPr>
            <w:r w:rsidRPr="00A62CBC">
              <w:rPr>
                <w:rFonts w:ascii="Palatino Linotype" w:hAnsi="Palatino Linotype"/>
                <w:sz w:val="21"/>
                <w:szCs w:val="21"/>
              </w:rPr>
              <w:lastRenderedPageBreak/>
              <w:t>Please provide a</w:t>
            </w:r>
            <w:r w:rsidRPr="00E6480D">
              <w:rPr>
                <w:rFonts w:ascii="Palatino Linotype" w:hAnsi="Palatino Linotype"/>
                <w:bCs/>
                <w:sz w:val="21"/>
                <w:szCs w:val="21"/>
              </w:rPr>
              <w:t xml:space="preserve"> brief </w:t>
            </w:r>
            <w:r w:rsidRPr="005B334B">
              <w:rPr>
                <w:rFonts w:ascii="Palatino Linotype" w:hAnsi="Palatino Linotype"/>
                <w:b/>
                <w:color w:val="7030A0"/>
                <w:sz w:val="21"/>
                <w:szCs w:val="21"/>
                <w:lang w:val="en-US"/>
              </w:rPr>
              <w:t>description</w:t>
            </w:r>
            <w:r>
              <w:rPr>
                <w:rFonts w:ascii="Palatino Linotype" w:hAnsi="Palatino Linotype"/>
                <w:b/>
                <w:sz w:val="21"/>
                <w:szCs w:val="21"/>
              </w:rPr>
              <w:t xml:space="preserve"> </w:t>
            </w:r>
            <w:r>
              <w:rPr>
                <w:rFonts w:ascii="Palatino Linotype" w:hAnsi="Palatino Linotype"/>
                <w:sz w:val="21"/>
                <w:szCs w:val="21"/>
              </w:rPr>
              <w:t>(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>no more than 6 lines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) </w:t>
            </w:r>
            <w:r w:rsidRPr="00A62CBC">
              <w:rPr>
                <w:rFonts w:ascii="Palatino Linotype" w:hAnsi="Palatino Linotype"/>
                <w:sz w:val="21"/>
                <w:szCs w:val="21"/>
              </w:rPr>
              <w:t>of the project</w:t>
            </w:r>
            <w:r w:rsidR="004C6B11">
              <w:rPr>
                <w:rFonts w:ascii="Palatino Linotype" w:hAnsi="Palatino Linotype"/>
                <w:sz w:val="21"/>
                <w:szCs w:val="21"/>
              </w:rPr>
              <w:t xml:space="preserve">, including the </w:t>
            </w:r>
            <w:r w:rsidR="004C6B11" w:rsidRPr="004C6B11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aim</w:t>
            </w:r>
            <w:r>
              <w:rPr>
                <w:rFonts w:ascii="Palatino Linotype" w:hAnsi="Palatino Linotype"/>
                <w:sz w:val="21"/>
                <w:szCs w:val="21"/>
              </w:rPr>
              <w:t>:</w:t>
            </w:r>
          </w:p>
          <w:p w14:paraId="22B023BD" w14:textId="643A5BF4" w:rsidR="004049D8" w:rsidRPr="005436FD" w:rsidRDefault="004049D8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  <w:p w14:paraId="5A57C00F" w14:textId="4EEAEF7B" w:rsidR="004049D8" w:rsidRDefault="004049D8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25F20FB0" w14:textId="525089C9" w:rsidR="001603CC" w:rsidRDefault="001603CC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6C2BC5B" w14:textId="7ACBA44E" w:rsidR="001603CC" w:rsidRDefault="001603CC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053980ED" w14:textId="77777777" w:rsidR="00B77814" w:rsidRPr="00B77814" w:rsidRDefault="00B77814" w:rsidP="005436FD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</w:p>
          <w:p w14:paraId="2F400D8D" w14:textId="1C937DFF" w:rsidR="001603CC" w:rsidRDefault="001603CC" w:rsidP="001603CC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</w:pPr>
            <w:r w:rsidRPr="00B77814">
              <w:rPr>
                <w:rFonts w:ascii="Palatino Linotype" w:hAnsi="Palatino Linotype"/>
                <w:b/>
                <w:bCs/>
                <w:i/>
                <w:iCs/>
                <w:color w:val="7030A0"/>
                <w:sz w:val="21"/>
                <w:szCs w:val="21"/>
                <w:lang w:val="en-US"/>
              </w:rPr>
              <w:t>Aim:</w:t>
            </w:r>
            <w:r w:rsidRPr="00B77814">
              <w:rPr>
                <w:rFonts w:ascii="Palatino Linotype" w:hAnsi="Palatino Linotype"/>
                <w:i/>
                <w:iCs/>
                <w:color w:val="7030A0"/>
                <w:sz w:val="21"/>
                <w:szCs w:val="21"/>
                <w:lang w:val="en-US"/>
              </w:rPr>
              <w:t xml:space="preserve"> </w:t>
            </w:r>
            <w:r w:rsidR="009B4273"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  <w:t>T</w:t>
            </w:r>
            <w:r w:rsidRPr="001603CC"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  <w:t>o</w:t>
            </w:r>
            <w:r w:rsidR="009B4273"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  <w:t>…</w:t>
            </w:r>
          </w:p>
          <w:p w14:paraId="615557FB" w14:textId="77777777" w:rsidR="00B77814" w:rsidRDefault="00B77814" w:rsidP="001603CC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</w:pPr>
          </w:p>
          <w:p w14:paraId="736FD457" w14:textId="0A13A8D1" w:rsidR="00B77814" w:rsidRPr="001603CC" w:rsidRDefault="00B77814" w:rsidP="001603CC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en-US"/>
              </w:rPr>
            </w:pPr>
          </w:p>
        </w:tc>
      </w:tr>
      <w:tr w:rsidR="00714F44" w:rsidRPr="005436FD" w14:paraId="2F6936B0" w14:textId="77777777" w:rsidTr="00714F44">
        <w:tblPrEx>
          <w:tblLook w:val="0000" w:firstRow="0" w:lastRow="0" w:firstColumn="0" w:lastColumn="0" w:noHBand="0" w:noVBand="0"/>
        </w:tblPrEx>
        <w:trPr>
          <w:trHeight w:val="661"/>
        </w:trPr>
        <w:tc>
          <w:tcPr>
            <w:tcW w:w="2255" w:type="pct"/>
          </w:tcPr>
          <w:p w14:paraId="2E207D31" w14:textId="26F22A39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Have you applied to the </w:t>
            </w:r>
            <w:r w:rsidR="00047E77">
              <w:rPr>
                <w:rFonts w:ascii="Palatino Linotype" w:hAnsi="Palatino Linotype"/>
                <w:sz w:val="21"/>
                <w:szCs w:val="21"/>
              </w:rPr>
              <w:t xml:space="preserve">BST / 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German Marshall Fund before? </w:t>
            </w:r>
            <w:r w:rsidRPr="00791318">
              <w:rPr>
                <w:rFonts w:ascii="Palatino Linotype" w:hAnsi="Palatino Linotype"/>
                <w:i/>
                <w:sz w:val="21"/>
                <w:szCs w:val="21"/>
              </w:rPr>
              <w:t>(mark with X)</w:t>
            </w:r>
          </w:p>
        </w:tc>
        <w:tc>
          <w:tcPr>
            <w:tcW w:w="2157" w:type="pct"/>
            <w:gridSpan w:val="2"/>
          </w:tcPr>
          <w:p w14:paraId="6103D005" w14:textId="77777777" w:rsidR="00714F44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YES, date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  <w:p w14:paraId="2F6F9CAA" w14:textId="6A50283B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  <w:vertAlign w:val="superscript"/>
              </w:rPr>
              <w:t>(Month/Date/Year)</w:t>
            </w:r>
          </w:p>
        </w:tc>
        <w:tc>
          <w:tcPr>
            <w:tcW w:w="588" w:type="pct"/>
          </w:tcPr>
          <w:p w14:paraId="67D9F3C2" w14:textId="2AA46DDC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NO </w:t>
            </w:r>
          </w:p>
        </w:tc>
      </w:tr>
      <w:tr w:rsidR="00714F44" w:rsidRPr="005436FD" w14:paraId="7DC8663F" w14:textId="77777777" w:rsidTr="00714F44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2255" w:type="pct"/>
          </w:tcPr>
          <w:p w14:paraId="7263D646" w14:textId="3ECE8ADF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Have you received a grant from the</w:t>
            </w:r>
            <w:r w:rsidR="00047E77">
              <w:rPr>
                <w:rFonts w:ascii="Palatino Linotype" w:hAnsi="Palatino Linotype"/>
                <w:sz w:val="21"/>
                <w:szCs w:val="21"/>
              </w:rPr>
              <w:t xml:space="preserve"> BST</w:t>
            </w:r>
            <w:r w:rsidR="00374610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  <w:r w:rsidR="00047E77">
              <w:rPr>
                <w:rFonts w:ascii="Palatino Linotype" w:hAnsi="Palatino Linotype"/>
                <w:sz w:val="21"/>
                <w:szCs w:val="21"/>
              </w:rPr>
              <w:t xml:space="preserve">/ 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 German Marshall Fund before? </w:t>
            </w:r>
          </w:p>
        </w:tc>
        <w:tc>
          <w:tcPr>
            <w:tcW w:w="2157" w:type="pct"/>
            <w:gridSpan w:val="2"/>
          </w:tcPr>
          <w:p w14:paraId="113D6256" w14:textId="77777777" w:rsidR="00714F44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YES, date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and amount:</w:t>
            </w:r>
          </w:p>
          <w:p w14:paraId="7B20418C" w14:textId="67BC2E96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  <w:vertAlign w:val="superscript"/>
              </w:rPr>
              <w:t>(Month/Date/Year: )</w:t>
            </w:r>
          </w:p>
        </w:tc>
        <w:tc>
          <w:tcPr>
            <w:tcW w:w="588" w:type="pct"/>
          </w:tcPr>
          <w:p w14:paraId="1F7F9D75" w14:textId="36BFC5FA" w:rsidR="00714F44" w:rsidRPr="005436FD" w:rsidRDefault="00714F44" w:rsidP="00714F44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  <w:tr w:rsidR="000A3439" w:rsidRPr="005436FD" w14:paraId="253BC285" w14:textId="77777777" w:rsidTr="00714F44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2255" w:type="pct"/>
          </w:tcPr>
          <w:p w14:paraId="500C5F1E" w14:textId="63421E97" w:rsidR="000A3439" w:rsidRPr="005436FD" w:rsidRDefault="000A3439" w:rsidP="000A3439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Have you received a grant from the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European Union</w:t>
            </w:r>
            <w:r w:rsidR="002F2B20">
              <w:rPr>
                <w:rFonts w:ascii="Palatino Linotype" w:hAnsi="Palatino Linotype"/>
                <w:sz w:val="21"/>
                <w:szCs w:val="21"/>
              </w:rPr>
              <w:t xml:space="preserve"> before?</w:t>
            </w:r>
          </w:p>
        </w:tc>
        <w:tc>
          <w:tcPr>
            <w:tcW w:w="2157" w:type="pct"/>
            <w:gridSpan w:val="2"/>
          </w:tcPr>
          <w:p w14:paraId="4C372ECE" w14:textId="77777777" w:rsidR="000A3439" w:rsidRDefault="000A3439" w:rsidP="000A3439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YES, date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and amount:</w:t>
            </w:r>
          </w:p>
          <w:p w14:paraId="05A9D825" w14:textId="2F9AFBD7" w:rsidR="000A3439" w:rsidRPr="005436FD" w:rsidRDefault="000A3439" w:rsidP="000A3439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  <w:vertAlign w:val="superscript"/>
              </w:rPr>
              <w:t>(Month/Date/Year: )</w:t>
            </w:r>
          </w:p>
        </w:tc>
        <w:tc>
          <w:tcPr>
            <w:tcW w:w="588" w:type="pct"/>
          </w:tcPr>
          <w:p w14:paraId="5FD5B98A" w14:textId="5BE148B1" w:rsidR="000A3439" w:rsidRPr="005436FD" w:rsidRDefault="000A3439" w:rsidP="000A3439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</w:tbl>
    <w:p w14:paraId="7529016D" w14:textId="221D28CE" w:rsidR="004C6B11" w:rsidRDefault="004C6B11" w:rsidP="005436FD">
      <w:pPr>
        <w:pStyle w:val="NoSpacing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</w:p>
    <w:p w14:paraId="53B31A89" w14:textId="77777777" w:rsidR="00B77814" w:rsidRDefault="00B77814" w:rsidP="005436FD">
      <w:pPr>
        <w:pStyle w:val="NoSpacing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</w:p>
    <w:p w14:paraId="3AC0A0F6" w14:textId="201588AC" w:rsidR="005306C7" w:rsidRPr="00F1482E" w:rsidRDefault="0097559E" w:rsidP="005436FD">
      <w:pPr>
        <w:pStyle w:val="NoSpacing"/>
        <w:rPr>
          <w:rFonts w:ascii="Palatino Linotype" w:hAnsi="Palatino Linotype"/>
          <w:b/>
          <w:bCs/>
          <w:sz w:val="21"/>
          <w:szCs w:val="21"/>
          <w:u w:val="single"/>
        </w:rPr>
      </w:pPr>
      <w:r w:rsidRPr="000F301F"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t xml:space="preserve">1. </w:t>
      </w:r>
      <w:r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t>SUMMARY</w:t>
      </w:r>
    </w:p>
    <w:p w14:paraId="0AEBD87C" w14:textId="77777777" w:rsidR="005306C7" w:rsidRPr="005436FD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en-US"/>
        </w:rPr>
      </w:pPr>
    </w:p>
    <w:p w14:paraId="42B034BC" w14:textId="0E021E32" w:rsidR="005205DD" w:rsidRPr="005B334B" w:rsidRDefault="0097559E" w:rsidP="005B334B">
      <w:pPr>
        <w:pStyle w:val="NoSpacing"/>
        <w:spacing w:after="120"/>
        <w:jc w:val="both"/>
        <w:rPr>
          <w:rFonts w:ascii="Palatino Linotype" w:hAnsi="Palatino Linotype"/>
          <w:b/>
          <w:i/>
          <w:iCs/>
          <w:sz w:val="21"/>
          <w:szCs w:val="21"/>
          <w:lang w:val="en-US"/>
        </w:rPr>
      </w:pPr>
      <w:r w:rsidRPr="00916779">
        <w:rPr>
          <w:rFonts w:ascii="Palatino Linotype" w:hAnsi="Palatino Linotype"/>
          <w:b/>
          <w:i/>
          <w:iCs/>
          <w:sz w:val="21"/>
          <w:szCs w:val="21"/>
          <w:lang w:val="en-US"/>
        </w:rPr>
        <w:t>PROJECT OVERVIEW</w:t>
      </w:r>
    </w:p>
    <w:p w14:paraId="28AB6EFB" w14:textId="73535649" w:rsidR="004B7FAC" w:rsidRDefault="00A0631F" w:rsidP="004B7FAC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</w:rPr>
      </w:pPr>
      <w:r w:rsidRPr="00F1482E">
        <w:rPr>
          <w:rFonts w:ascii="Palatino Linotype" w:hAnsi="Palatino Linotype"/>
          <w:b/>
          <w:sz w:val="21"/>
          <w:szCs w:val="21"/>
          <w:lang w:val="en-US"/>
        </w:rPr>
        <w:t>Background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. </w:t>
      </w:r>
      <w:r w:rsidR="001B6DDC" w:rsidRPr="005436FD">
        <w:rPr>
          <w:rFonts w:ascii="Palatino Linotype" w:hAnsi="Palatino Linotype"/>
          <w:sz w:val="21"/>
          <w:szCs w:val="21"/>
        </w:rPr>
        <w:t xml:space="preserve">What is the </w:t>
      </w:r>
      <w:r w:rsidR="0053267F" w:rsidRPr="005436FD">
        <w:rPr>
          <w:rFonts w:ascii="Palatino Linotype" w:hAnsi="Palatino Linotype"/>
          <w:sz w:val="21"/>
          <w:szCs w:val="21"/>
        </w:rPr>
        <w:t>issue</w:t>
      </w:r>
      <w:r w:rsidR="003D7CFB">
        <w:rPr>
          <w:rFonts w:ascii="Palatino Linotype" w:hAnsi="Palatino Linotype"/>
          <w:sz w:val="21"/>
          <w:szCs w:val="21"/>
        </w:rPr>
        <w:t xml:space="preserve"> or </w:t>
      </w:r>
      <w:r w:rsidR="001B6DDC" w:rsidRPr="005436FD">
        <w:rPr>
          <w:rFonts w:ascii="Palatino Linotype" w:hAnsi="Palatino Linotype"/>
          <w:sz w:val="21"/>
          <w:szCs w:val="21"/>
        </w:rPr>
        <w:t xml:space="preserve">problem your project will address? </w:t>
      </w:r>
      <w:r w:rsidR="005306C7" w:rsidRPr="005436FD">
        <w:rPr>
          <w:rFonts w:ascii="Palatino Linotype" w:hAnsi="Palatino Linotype"/>
          <w:sz w:val="21"/>
          <w:szCs w:val="21"/>
        </w:rPr>
        <w:t>What are the causes of the problem</w:t>
      </w:r>
      <w:r w:rsidR="003D7CFB">
        <w:rPr>
          <w:rFonts w:ascii="Palatino Linotype" w:hAnsi="Palatino Linotype"/>
          <w:sz w:val="21"/>
          <w:szCs w:val="21"/>
        </w:rPr>
        <w:t xml:space="preserve"> </w:t>
      </w:r>
      <w:r w:rsidR="005306C7" w:rsidRPr="005436FD">
        <w:rPr>
          <w:rFonts w:ascii="Palatino Linotype" w:hAnsi="Palatino Linotype"/>
          <w:sz w:val="21"/>
          <w:szCs w:val="21"/>
        </w:rPr>
        <w:t xml:space="preserve">and what are its effect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F301F" w14:paraId="135885AB" w14:textId="77777777" w:rsidTr="0006370D">
        <w:trPr>
          <w:trHeight w:val="6317"/>
        </w:trPr>
        <w:tc>
          <w:tcPr>
            <w:tcW w:w="9629" w:type="dxa"/>
          </w:tcPr>
          <w:p w14:paraId="190FEF35" w14:textId="39B50D90" w:rsidR="00FD7D1B" w:rsidRDefault="00A063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>Please explain</w:t>
            </w:r>
            <w:r w:rsidR="004B7FAC"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 xml:space="preserve"> the context directly related to your project</w:t>
            </w:r>
            <w:r w:rsidR="004B7FAC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 </w:t>
            </w:r>
            <w:r w:rsidR="004B7FAC"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>in a minimum of half a page to a maximum of one page</w:t>
            </w:r>
            <w:r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>.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  </w:t>
            </w:r>
          </w:p>
        </w:tc>
      </w:tr>
    </w:tbl>
    <w:p w14:paraId="460CBA8D" w14:textId="76877831" w:rsidR="005306C7" w:rsidRPr="005436FD" w:rsidRDefault="0004624B" w:rsidP="00197D32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en-US"/>
        </w:rPr>
      </w:pPr>
      <w:r w:rsidRPr="0004624B">
        <w:rPr>
          <w:rFonts w:ascii="Palatino Linotype" w:hAnsi="Palatino Linotype"/>
          <w:b/>
          <w:color w:val="7030A0"/>
          <w:sz w:val="21"/>
          <w:szCs w:val="21"/>
          <w:lang w:val="en-US"/>
        </w:rPr>
        <w:lastRenderedPageBreak/>
        <w:t>RELEVANCE</w:t>
      </w:r>
      <w:r w:rsidR="004B7FAC" w:rsidRPr="005436FD">
        <w:rPr>
          <w:rFonts w:ascii="Palatino Linotype" w:hAnsi="Palatino Linotype"/>
          <w:sz w:val="21"/>
          <w:szCs w:val="21"/>
          <w:lang w:val="en-US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1"/>
      </w:tblGrid>
      <w:tr w:rsidR="000F301F" w14:paraId="05EB09B7" w14:textId="77777777" w:rsidTr="00683D84">
        <w:trPr>
          <w:trHeight w:val="3995"/>
        </w:trPr>
        <w:tc>
          <w:tcPr>
            <w:tcW w:w="9621" w:type="dxa"/>
          </w:tcPr>
          <w:p w14:paraId="715D8D5C" w14:textId="636A8A9E" w:rsidR="000F301F" w:rsidRDefault="00D009C4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  <w:r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>Please explain</w:t>
            </w:r>
            <w:r w:rsidR="00374610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 xml:space="preserve"> the</w:t>
            </w:r>
            <w:r w:rsidRPr="00D009C4"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  <w:t xml:space="preserve"> issue/problem that is directly related to your project, in a minimum of half a page to a maximum of one page.  </w:t>
            </w:r>
          </w:p>
          <w:p w14:paraId="65EF2E8F" w14:textId="23DA116C" w:rsidR="00C95892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</w:p>
          <w:p w14:paraId="7FDB1E2B" w14:textId="142151D5" w:rsidR="00C95892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</w:p>
          <w:p w14:paraId="5D4D15BE" w14:textId="71481128" w:rsidR="00C95892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</w:p>
          <w:p w14:paraId="74C72463" w14:textId="77777777" w:rsidR="00C95892" w:rsidRPr="00D009C4" w:rsidRDefault="00C95892" w:rsidP="00C735E2">
            <w:pPr>
              <w:pStyle w:val="NoSpacing"/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lang w:val="en-US"/>
              </w:rPr>
            </w:pPr>
          </w:p>
          <w:p w14:paraId="2D04EFF8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3176C626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349C7D77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2861A04" w14:textId="554CFD1C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0596FC0F" w14:textId="0C50799C" w:rsidR="00FD7D1B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065604F5" w14:textId="2D08CFB8" w:rsidR="00FD7D1B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46159FD5" w14:textId="46A18DFD" w:rsidR="00FD7D1B" w:rsidRDefault="00FD7D1B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739F7F9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</w:tbl>
    <w:p w14:paraId="30F95A95" w14:textId="5F221864" w:rsidR="00636F94" w:rsidRDefault="0004624B" w:rsidP="003E1DBF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</w:rPr>
      </w:pPr>
      <w:r w:rsidRPr="0004624B">
        <w:rPr>
          <w:rFonts w:ascii="Palatino Linotype" w:hAnsi="Palatino Linotype"/>
          <w:b/>
          <w:color w:val="7030A0"/>
          <w:sz w:val="21"/>
          <w:szCs w:val="21"/>
          <w:lang w:val="en-US"/>
        </w:rPr>
        <w:t>PARTNERSHIPS</w:t>
      </w:r>
      <w:r w:rsidRPr="0004624B">
        <w:rPr>
          <w:rFonts w:ascii="Palatino Linotype" w:hAnsi="Palatino Linotype"/>
          <w:color w:val="7030A0"/>
          <w:sz w:val="21"/>
          <w:szCs w:val="21"/>
          <w:lang w:val="en-US"/>
        </w:rPr>
        <w:t xml:space="preserve">. </w:t>
      </w:r>
      <w:r w:rsidR="00636F94" w:rsidRPr="005436FD">
        <w:rPr>
          <w:rFonts w:ascii="Palatino Linotype" w:hAnsi="Palatino Linotype"/>
          <w:sz w:val="21"/>
          <w:szCs w:val="21"/>
        </w:rPr>
        <w:t xml:space="preserve">If you are implementing this project in partnership </w:t>
      </w:r>
      <w:r w:rsidR="007E7D8E">
        <w:rPr>
          <w:rFonts w:ascii="Palatino Linotype" w:hAnsi="Palatino Linotype"/>
          <w:sz w:val="21"/>
          <w:szCs w:val="21"/>
        </w:rPr>
        <w:t xml:space="preserve">with </w:t>
      </w:r>
      <w:r w:rsidR="00E8578A">
        <w:rPr>
          <w:rFonts w:ascii="Palatino Linotype" w:hAnsi="Palatino Linotype"/>
          <w:sz w:val="21"/>
          <w:szCs w:val="21"/>
        </w:rPr>
        <w:t xml:space="preserve">other </w:t>
      </w:r>
      <w:r w:rsidR="00636F94" w:rsidRPr="005436FD">
        <w:rPr>
          <w:rFonts w:ascii="Palatino Linotype" w:hAnsi="Palatino Linotype"/>
          <w:sz w:val="21"/>
          <w:szCs w:val="21"/>
        </w:rPr>
        <w:t>organization(s)</w:t>
      </w:r>
      <w:r w:rsidR="003D7CFB">
        <w:rPr>
          <w:rFonts w:ascii="Palatino Linotype" w:hAnsi="Palatino Linotype"/>
          <w:sz w:val="21"/>
          <w:szCs w:val="21"/>
        </w:rPr>
        <w:t xml:space="preserve"> or </w:t>
      </w:r>
      <w:r w:rsidR="00636F94" w:rsidRPr="005436FD">
        <w:rPr>
          <w:rFonts w:ascii="Palatino Linotype" w:hAnsi="Palatino Linotype"/>
          <w:sz w:val="21"/>
          <w:szCs w:val="21"/>
        </w:rPr>
        <w:t>institution(s), please provide</w:t>
      </w:r>
      <w:r w:rsidR="00215B89">
        <w:rPr>
          <w:rFonts w:ascii="Palatino Linotype" w:hAnsi="Palatino Linotype"/>
          <w:sz w:val="21"/>
          <w:szCs w:val="21"/>
        </w:rPr>
        <w:t xml:space="preserve"> the n</w:t>
      </w:r>
      <w:r w:rsidR="00636F94" w:rsidRPr="005436FD">
        <w:rPr>
          <w:rFonts w:ascii="Palatino Linotype" w:hAnsi="Palatino Linotype"/>
          <w:sz w:val="21"/>
          <w:szCs w:val="21"/>
        </w:rPr>
        <w:t>ame of the organi</w:t>
      </w:r>
      <w:r w:rsidR="007E7D8E">
        <w:rPr>
          <w:rFonts w:ascii="Palatino Linotype" w:hAnsi="Palatino Linotype"/>
          <w:sz w:val="21"/>
          <w:szCs w:val="21"/>
        </w:rPr>
        <w:t>z</w:t>
      </w:r>
      <w:r w:rsidR="00636F94" w:rsidRPr="005436FD">
        <w:rPr>
          <w:rFonts w:ascii="Palatino Linotype" w:hAnsi="Palatino Linotype"/>
          <w:sz w:val="21"/>
          <w:szCs w:val="21"/>
        </w:rPr>
        <w:t xml:space="preserve">ation, </w:t>
      </w:r>
      <w:r w:rsidR="00215B89">
        <w:rPr>
          <w:rFonts w:ascii="Palatino Linotype" w:hAnsi="Palatino Linotype"/>
          <w:sz w:val="21"/>
          <w:szCs w:val="21"/>
        </w:rPr>
        <w:t>c</w:t>
      </w:r>
      <w:r w:rsidR="00636F94" w:rsidRPr="005436FD">
        <w:rPr>
          <w:rFonts w:ascii="Palatino Linotype" w:hAnsi="Palatino Linotype"/>
          <w:sz w:val="21"/>
          <w:szCs w:val="21"/>
        </w:rPr>
        <w:t xml:space="preserve">ountry, </w:t>
      </w:r>
      <w:r w:rsidR="00215B89">
        <w:rPr>
          <w:rFonts w:ascii="Palatino Linotype" w:hAnsi="Palatino Linotype"/>
          <w:sz w:val="21"/>
          <w:szCs w:val="21"/>
        </w:rPr>
        <w:t>p</w:t>
      </w:r>
      <w:r w:rsidR="00636F94" w:rsidRPr="005436FD">
        <w:rPr>
          <w:rFonts w:ascii="Palatino Linotype" w:hAnsi="Palatino Linotype"/>
          <w:sz w:val="21"/>
          <w:szCs w:val="21"/>
        </w:rPr>
        <w:t xml:space="preserve">erson of contact, mobile, </w:t>
      </w:r>
      <w:r w:rsidR="00215B89">
        <w:rPr>
          <w:rFonts w:ascii="Palatino Linotype" w:hAnsi="Palatino Linotype"/>
          <w:sz w:val="21"/>
          <w:szCs w:val="21"/>
        </w:rPr>
        <w:t xml:space="preserve">and </w:t>
      </w:r>
      <w:r w:rsidR="00636F94" w:rsidRPr="005436FD">
        <w:rPr>
          <w:rFonts w:ascii="Palatino Linotype" w:hAnsi="Palatino Linotype"/>
          <w:sz w:val="21"/>
          <w:szCs w:val="21"/>
        </w:rPr>
        <w:t xml:space="preserve">email. </w:t>
      </w:r>
      <w:r w:rsidR="00E8578A">
        <w:rPr>
          <w:rFonts w:ascii="Palatino Linotype" w:hAnsi="Palatino Linotype"/>
          <w:sz w:val="21"/>
          <w:szCs w:val="21"/>
        </w:rPr>
        <w:t>D</w:t>
      </w:r>
      <w:r w:rsidR="00636F94" w:rsidRPr="005436FD">
        <w:rPr>
          <w:rFonts w:ascii="Palatino Linotype" w:hAnsi="Palatino Linotype"/>
          <w:sz w:val="21"/>
          <w:szCs w:val="21"/>
        </w:rPr>
        <w:t>escribe the organi</w:t>
      </w:r>
      <w:r w:rsidR="007E7D8E">
        <w:rPr>
          <w:rFonts w:ascii="Palatino Linotype" w:hAnsi="Palatino Linotype"/>
          <w:sz w:val="21"/>
          <w:szCs w:val="21"/>
        </w:rPr>
        <w:t>z</w:t>
      </w:r>
      <w:r w:rsidR="00636F94" w:rsidRPr="005436FD">
        <w:rPr>
          <w:rFonts w:ascii="Palatino Linotype" w:hAnsi="Palatino Linotype"/>
          <w:sz w:val="21"/>
          <w:szCs w:val="21"/>
        </w:rPr>
        <w:t>ation</w:t>
      </w:r>
      <w:r w:rsidR="0040206D">
        <w:rPr>
          <w:rFonts w:ascii="Palatino Linotype" w:hAnsi="Palatino Linotype"/>
          <w:sz w:val="21"/>
          <w:szCs w:val="21"/>
        </w:rPr>
        <w:t>'</w:t>
      </w:r>
      <w:r w:rsidR="00636F94" w:rsidRPr="005436FD">
        <w:rPr>
          <w:rFonts w:ascii="Palatino Linotype" w:hAnsi="Palatino Linotype"/>
          <w:sz w:val="21"/>
          <w:szCs w:val="21"/>
        </w:rPr>
        <w:t xml:space="preserve">s role in the project and specify if this partnership is formal or informal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525"/>
        <w:gridCol w:w="2432"/>
        <w:gridCol w:w="1797"/>
      </w:tblGrid>
      <w:tr w:rsidR="00A45DEC" w:rsidRPr="005436FD" w14:paraId="749AC939" w14:textId="77777777" w:rsidTr="00A527A3">
        <w:trPr>
          <w:trHeight w:val="994"/>
        </w:trPr>
        <w:tc>
          <w:tcPr>
            <w:tcW w:w="1493" w:type="pct"/>
            <w:shd w:val="clear" w:color="auto" w:fill="E7E6E6"/>
            <w:vAlign w:val="center"/>
          </w:tcPr>
          <w:p w14:paraId="178E5FA0" w14:textId="77777777" w:rsidR="00A45DEC" w:rsidRPr="00FC78B7" w:rsidRDefault="00A45DEC" w:rsidP="00057647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  <w:r w:rsidRPr="00FC78B7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Organization details</w:t>
            </w:r>
          </w:p>
        </w:tc>
        <w:tc>
          <w:tcPr>
            <w:tcW w:w="1311" w:type="pct"/>
            <w:shd w:val="clear" w:color="auto" w:fill="E7E6E6"/>
            <w:vAlign w:val="center"/>
          </w:tcPr>
          <w:p w14:paraId="4BF74C2D" w14:textId="53B54D69" w:rsidR="00A45DEC" w:rsidRPr="00FC78B7" w:rsidRDefault="00A45DEC" w:rsidP="00057647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  <w:r w:rsidRPr="00FC78B7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Contact </w:t>
            </w:r>
            <w:r w:rsidR="00D751A3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p</w:t>
            </w:r>
            <w:r w:rsidRPr="00FC78B7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erson</w:t>
            </w:r>
          </w:p>
        </w:tc>
        <w:tc>
          <w:tcPr>
            <w:tcW w:w="1263" w:type="pct"/>
            <w:shd w:val="clear" w:color="auto" w:fill="E7E6E6"/>
            <w:vAlign w:val="center"/>
          </w:tcPr>
          <w:p w14:paraId="69322606" w14:textId="77777777" w:rsidR="00A45DEC" w:rsidRPr="00FC78B7" w:rsidRDefault="00A45DEC" w:rsidP="00057647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  <w:r w:rsidRPr="00FC78B7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Role of organization</w:t>
            </w:r>
            <w:r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 xml:space="preserve"> in project activities</w:t>
            </w:r>
            <w:r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en-US"/>
              </w:rPr>
              <w:footnoteReference w:id="2"/>
            </w:r>
          </w:p>
        </w:tc>
        <w:tc>
          <w:tcPr>
            <w:tcW w:w="933" w:type="pct"/>
            <w:shd w:val="clear" w:color="auto" w:fill="E7E6E6"/>
            <w:vAlign w:val="center"/>
          </w:tcPr>
          <w:p w14:paraId="43E99F8D" w14:textId="77777777" w:rsidR="00A45DEC" w:rsidRPr="00FC78B7" w:rsidRDefault="00A45DEC" w:rsidP="00057647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en-US"/>
              </w:rPr>
            </w:pPr>
            <w:r w:rsidRPr="00FC78B7">
              <w:rPr>
                <w:rFonts w:ascii="Palatino Linotype" w:hAnsi="Palatino Linotype"/>
                <w:b/>
                <w:sz w:val="21"/>
                <w:szCs w:val="21"/>
                <w:lang w:val="en-US"/>
              </w:rPr>
              <w:t>Type of partnership</w:t>
            </w:r>
            <w:r>
              <w:t xml:space="preserve"> </w:t>
            </w:r>
            <w:r w:rsidRPr="009E7758">
              <w:rPr>
                <w:rFonts w:ascii="Palatino Linotype" w:hAnsi="Palatino Linotype"/>
                <w:i/>
                <w:iCs/>
                <w:sz w:val="21"/>
                <w:szCs w:val="21"/>
              </w:rPr>
              <w:t>(formal/informal)</w:t>
            </w:r>
          </w:p>
        </w:tc>
      </w:tr>
      <w:tr w:rsidR="00A45DEC" w:rsidRPr="005436FD" w14:paraId="05644233" w14:textId="77777777" w:rsidTr="00057647">
        <w:trPr>
          <w:trHeight w:val="1831"/>
        </w:trPr>
        <w:tc>
          <w:tcPr>
            <w:tcW w:w="1493" w:type="pct"/>
            <w:shd w:val="clear" w:color="auto" w:fill="auto"/>
          </w:tcPr>
          <w:p w14:paraId="71268A36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Full name:</w:t>
            </w:r>
          </w:p>
          <w:p w14:paraId="6E913938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A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ddress:</w:t>
            </w:r>
          </w:p>
          <w:p w14:paraId="544D0012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hone number:</w:t>
            </w:r>
          </w:p>
          <w:p w14:paraId="29088D94" w14:textId="6D678D7C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Webpage/social media channel:</w:t>
            </w:r>
          </w:p>
        </w:tc>
        <w:tc>
          <w:tcPr>
            <w:tcW w:w="1311" w:type="pct"/>
            <w:shd w:val="clear" w:color="auto" w:fill="auto"/>
          </w:tcPr>
          <w:p w14:paraId="482C34D7" w14:textId="38ABADCE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Full </w:t>
            </w:r>
            <w:r w:rsidR="007E7D8E">
              <w:rPr>
                <w:rFonts w:ascii="Palatino Linotype" w:hAnsi="Palatino Linotype"/>
                <w:sz w:val="21"/>
                <w:szCs w:val="21"/>
                <w:lang w:val="en-US"/>
              </w:rPr>
              <w:t>n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ame:</w:t>
            </w:r>
          </w:p>
          <w:p w14:paraId="62F40048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osition:</w:t>
            </w:r>
          </w:p>
          <w:p w14:paraId="45BBC4BD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hone:</w:t>
            </w:r>
          </w:p>
          <w:p w14:paraId="4F7766CB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Mobile:</w:t>
            </w:r>
          </w:p>
          <w:p w14:paraId="32AF554F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Email:</w:t>
            </w:r>
          </w:p>
        </w:tc>
        <w:tc>
          <w:tcPr>
            <w:tcW w:w="1263" w:type="pct"/>
            <w:shd w:val="clear" w:color="auto" w:fill="auto"/>
          </w:tcPr>
          <w:p w14:paraId="0B689031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  <w:tc>
          <w:tcPr>
            <w:tcW w:w="933" w:type="pct"/>
            <w:shd w:val="clear" w:color="auto" w:fill="auto"/>
          </w:tcPr>
          <w:p w14:paraId="45706F22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  <w:tr w:rsidR="00A45DEC" w:rsidRPr="005436FD" w14:paraId="149CD4E0" w14:textId="77777777" w:rsidTr="00057647">
        <w:tc>
          <w:tcPr>
            <w:tcW w:w="1493" w:type="pct"/>
            <w:shd w:val="clear" w:color="auto" w:fill="auto"/>
          </w:tcPr>
          <w:p w14:paraId="724C3FA5" w14:textId="2D379712" w:rsidR="00A45DEC" w:rsidRPr="005436FD" w:rsidRDefault="00A45DEC" w:rsidP="00057647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i/>
                <w:sz w:val="21"/>
                <w:szCs w:val="21"/>
                <w:lang w:val="en-US"/>
              </w:rPr>
              <w:t>&lt;delete/add as necessary&gt;</w:t>
            </w:r>
          </w:p>
        </w:tc>
        <w:tc>
          <w:tcPr>
            <w:tcW w:w="1311" w:type="pct"/>
            <w:shd w:val="clear" w:color="auto" w:fill="auto"/>
          </w:tcPr>
          <w:p w14:paraId="723281B8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  <w:tc>
          <w:tcPr>
            <w:tcW w:w="1263" w:type="pct"/>
            <w:shd w:val="clear" w:color="auto" w:fill="auto"/>
          </w:tcPr>
          <w:p w14:paraId="16A75586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  <w:tc>
          <w:tcPr>
            <w:tcW w:w="933" w:type="pct"/>
            <w:shd w:val="clear" w:color="auto" w:fill="auto"/>
          </w:tcPr>
          <w:p w14:paraId="2C88BBE4" w14:textId="77777777" w:rsidR="00A45DEC" w:rsidRPr="005436FD" w:rsidRDefault="00A45DEC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</w:tbl>
    <w:p w14:paraId="116E588A" w14:textId="57AD97A1" w:rsidR="00011B7B" w:rsidRDefault="0004624B" w:rsidP="003E1DBF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</w:rPr>
      </w:pPr>
      <w:r w:rsidRPr="0004624B">
        <w:rPr>
          <w:rFonts w:ascii="Palatino Linotype" w:hAnsi="Palatino Linotype"/>
          <w:b/>
          <w:bCs/>
          <w:color w:val="7030A0"/>
          <w:sz w:val="21"/>
          <w:szCs w:val="21"/>
        </w:rPr>
        <w:t>RISK AND RISK MANAGEMENT</w:t>
      </w:r>
      <w:r w:rsidR="00636F94" w:rsidRPr="005436FD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</w:rPr>
        <w:footnoteReference w:id="3"/>
      </w:r>
      <w:r w:rsidR="00636F94" w:rsidRPr="005436FD">
        <w:rPr>
          <w:rFonts w:ascii="Palatino Linotype" w:hAnsi="Palatino Linotype"/>
          <w:bCs/>
          <w:color w:val="000000"/>
          <w:sz w:val="21"/>
          <w:szCs w:val="21"/>
        </w:rPr>
        <w:t xml:space="preserve">. </w:t>
      </w:r>
      <w:r w:rsidR="00011B7B">
        <w:rPr>
          <w:rFonts w:ascii="Palatino Linotype" w:hAnsi="Palatino Linotype"/>
          <w:sz w:val="21"/>
          <w:szCs w:val="21"/>
        </w:rPr>
        <w:t xml:space="preserve">Please </w:t>
      </w:r>
      <w:r w:rsidR="006A21A5">
        <w:rPr>
          <w:rFonts w:ascii="Palatino Linotype" w:hAnsi="Palatino Linotype"/>
          <w:sz w:val="21"/>
          <w:szCs w:val="21"/>
        </w:rPr>
        <w:t xml:space="preserve">respond to the questions </w:t>
      </w:r>
      <w:r w:rsidR="00D751A3">
        <w:rPr>
          <w:rFonts w:ascii="Palatino Linotype" w:hAnsi="Palatino Linotype"/>
          <w:sz w:val="21"/>
          <w:szCs w:val="21"/>
        </w:rPr>
        <w:t xml:space="preserve">below </w:t>
      </w:r>
      <w:r w:rsidR="006A21A5">
        <w:rPr>
          <w:rFonts w:ascii="Palatino Linotype" w:hAnsi="Palatino Linotype"/>
          <w:sz w:val="21"/>
          <w:szCs w:val="21"/>
        </w:rPr>
        <w:t xml:space="preserve">by marking either </w:t>
      </w:r>
      <w:r w:rsidR="0040206D">
        <w:rPr>
          <w:rFonts w:ascii="Palatino Linotype" w:hAnsi="Palatino Linotype"/>
          <w:sz w:val="21"/>
          <w:szCs w:val="21"/>
        </w:rPr>
        <w:t>"</w:t>
      </w:r>
      <w:r w:rsidR="006A21A5">
        <w:rPr>
          <w:rFonts w:ascii="Palatino Linotype" w:hAnsi="Palatino Linotype"/>
          <w:sz w:val="21"/>
          <w:szCs w:val="21"/>
        </w:rPr>
        <w:t>yes</w:t>
      </w:r>
      <w:r w:rsidR="0040206D">
        <w:rPr>
          <w:rFonts w:ascii="Palatino Linotype" w:hAnsi="Palatino Linotype"/>
          <w:sz w:val="21"/>
          <w:szCs w:val="21"/>
        </w:rPr>
        <w:t>"</w:t>
      </w:r>
      <w:r w:rsidR="006A21A5">
        <w:rPr>
          <w:rFonts w:ascii="Palatino Linotype" w:hAnsi="Palatino Linotype"/>
          <w:sz w:val="21"/>
          <w:szCs w:val="21"/>
        </w:rPr>
        <w:t xml:space="preserve"> or </w:t>
      </w:r>
      <w:r w:rsidR="0040206D">
        <w:rPr>
          <w:rFonts w:ascii="Palatino Linotype" w:hAnsi="Palatino Linotype"/>
          <w:sz w:val="21"/>
          <w:szCs w:val="21"/>
        </w:rPr>
        <w:t>"</w:t>
      </w:r>
      <w:r w:rsidR="006A21A5">
        <w:rPr>
          <w:rFonts w:ascii="Palatino Linotype" w:hAnsi="Palatino Linotype"/>
          <w:sz w:val="21"/>
          <w:szCs w:val="21"/>
        </w:rPr>
        <w:t>no</w:t>
      </w:r>
      <w:r w:rsidR="0040206D">
        <w:rPr>
          <w:rFonts w:ascii="Palatino Linotype" w:hAnsi="Palatino Linotype"/>
          <w:sz w:val="21"/>
          <w:szCs w:val="21"/>
        </w:rPr>
        <w:t>"</w:t>
      </w:r>
      <w:r w:rsidR="008A0D23">
        <w:rPr>
          <w:rFonts w:ascii="Palatino Linotype" w:hAnsi="Palatino Linotype"/>
          <w:sz w:val="21"/>
          <w:szCs w:val="21"/>
        </w:rPr>
        <w:t xml:space="preserve"> and </w:t>
      </w:r>
      <w:r w:rsidR="00011B7B">
        <w:rPr>
          <w:rFonts w:ascii="Palatino Linotype" w:hAnsi="Palatino Linotype"/>
          <w:sz w:val="21"/>
          <w:szCs w:val="21"/>
        </w:rPr>
        <w:t>offer</w:t>
      </w:r>
      <w:r w:rsidR="008A0D23">
        <w:rPr>
          <w:rFonts w:ascii="Palatino Linotype" w:hAnsi="Palatino Linotype"/>
          <w:sz w:val="21"/>
          <w:szCs w:val="21"/>
        </w:rPr>
        <w:t>ing</w:t>
      </w:r>
      <w:r w:rsidR="00011B7B">
        <w:rPr>
          <w:rFonts w:ascii="Palatino Linotype" w:hAnsi="Palatino Linotype"/>
          <w:sz w:val="21"/>
          <w:szCs w:val="21"/>
        </w:rPr>
        <w:t xml:space="preserve"> the requested details, where applicable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5"/>
        <w:gridCol w:w="1662"/>
        <w:gridCol w:w="1768"/>
        <w:gridCol w:w="1265"/>
        <w:gridCol w:w="6"/>
        <w:gridCol w:w="1233"/>
        <w:gridCol w:w="8"/>
        <w:gridCol w:w="1234"/>
        <w:gridCol w:w="8"/>
      </w:tblGrid>
      <w:tr w:rsidR="00C53B0E" w:rsidRPr="005436FD" w14:paraId="662484A6" w14:textId="77777777" w:rsidTr="00596006">
        <w:tc>
          <w:tcPr>
            <w:tcW w:w="1270" w:type="pct"/>
            <w:shd w:val="clear" w:color="auto" w:fill="auto"/>
          </w:tcPr>
          <w:p w14:paraId="4049095C" w14:textId="71E36ED5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Potential 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r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>isk</w:t>
            </w:r>
            <w:r w:rsidRPr="005436FD">
              <w:rPr>
                <w:rStyle w:val="FootnoteReference"/>
                <w:rFonts w:ascii="Palatino Linotype" w:hAnsi="Palatino Linotype"/>
                <w:b/>
                <w:sz w:val="21"/>
                <w:szCs w:val="21"/>
              </w:rPr>
              <w:footnoteReference w:id="4"/>
            </w: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</w:p>
        </w:tc>
        <w:tc>
          <w:tcPr>
            <w:tcW w:w="863" w:type="pct"/>
            <w:shd w:val="clear" w:color="auto" w:fill="auto"/>
          </w:tcPr>
          <w:p w14:paraId="4CF8F6F2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Probability of occurrence</w:t>
            </w:r>
            <w:r w:rsidRPr="005436FD">
              <w:rPr>
                <w:rStyle w:val="FootnoteReference"/>
                <w:rFonts w:ascii="Palatino Linotype" w:hAnsi="Palatino Linotype"/>
                <w:b/>
                <w:sz w:val="21"/>
                <w:szCs w:val="21"/>
              </w:rPr>
              <w:footnoteReference w:id="5"/>
            </w:r>
          </w:p>
        </w:tc>
        <w:tc>
          <w:tcPr>
            <w:tcW w:w="918" w:type="pct"/>
            <w:shd w:val="clear" w:color="auto" w:fill="auto"/>
          </w:tcPr>
          <w:p w14:paraId="06268AAB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Potential impact on project</w:t>
            </w:r>
            <w:r w:rsidRPr="005436FD">
              <w:rPr>
                <w:rStyle w:val="FootnoteReference"/>
                <w:rFonts w:ascii="Palatino Linotype" w:hAnsi="Palatino Linotype"/>
                <w:b/>
                <w:sz w:val="21"/>
                <w:szCs w:val="21"/>
              </w:rPr>
              <w:footnoteReference w:id="6"/>
            </w:r>
          </w:p>
        </w:tc>
        <w:tc>
          <w:tcPr>
            <w:tcW w:w="1949" w:type="pct"/>
            <w:gridSpan w:val="6"/>
            <w:shd w:val="clear" w:color="auto" w:fill="auto"/>
          </w:tcPr>
          <w:p w14:paraId="0FA2730D" w14:textId="3D1FCA94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Measures to minimi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z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>e the probability of occurrence and/or the potential impact on project:</w:t>
            </w:r>
          </w:p>
        </w:tc>
      </w:tr>
      <w:tr w:rsidR="00C53B0E" w:rsidRPr="005436FD" w14:paraId="5DF84EEF" w14:textId="77777777" w:rsidTr="00596006">
        <w:tc>
          <w:tcPr>
            <w:tcW w:w="1270" w:type="pct"/>
            <w:shd w:val="clear" w:color="auto" w:fill="auto"/>
          </w:tcPr>
          <w:p w14:paraId="2201C6B9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 w:cs="Calibri"/>
                <w:i/>
                <w:sz w:val="21"/>
                <w:szCs w:val="21"/>
              </w:rPr>
              <w:t>&lt;add as necessary&gt;</w:t>
            </w:r>
          </w:p>
        </w:tc>
        <w:tc>
          <w:tcPr>
            <w:tcW w:w="863" w:type="pct"/>
            <w:shd w:val="clear" w:color="auto" w:fill="auto"/>
          </w:tcPr>
          <w:p w14:paraId="393168B2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918" w:type="pct"/>
            <w:shd w:val="clear" w:color="auto" w:fill="auto"/>
          </w:tcPr>
          <w:p w14:paraId="378A4510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4E884CD4" w14:textId="77777777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C53B0E" w:rsidRPr="005436FD" w14:paraId="0E4B67AF" w14:textId="77777777" w:rsidTr="00596006">
        <w:tc>
          <w:tcPr>
            <w:tcW w:w="1270" w:type="pct"/>
            <w:shd w:val="clear" w:color="auto" w:fill="auto"/>
          </w:tcPr>
          <w:p w14:paraId="19F91293" w14:textId="0F8C67C8" w:rsidR="009914F1" w:rsidRPr="005436FD" w:rsidRDefault="009914F1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863" w:type="pct"/>
            <w:shd w:val="clear" w:color="auto" w:fill="auto"/>
          </w:tcPr>
          <w:p w14:paraId="034A4C86" w14:textId="0B000120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918" w:type="pct"/>
            <w:shd w:val="clear" w:color="auto" w:fill="auto"/>
          </w:tcPr>
          <w:p w14:paraId="54667038" w14:textId="59CF9124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78EBEF61" w14:textId="127CD3A1" w:rsidR="00C53B0E" w:rsidRPr="005436FD" w:rsidRDefault="00C53B0E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9914F1" w:rsidRPr="005436FD" w14:paraId="0D98D526" w14:textId="77777777" w:rsidTr="00596006">
        <w:tc>
          <w:tcPr>
            <w:tcW w:w="1270" w:type="pct"/>
            <w:shd w:val="clear" w:color="auto" w:fill="auto"/>
          </w:tcPr>
          <w:p w14:paraId="58CA6BE2" w14:textId="77777777" w:rsidR="009914F1" w:rsidRDefault="009914F1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863" w:type="pct"/>
            <w:shd w:val="clear" w:color="auto" w:fill="auto"/>
          </w:tcPr>
          <w:p w14:paraId="6899A83F" w14:textId="77777777" w:rsidR="009914F1" w:rsidRPr="005436FD" w:rsidRDefault="009914F1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918" w:type="pct"/>
            <w:shd w:val="clear" w:color="auto" w:fill="auto"/>
          </w:tcPr>
          <w:p w14:paraId="69D86F59" w14:textId="77777777" w:rsidR="009914F1" w:rsidRPr="005436FD" w:rsidRDefault="009914F1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949" w:type="pct"/>
            <w:gridSpan w:val="6"/>
            <w:shd w:val="clear" w:color="auto" w:fill="auto"/>
          </w:tcPr>
          <w:p w14:paraId="2F3489D7" w14:textId="77777777" w:rsidR="009914F1" w:rsidRPr="005436FD" w:rsidRDefault="009914F1" w:rsidP="00596006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011B7B" w14:paraId="6173EDC8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4A98B" w14:textId="6F06DB7E" w:rsidR="00011B7B" w:rsidRDefault="00011B7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lastRenderedPageBreak/>
              <w:t>Does your organi</w:t>
            </w:r>
            <w:r w:rsidR="00D751A3">
              <w:rPr>
                <w:rFonts w:ascii="Palatino Linotype" w:hAnsi="Palatino Linotype"/>
                <w:color w:val="7030A0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ation have a written </w:t>
            </w:r>
            <w:r w:rsidR="00AC2EF7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co</w:t>
            </w:r>
            <w:r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nflict of interest policy?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B90C37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YES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168834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  <w:tr w:rsidR="00011B7B" w14:paraId="4644C5DB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760905" w14:textId="02A2D650" w:rsidR="00C2071E" w:rsidRPr="00C2071E" w:rsidRDefault="00011B7B" w:rsidP="00911F81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C2071E">
              <w:rPr>
                <w:rFonts w:ascii="Palatino Linotype" w:hAnsi="Palatino Linotype"/>
                <w:sz w:val="21"/>
                <w:szCs w:val="21"/>
              </w:rPr>
              <w:t>If yes</w:t>
            </w:r>
            <w:r w:rsidR="00911F81">
              <w:rPr>
                <w:rFonts w:ascii="Palatino Linotype" w:hAnsi="Palatino Linotype"/>
                <w:sz w:val="21"/>
                <w:szCs w:val="21"/>
              </w:rPr>
              <w:t xml:space="preserve">, </w:t>
            </w:r>
            <w:r w:rsidRPr="00C2071E">
              <w:rPr>
                <w:rFonts w:ascii="Palatino Linotype" w:hAnsi="Palatino Linotype"/>
                <w:sz w:val="21"/>
                <w:szCs w:val="21"/>
              </w:rPr>
              <w:t>please offer a brief overview below (5</w:t>
            </w:r>
            <w:r w:rsidR="00D751A3" w:rsidRPr="00C2071E">
              <w:rPr>
                <w:rFonts w:ascii="Palatino Linotype" w:hAnsi="Palatino Linotype"/>
                <w:sz w:val="21"/>
                <w:szCs w:val="21"/>
              </w:rPr>
              <w:softHyphen/>
              <w:t>–</w:t>
            </w:r>
            <w:r w:rsidRPr="00C2071E">
              <w:rPr>
                <w:rFonts w:ascii="Palatino Linotype" w:hAnsi="Palatino Linotype"/>
                <w:sz w:val="21"/>
                <w:szCs w:val="21"/>
              </w:rPr>
              <w:t>7 lines)</w:t>
            </w:r>
            <w:r w:rsidR="00911F81">
              <w:rPr>
                <w:rFonts w:ascii="Palatino Linotype" w:hAnsi="Palatino Linotype"/>
                <w:sz w:val="21"/>
                <w:szCs w:val="21"/>
              </w:rPr>
              <w:t>, and</w:t>
            </w:r>
            <w:r w:rsidR="003D7CFB">
              <w:rPr>
                <w:rFonts w:ascii="Palatino Linotype" w:hAnsi="Palatino Linotype"/>
                <w:sz w:val="21"/>
                <w:szCs w:val="21"/>
              </w:rPr>
              <w:t xml:space="preserve"> attach</w:t>
            </w:r>
            <w:r w:rsidR="00911F81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  <w:r w:rsidR="00C2071E">
              <w:rPr>
                <w:rFonts w:ascii="Palatino Linotype" w:hAnsi="Palatino Linotype"/>
                <w:sz w:val="21"/>
                <w:szCs w:val="21"/>
              </w:rPr>
              <w:t>a</w:t>
            </w:r>
            <w:r w:rsidR="00C2071E" w:rsidRPr="00C2071E">
              <w:rPr>
                <w:rFonts w:ascii="Palatino Linotype" w:hAnsi="Palatino Linotype"/>
                <w:sz w:val="21"/>
                <w:szCs w:val="21"/>
              </w:rPr>
              <w:t xml:space="preserve"> copy if you have a separate document on </w:t>
            </w:r>
            <w:r w:rsidR="00C2071E">
              <w:rPr>
                <w:rFonts w:ascii="Palatino Linotype" w:hAnsi="Palatino Linotype"/>
                <w:sz w:val="21"/>
                <w:szCs w:val="21"/>
              </w:rPr>
              <w:t xml:space="preserve">the </w:t>
            </w:r>
            <w:r w:rsidR="00C2071E" w:rsidRPr="00C2071E">
              <w:rPr>
                <w:rFonts w:ascii="Palatino Linotype" w:hAnsi="Palatino Linotype"/>
                <w:b/>
                <w:bCs/>
                <w:sz w:val="21"/>
                <w:szCs w:val="21"/>
              </w:rPr>
              <w:t xml:space="preserve">conflict of interest policy. </w:t>
            </w:r>
          </w:p>
        </w:tc>
      </w:tr>
      <w:tr w:rsidR="00011B7B" w14:paraId="2C967CF9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72F82" w14:textId="77777777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011B7B" w14:paraId="0B2D36B8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4521C5" w14:textId="332CFBAB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Please list the main organi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sz w:val="21"/>
                <w:szCs w:val="21"/>
              </w:rPr>
              <w:t>ations, institutions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,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and companies in which your organi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ational staff and board have been active in, either as staff or leadership, over the last 24 months. </w:t>
            </w:r>
          </w:p>
        </w:tc>
      </w:tr>
      <w:tr w:rsidR="00011B7B" w14:paraId="66E8D386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8F481" w14:textId="77777777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011B7B" w14:paraId="2462F590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836CFF" w14:textId="10483EDD" w:rsidR="00011B7B" w:rsidRDefault="00011B7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>Has your organi</w:t>
            </w:r>
            <w:r w:rsidR="00D751A3">
              <w:rPr>
                <w:rFonts w:ascii="Palatino Linotype" w:hAnsi="Palatino Linotype"/>
                <w:color w:val="7030A0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ation </w:t>
            </w:r>
            <w:r w:rsidR="003D7CFB"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completed 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an </w:t>
            </w:r>
            <w:r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audit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 in the past 24 months?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F96B58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YES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9800C9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  <w:tr w:rsidR="00011B7B" w14:paraId="7D4E2A6A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73674A" w14:textId="5D222BF7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 xml:space="preserve">If yes, please attach </w:t>
            </w:r>
            <w:r w:rsidR="003D7CFB">
              <w:rPr>
                <w:rFonts w:ascii="Palatino Linotype" w:hAnsi="Palatino Linotype"/>
                <w:sz w:val="21"/>
                <w:szCs w:val="21"/>
              </w:rPr>
              <w:t xml:space="preserve">the results </w:t>
            </w:r>
            <w:r>
              <w:rPr>
                <w:rFonts w:ascii="Palatino Linotype" w:hAnsi="Palatino Linotype"/>
                <w:sz w:val="21"/>
                <w:szCs w:val="21"/>
              </w:rPr>
              <w:t>and offer a brief overview below</w:t>
            </w:r>
            <w:r w:rsidR="003D7CFB">
              <w:rPr>
                <w:rFonts w:ascii="Palatino Linotype" w:hAnsi="Palatino Linotype"/>
                <w:sz w:val="21"/>
                <w:szCs w:val="21"/>
              </w:rPr>
              <w:t>.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(5</w:t>
            </w:r>
            <w:r w:rsidR="00D751A3">
              <w:rPr>
                <w:rFonts w:ascii="Palatino Linotype" w:hAnsi="Palatino Linotype"/>
                <w:sz w:val="21"/>
                <w:szCs w:val="21"/>
              </w:rPr>
              <w:t>–</w:t>
            </w:r>
            <w:r>
              <w:rPr>
                <w:rFonts w:ascii="Palatino Linotype" w:hAnsi="Palatino Linotype"/>
                <w:sz w:val="21"/>
                <w:szCs w:val="21"/>
              </w:rPr>
              <w:t>7 lines)</w:t>
            </w:r>
          </w:p>
        </w:tc>
      </w:tr>
      <w:tr w:rsidR="00011B7B" w14:paraId="2D1CFA13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2EFA" w14:textId="77777777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011B7B" w14:paraId="5EE1532E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3711" w:type="pct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6B0EF0" w14:textId="22BB8311" w:rsidR="00011B7B" w:rsidRDefault="00011B7B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>Does your organi</w:t>
            </w:r>
            <w:r w:rsidR="00D751A3">
              <w:rPr>
                <w:rFonts w:ascii="Palatino Linotype" w:hAnsi="Palatino Linotype"/>
                <w:color w:val="7030A0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ation have an </w:t>
            </w:r>
            <w:r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operational accounting system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>?</w:t>
            </w:r>
          </w:p>
        </w:tc>
        <w:tc>
          <w:tcPr>
            <w:tcW w:w="64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8C2D7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YES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C767AE" w14:textId="77777777" w:rsidR="00011B7B" w:rsidRDefault="00011B7B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  <w:tr w:rsidR="00011B7B" w14:paraId="15B4BEAD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66531" w14:textId="5E42226D" w:rsidR="00011B7B" w:rsidRDefault="00013F60" w:rsidP="0040206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C2071E">
              <w:rPr>
                <w:rFonts w:ascii="Palatino Linotype" w:hAnsi="Palatino Linotype"/>
                <w:sz w:val="21"/>
                <w:szCs w:val="21"/>
              </w:rPr>
              <w:t>If yes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, </w:t>
            </w:r>
            <w:r w:rsidRPr="00C2071E">
              <w:rPr>
                <w:rFonts w:ascii="Palatino Linotype" w:hAnsi="Palatino Linotype"/>
                <w:sz w:val="21"/>
                <w:szCs w:val="21"/>
              </w:rPr>
              <w:t xml:space="preserve">please offer a brief overview below </w:t>
            </w:r>
            <w:r w:rsidR="0040206D">
              <w:rPr>
                <w:rFonts w:ascii="Palatino Linotype" w:hAnsi="Palatino Linotype"/>
                <w:sz w:val="21"/>
                <w:szCs w:val="21"/>
              </w:rPr>
              <w:t xml:space="preserve">by explaining </w:t>
            </w:r>
            <w:r w:rsidR="00CF248F" w:rsidRPr="00CF248F">
              <w:rPr>
                <w:rFonts w:ascii="Palatino Linotype" w:hAnsi="Palatino Linotype"/>
                <w:sz w:val="21"/>
                <w:szCs w:val="21"/>
              </w:rPr>
              <w:t>how and what programs you use to manage the organization's financial operations and transactions.</w:t>
            </w:r>
            <w:r w:rsidR="00944838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  <w:r w:rsidR="00011B7B" w:rsidRPr="00CF248F">
              <w:rPr>
                <w:rFonts w:ascii="Palatino Linotype" w:hAnsi="Palatino Linotype"/>
                <w:sz w:val="21"/>
                <w:szCs w:val="21"/>
              </w:rPr>
              <w:t xml:space="preserve">Please also provide information regarding </w:t>
            </w:r>
            <w:r w:rsidR="0040206D">
              <w:rPr>
                <w:rFonts w:ascii="Palatino Linotype" w:hAnsi="Palatino Linotype"/>
                <w:sz w:val="21"/>
                <w:szCs w:val="21"/>
              </w:rPr>
              <w:t xml:space="preserve">the </w:t>
            </w:r>
            <w:r w:rsidR="00011B7B" w:rsidRPr="00CF248F">
              <w:rPr>
                <w:rFonts w:ascii="Palatino Linotype" w:hAnsi="Palatino Linotype"/>
                <w:sz w:val="21"/>
                <w:szCs w:val="21"/>
              </w:rPr>
              <w:t>management of petty cash</w:t>
            </w:r>
            <w:r w:rsidR="00855E21" w:rsidRPr="00CF248F">
              <w:rPr>
                <w:rFonts w:ascii="Palatino Linotype" w:hAnsi="Palatino Linotype"/>
                <w:sz w:val="21"/>
                <w:szCs w:val="21"/>
              </w:rPr>
              <w:t>.</w:t>
            </w:r>
            <w:r w:rsidR="00011B7B" w:rsidRPr="00CF248F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</w:p>
        </w:tc>
      </w:tr>
      <w:tr w:rsidR="00011B7B" w14:paraId="7483081E" w14:textId="77777777" w:rsidTr="00BC060B">
        <w:tblPrEx>
          <w:tblCellMar>
            <w:left w:w="0" w:type="dxa"/>
            <w:right w:w="0" w:type="dxa"/>
          </w:tblCellMar>
        </w:tblPrEx>
        <w:trPr>
          <w:trHeight w:val="375"/>
        </w:trPr>
        <w:tc>
          <w:tcPr>
            <w:tcW w:w="5000" w:type="pct"/>
            <w:gridSpan w:val="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11BFFD" w14:textId="77777777" w:rsidR="00011B7B" w:rsidRDefault="00011B7B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  <w:p w14:paraId="5203BD53" w14:textId="7FC3E414" w:rsidR="00013F60" w:rsidRDefault="00013F60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7F347E" w14:paraId="3A6BE933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3708" w:type="pct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592373" w14:textId="476CCE43" w:rsidR="007F347E" w:rsidRDefault="007F347E" w:rsidP="00497BBC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>Does your organi</w:t>
            </w:r>
            <w:r w:rsidR="002F2D59">
              <w:rPr>
                <w:rFonts w:ascii="Palatino Linotype" w:hAnsi="Palatino Linotype"/>
                <w:color w:val="7030A0"/>
                <w:sz w:val="21"/>
                <w:szCs w:val="21"/>
              </w:rPr>
              <w:t>z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 xml:space="preserve">ation have an </w:t>
            </w:r>
            <w:r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>operational procurement system</w:t>
            </w:r>
            <w:r w:rsidR="005E7786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</w:rPr>
              <w:t xml:space="preserve"> and policy</w:t>
            </w:r>
            <w:r>
              <w:rPr>
                <w:rFonts w:ascii="Palatino Linotype" w:hAnsi="Palatino Linotype"/>
                <w:color w:val="7030A0"/>
                <w:sz w:val="21"/>
                <w:szCs w:val="21"/>
              </w:rPr>
              <w:t>?</w:t>
            </w:r>
          </w:p>
        </w:tc>
        <w:tc>
          <w:tcPr>
            <w:tcW w:w="64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1F992" w14:textId="77777777" w:rsidR="007F347E" w:rsidRDefault="007F347E" w:rsidP="00497BBC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YES</w:t>
            </w:r>
          </w:p>
        </w:tc>
        <w:tc>
          <w:tcPr>
            <w:tcW w:w="64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04D8D" w14:textId="77777777" w:rsidR="007F347E" w:rsidRDefault="007F347E" w:rsidP="00497BBC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NO</w:t>
            </w:r>
          </w:p>
        </w:tc>
      </w:tr>
      <w:tr w:rsidR="007F347E" w14:paraId="59D5034A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4996" w:type="pct"/>
            <w:gridSpan w:val="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E0E3C" w14:textId="02FD8591" w:rsidR="007F347E" w:rsidRDefault="007F347E" w:rsidP="00497BBC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If yes, please attach it to your email back and offer a brief overview below</w:t>
            </w:r>
            <w:r w:rsidR="003D7CFB">
              <w:rPr>
                <w:rFonts w:ascii="Palatino Linotype" w:hAnsi="Palatino Linotype"/>
                <w:sz w:val="21"/>
                <w:szCs w:val="21"/>
              </w:rPr>
              <w:t>.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 (</w:t>
            </w:r>
            <w:r w:rsidR="003D7CFB">
              <w:rPr>
                <w:rFonts w:ascii="Palatino Linotype" w:hAnsi="Palatino Linotype"/>
                <w:sz w:val="21"/>
                <w:szCs w:val="21"/>
              </w:rPr>
              <w:t>5–7 lines)</w:t>
            </w:r>
          </w:p>
        </w:tc>
      </w:tr>
      <w:tr w:rsidR="007F347E" w14:paraId="0A8F0342" w14:textId="77777777" w:rsidTr="007F347E">
        <w:tblPrEx>
          <w:tblCellMar>
            <w:left w:w="0" w:type="dxa"/>
            <w:right w:w="0" w:type="dxa"/>
          </w:tblCellMar>
        </w:tblPrEx>
        <w:trPr>
          <w:gridAfter w:val="1"/>
          <w:wAfter w:w="4" w:type="pct"/>
          <w:trHeight w:val="375"/>
        </w:trPr>
        <w:tc>
          <w:tcPr>
            <w:tcW w:w="4996" w:type="pct"/>
            <w:gridSpan w:val="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C1283" w14:textId="77777777" w:rsidR="007F347E" w:rsidRDefault="007F347E" w:rsidP="00497BBC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4EE12679" w14:textId="77777777" w:rsidR="002F2D59" w:rsidRDefault="002F2D59" w:rsidP="00636F94">
      <w:pPr>
        <w:pStyle w:val="NoSpacing"/>
        <w:spacing w:after="120"/>
        <w:jc w:val="both"/>
        <w:rPr>
          <w:rFonts w:ascii="Palatino Linotype" w:hAnsi="Palatino Linotype"/>
          <w:b/>
          <w:i/>
          <w:iCs/>
          <w:color w:val="7030A0"/>
          <w:sz w:val="21"/>
          <w:szCs w:val="21"/>
          <w:lang w:val="en-US"/>
        </w:rPr>
      </w:pPr>
    </w:p>
    <w:p w14:paraId="23F1F854" w14:textId="02F9A6E7" w:rsidR="00636F94" w:rsidRPr="00CF2B35" w:rsidRDefault="00636F94" w:rsidP="00636F94">
      <w:pPr>
        <w:pStyle w:val="NoSpacing"/>
        <w:spacing w:after="120"/>
        <w:jc w:val="both"/>
        <w:rPr>
          <w:rFonts w:ascii="Palatino Linotype" w:hAnsi="Palatino Linotype"/>
          <w:b/>
          <w:i/>
          <w:iCs/>
          <w:color w:val="7030A0"/>
          <w:sz w:val="21"/>
          <w:szCs w:val="21"/>
          <w:lang w:val="en-US"/>
        </w:rPr>
      </w:pPr>
      <w:r w:rsidRPr="00CF2B35">
        <w:rPr>
          <w:rFonts w:ascii="Palatino Linotype" w:hAnsi="Palatino Linotype"/>
          <w:b/>
          <w:i/>
          <w:iCs/>
          <w:color w:val="7030A0"/>
          <w:sz w:val="21"/>
          <w:szCs w:val="21"/>
          <w:lang w:val="en-US"/>
        </w:rPr>
        <w:t>OUTREACH</w:t>
      </w:r>
    </w:p>
    <w:p w14:paraId="27F8E49E" w14:textId="5CEE02A8" w:rsidR="00EB2F41" w:rsidRPr="00C06BA1" w:rsidRDefault="00636F94" w:rsidP="00DA3362">
      <w:pPr>
        <w:pStyle w:val="NoSpacing"/>
        <w:spacing w:before="240" w:after="240"/>
        <w:jc w:val="both"/>
        <w:rPr>
          <w:rFonts w:ascii="Palatino Linotype" w:hAnsi="Palatino Linotype"/>
          <w:bCs/>
          <w:sz w:val="21"/>
          <w:szCs w:val="21"/>
          <w:lang w:val="en-US"/>
        </w:rPr>
      </w:pPr>
      <w:r w:rsidRPr="00F1482E">
        <w:rPr>
          <w:rFonts w:ascii="Palatino Linotype" w:hAnsi="Palatino Linotype"/>
          <w:b/>
          <w:bCs/>
          <w:sz w:val="21"/>
          <w:szCs w:val="21"/>
          <w:lang w:val="en-US"/>
        </w:rPr>
        <w:t>Publicity</w:t>
      </w:r>
      <w:r w:rsidRPr="005436FD">
        <w:rPr>
          <w:rFonts w:ascii="Palatino Linotype" w:hAnsi="Palatino Linotype"/>
          <w:bCs/>
          <w:sz w:val="21"/>
          <w:szCs w:val="21"/>
          <w:lang w:val="en-US"/>
        </w:rPr>
        <w:t>. What methods and tools will you use to inform the target audience and the general public about the progress of the project and its results?</w:t>
      </w:r>
      <w:r w:rsidR="00570ACC">
        <w:rPr>
          <w:rFonts w:ascii="Palatino Linotype" w:hAnsi="Palatino Linotype"/>
          <w:bCs/>
          <w:sz w:val="21"/>
          <w:szCs w:val="21"/>
          <w:lang w:val="en-US"/>
        </w:rPr>
        <w:t xml:space="preserve"> </w:t>
      </w:r>
      <w:r w:rsidR="00E8578A" w:rsidRPr="00570ACC">
        <w:rPr>
          <w:rFonts w:ascii="Palatino Linotype" w:hAnsi="Palatino Linotype"/>
          <w:bCs/>
          <w:sz w:val="21"/>
          <w:szCs w:val="21"/>
          <w:lang w:val="en-US"/>
        </w:rPr>
        <w:t>Please check all that apply and add as needed:</w:t>
      </w:r>
    </w:p>
    <w:tbl>
      <w:tblPr>
        <w:tblW w:w="96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63"/>
        <w:gridCol w:w="1417"/>
        <w:gridCol w:w="2340"/>
        <w:gridCol w:w="4433"/>
      </w:tblGrid>
      <w:tr w:rsidR="00EB2F41" w:rsidRPr="00047A2B" w14:paraId="1BAF8B59" w14:textId="77777777" w:rsidTr="00E06125">
        <w:tc>
          <w:tcPr>
            <w:tcW w:w="1463" w:type="dxa"/>
            <w:shd w:val="clear" w:color="auto" w:fill="E7E6E6"/>
            <w:vAlign w:val="center"/>
          </w:tcPr>
          <w:p w14:paraId="12675B9D" w14:textId="454F4B45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bookmarkStart w:id="0" w:name="_Hlk29301006"/>
            <w:r w:rsidRPr="00047A2B">
              <w:rPr>
                <w:rFonts w:ascii="Palatino Linotype" w:hAnsi="Palatino Linotype"/>
                <w:b/>
                <w:sz w:val="21"/>
                <w:szCs w:val="21"/>
              </w:rPr>
              <w:t xml:space="preserve">Media </w:t>
            </w:r>
            <w:r w:rsidR="00E650DD">
              <w:rPr>
                <w:rFonts w:ascii="Palatino Linotype" w:hAnsi="Palatino Linotype"/>
                <w:b/>
                <w:sz w:val="21"/>
                <w:szCs w:val="21"/>
              </w:rPr>
              <w:t>t</w:t>
            </w:r>
            <w:r w:rsidRPr="00047A2B">
              <w:rPr>
                <w:rFonts w:ascii="Palatino Linotype" w:hAnsi="Palatino Linotype"/>
                <w:b/>
                <w:sz w:val="21"/>
                <w:szCs w:val="21"/>
              </w:rPr>
              <w:t>ype</w:t>
            </w:r>
          </w:p>
        </w:tc>
        <w:tc>
          <w:tcPr>
            <w:tcW w:w="1417" w:type="dxa"/>
            <w:shd w:val="clear" w:color="auto" w:fill="E7E6E6"/>
            <w:vAlign w:val="center"/>
          </w:tcPr>
          <w:p w14:paraId="22326430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</w:rPr>
              <w:t>Frequency</w:t>
            </w:r>
          </w:p>
        </w:tc>
        <w:tc>
          <w:tcPr>
            <w:tcW w:w="2340" w:type="dxa"/>
            <w:shd w:val="clear" w:color="auto" w:fill="E7E6E6"/>
            <w:vAlign w:val="center"/>
          </w:tcPr>
          <w:p w14:paraId="023A4A3A" w14:textId="77777777" w:rsidR="00EB2F41" w:rsidRPr="00047A2B" w:rsidRDefault="00EB2F41" w:rsidP="00057647">
            <w:pPr>
              <w:rPr>
                <w:rFonts w:ascii="Palatino Linotype" w:hAnsi="Palatino Linotype"/>
                <w:b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</w:rPr>
              <w:t xml:space="preserve">Anticipated number of people reached </w:t>
            </w:r>
          </w:p>
        </w:tc>
        <w:tc>
          <w:tcPr>
            <w:tcW w:w="4433" w:type="dxa"/>
            <w:shd w:val="clear" w:color="auto" w:fill="E7E6E6"/>
            <w:vAlign w:val="center"/>
          </w:tcPr>
          <w:p w14:paraId="113E3CCF" w14:textId="77777777" w:rsidR="00EB2F41" w:rsidRPr="00047A2B" w:rsidRDefault="00EB2F41" w:rsidP="00057647">
            <w:pPr>
              <w:rPr>
                <w:rFonts w:ascii="Palatino Linotype" w:hAnsi="Palatino Linotype"/>
                <w:b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</w:rPr>
              <w:t>Please describe how this media tool will be used to reach your target audience and/or the general public</w:t>
            </w:r>
          </w:p>
        </w:tc>
      </w:tr>
      <w:tr w:rsidR="00EB2F41" w:rsidRPr="00047A2B" w14:paraId="1D4E5E1F" w14:textId="77777777" w:rsidTr="00E06125">
        <w:tc>
          <w:tcPr>
            <w:tcW w:w="1463" w:type="dxa"/>
            <w:shd w:val="clear" w:color="auto" w:fill="auto"/>
            <w:vAlign w:val="center"/>
          </w:tcPr>
          <w:p w14:paraId="38819E03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 w:rsidRPr="00047A2B">
              <w:rPr>
                <w:rFonts w:ascii="Palatino Linotype" w:hAnsi="Palatino Linotype"/>
                <w:sz w:val="21"/>
                <w:szCs w:val="21"/>
              </w:rPr>
              <w:t>Social medi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97BA45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5AD1D975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3F904907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65B91470" w14:textId="77777777" w:rsidTr="00E06125">
        <w:tc>
          <w:tcPr>
            <w:tcW w:w="1463" w:type="dxa"/>
            <w:shd w:val="clear" w:color="auto" w:fill="auto"/>
            <w:vAlign w:val="center"/>
          </w:tcPr>
          <w:p w14:paraId="627D972A" w14:textId="77777777" w:rsidR="00EB2F41" w:rsidRPr="00047A2B" w:rsidRDefault="00EB2F41" w:rsidP="00057647">
            <w:pPr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Website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1D002D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7E9C709F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52997F65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183757C3" w14:textId="77777777" w:rsidTr="00E06125">
        <w:tc>
          <w:tcPr>
            <w:tcW w:w="1463" w:type="dxa"/>
            <w:shd w:val="clear" w:color="auto" w:fill="auto"/>
            <w:vAlign w:val="center"/>
          </w:tcPr>
          <w:p w14:paraId="08520939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 w:rsidRPr="00047A2B">
              <w:rPr>
                <w:rFonts w:ascii="Palatino Linotype" w:hAnsi="Palatino Linotype"/>
                <w:sz w:val="21"/>
                <w:szCs w:val="21"/>
              </w:rPr>
              <w:t>TV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387ED6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6866BB3F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482A421E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1592BCA8" w14:textId="77777777" w:rsidTr="00E06125">
        <w:tc>
          <w:tcPr>
            <w:tcW w:w="1463" w:type="dxa"/>
            <w:shd w:val="clear" w:color="auto" w:fill="auto"/>
            <w:vAlign w:val="center"/>
          </w:tcPr>
          <w:p w14:paraId="1E2E85AB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 w:rsidRPr="00047A2B">
              <w:rPr>
                <w:rFonts w:ascii="Palatino Linotype" w:hAnsi="Palatino Linotype"/>
                <w:sz w:val="21"/>
                <w:szCs w:val="21"/>
              </w:rPr>
              <w:t>Newspape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CAC2F1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72A57EE0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520143CC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1000EFD5" w14:textId="77777777" w:rsidTr="00E06125">
        <w:tc>
          <w:tcPr>
            <w:tcW w:w="1463" w:type="dxa"/>
            <w:shd w:val="clear" w:color="auto" w:fill="auto"/>
            <w:vAlign w:val="center"/>
          </w:tcPr>
          <w:p w14:paraId="395C40D0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>
              <w:rPr>
                <w:rFonts w:ascii="Palatino Linotype" w:hAnsi="Palatino Linotype"/>
                <w:sz w:val="21"/>
                <w:szCs w:val="21"/>
              </w:rPr>
              <w:t>Journa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32F45DA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67979150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3CAE9117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1D50B4FE" w14:textId="77777777" w:rsidTr="00E06125">
        <w:tc>
          <w:tcPr>
            <w:tcW w:w="1463" w:type="dxa"/>
            <w:shd w:val="clear" w:color="auto" w:fill="auto"/>
            <w:vAlign w:val="center"/>
          </w:tcPr>
          <w:p w14:paraId="0EFD7501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 w:rsidRPr="00047A2B">
              <w:rPr>
                <w:rFonts w:ascii="Palatino Linotype" w:hAnsi="Palatino Linotype"/>
                <w:sz w:val="21"/>
                <w:szCs w:val="21"/>
              </w:rPr>
              <w:t>Radio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C7E6ACD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08D4003C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4819B565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  <w:tr w:rsidR="00EB2F41" w:rsidRPr="00047A2B" w14:paraId="69374051" w14:textId="77777777" w:rsidTr="00E06125">
        <w:tc>
          <w:tcPr>
            <w:tcW w:w="1463" w:type="dxa"/>
            <w:shd w:val="clear" w:color="auto" w:fill="auto"/>
            <w:vAlign w:val="center"/>
          </w:tcPr>
          <w:p w14:paraId="3C3C2AD2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  <w:r w:rsidRPr="00047A2B">
              <w:rPr>
                <w:rFonts w:ascii="Palatino Linotype" w:hAnsi="Palatino Linotype"/>
                <w:sz w:val="21"/>
                <w:szCs w:val="21"/>
              </w:rPr>
              <w:t>Other</w:t>
            </w:r>
            <w:r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B439D1E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2340" w:type="dxa"/>
            <w:vAlign w:val="center"/>
          </w:tcPr>
          <w:p w14:paraId="1BEF7825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  <w:tc>
          <w:tcPr>
            <w:tcW w:w="4433" w:type="dxa"/>
            <w:vAlign w:val="center"/>
          </w:tcPr>
          <w:p w14:paraId="4CE0DAD0" w14:textId="77777777" w:rsidR="00EB2F41" w:rsidRPr="00047A2B" w:rsidRDefault="00EB2F41" w:rsidP="00057647">
            <w:pPr>
              <w:rPr>
                <w:rFonts w:ascii="Palatino Linotype" w:hAnsi="Palatino Linotype" w:cs="Arial"/>
                <w:i/>
                <w:sz w:val="21"/>
                <w:szCs w:val="21"/>
              </w:rPr>
            </w:pPr>
          </w:p>
        </w:tc>
      </w:tr>
    </w:tbl>
    <w:bookmarkEnd w:id="0"/>
    <w:p w14:paraId="5131E7CF" w14:textId="17B50C11" w:rsidR="00636F94" w:rsidRPr="00CF2B35" w:rsidRDefault="00636F94" w:rsidP="00636F94">
      <w:pPr>
        <w:spacing w:before="240" w:after="120"/>
        <w:jc w:val="both"/>
        <w:rPr>
          <w:rFonts w:ascii="Palatino Linotype" w:hAnsi="Palatino Linotype"/>
          <w:b/>
          <w:bCs/>
          <w:i/>
          <w:iCs/>
          <w:color w:val="7030A0"/>
          <w:sz w:val="21"/>
          <w:szCs w:val="21"/>
        </w:rPr>
      </w:pPr>
      <w:r w:rsidRPr="00CF2B35">
        <w:rPr>
          <w:rFonts w:ascii="Palatino Linotype" w:hAnsi="Palatino Linotype"/>
          <w:b/>
          <w:bCs/>
          <w:i/>
          <w:iCs/>
          <w:color w:val="7030A0"/>
          <w:sz w:val="21"/>
          <w:szCs w:val="21"/>
        </w:rPr>
        <w:t>TARGET GROUPS AND ACTIVITIES</w:t>
      </w:r>
    </w:p>
    <w:p w14:paraId="0296D894" w14:textId="2B6DEA91" w:rsidR="00636F94" w:rsidRDefault="00636F94" w:rsidP="00DA3362">
      <w:pPr>
        <w:spacing w:before="240" w:after="120"/>
        <w:jc w:val="both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Please indicate the intended </w:t>
      </w:r>
      <w:r w:rsidRPr="00D559B2">
        <w:rPr>
          <w:rFonts w:ascii="Palatino Linotype" w:hAnsi="Palatino Linotype"/>
          <w:b/>
          <w:bCs/>
          <w:color w:val="7030A0"/>
          <w:sz w:val="21"/>
          <w:szCs w:val="21"/>
        </w:rPr>
        <w:t>target groups</w:t>
      </w:r>
      <w:r w:rsidRPr="00D559B2">
        <w:rPr>
          <w:rFonts w:ascii="Palatino Linotype" w:hAnsi="Palatino Linotype"/>
          <w:color w:val="7030A0"/>
          <w:sz w:val="21"/>
          <w:szCs w:val="21"/>
        </w:rPr>
        <w:t xml:space="preserve"> </w:t>
      </w:r>
      <w:r>
        <w:rPr>
          <w:rFonts w:ascii="Palatino Linotype" w:hAnsi="Palatino Linotype"/>
          <w:sz w:val="21"/>
          <w:szCs w:val="21"/>
        </w:rPr>
        <w:t xml:space="preserve">for this project. This should reflect the </w:t>
      </w:r>
      <w:r w:rsidRPr="00305429">
        <w:rPr>
          <w:rFonts w:ascii="Palatino Linotype" w:hAnsi="Palatino Linotype"/>
          <w:b/>
          <w:bCs/>
          <w:sz w:val="21"/>
          <w:szCs w:val="21"/>
        </w:rPr>
        <w:t>primary target groups</w:t>
      </w:r>
      <w:r>
        <w:rPr>
          <w:rFonts w:ascii="Palatino Linotype" w:hAnsi="Palatino Linotype"/>
          <w:sz w:val="21"/>
          <w:szCs w:val="21"/>
        </w:rPr>
        <w:t xml:space="preserve"> of the project only (</w:t>
      </w:r>
      <w:r w:rsidRPr="00CF2B35">
        <w:rPr>
          <w:rFonts w:ascii="Palatino Linotype" w:hAnsi="Palatino Linotype"/>
          <w:i/>
          <w:iCs/>
          <w:sz w:val="21"/>
          <w:szCs w:val="21"/>
        </w:rPr>
        <w:t xml:space="preserve">for example, if your project primarily targets journalists but some of these are women, fill out only 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CF2B35">
        <w:rPr>
          <w:rFonts w:ascii="Palatino Linotype" w:hAnsi="Palatino Linotype"/>
          <w:i/>
          <w:iCs/>
          <w:sz w:val="21"/>
          <w:szCs w:val="21"/>
        </w:rPr>
        <w:t>Journalists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CF2B35">
        <w:rPr>
          <w:rFonts w:ascii="Palatino Linotype" w:hAnsi="Palatino Linotype"/>
          <w:i/>
          <w:iCs/>
          <w:sz w:val="21"/>
          <w:szCs w:val="21"/>
        </w:rPr>
        <w:t xml:space="preserve"> and not 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CF2B35">
        <w:rPr>
          <w:rFonts w:ascii="Palatino Linotype" w:hAnsi="Palatino Linotype"/>
          <w:i/>
          <w:iCs/>
          <w:sz w:val="21"/>
          <w:szCs w:val="21"/>
        </w:rPr>
        <w:t>Women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CF2B35">
        <w:rPr>
          <w:rFonts w:ascii="Palatino Linotype" w:hAnsi="Palatino Linotype"/>
          <w:i/>
          <w:iCs/>
          <w:sz w:val="21"/>
          <w:szCs w:val="21"/>
        </w:rPr>
        <w:t>).</w:t>
      </w:r>
      <w:r w:rsidRPr="00CF2B35">
        <w:rPr>
          <w:rFonts w:ascii="Palatino Linotype" w:hAnsi="Palatino Linotype"/>
          <w:sz w:val="21"/>
          <w:szCs w:val="21"/>
        </w:rPr>
        <w:t xml:space="preserve"> </w:t>
      </w:r>
      <w:r>
        <w:rPr>
          <w:rFonts w:ascii="Palatino Linotype" w:hAnsi="Palatino Linotype"/>
          <w:sz w:val="21"/>
          <w:szCs w:val="21"/>
        </w:rPr>
        <w:t xml:space="preserve">For each target group, please indicate how many are female or male, and the number of participants per country. </w:t>
      </w:r>
    </w:p>
    <w:p w14:paraId="550D2D86" w14:textId="7E8E69C8" w:rsidR="00D559B2" w:rsidRPr="00AB4A2A" w:rsidRDefault="00E8578A" w:rsidP="00D559B2">
      <w:pPr>
        <w:spacing w:before="120" w:after="240"/>
        <w:jc w:val="both"/>
        <w:rPr>
          <w:rFonts w:ascii="Palatino Linotype" w:eastAsia="Batang" w:hAnsi="Palatino Linotype" w:cs="Lucida Sans"/>
          <w:b/>
          <w:i/>
          <w:iCs/>
          <w:sz w:val="22"/>
          <w:szCs w:val="22"/>
        </w:rPr>
      </w:pPr>
      <w:r w:rsidRPr="00713BA6">
        <w:rPr>
          <w:rFonts w:ascii="Palatino Linotype" w:hAnsi="Palatino Linotype"/>
          <w:i/>
          <w:iCs/>
          <w:sz w:val="21"/>
          <w:szCs w:val="21"/>
        </w:rPr>
        <w:lastRenderedPageBreak/>
        <w:t xml:space="preserve">You may also add additional rows to the 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713BA6">
        <w:rPr>
          <w:rFonts w:ascii="Palatino Linotype" w:hAnsi="Palatino Linotype"/>
          <w:i/>
          <w:iCs/>
          <w:sz w:val="21"/>
          <w:szCs w:val="21"/>
        </w:rPr>
        <w:t xml:space="preserve">Target </w:t>
      </w:r>
      <w:r w:rsidR="00E650DD">
        <w:rPr>
          <w:rFonts w:ascii="Palatino Linotype" w:hAnsi="Palatino Linotype"/>
          <w:i/>
          <w:iCs/>
          <w:sz w:val="21"/>
          <w:szCs w:val="21"/>
        </w:rPr>
        <w:t>g</w:t>
      </w:r>
      <w:r w:rsidRPr="00713BA6">
        <w:rPr>
          <w:rFonts w:ascii="Palatino Linotype" w:hAnsi="Palatino Linotype"/>
          <w:i/>
          <w:iCs/>
          <w:sz w:val="21"/>
          <w:szCs w:val="21"/>
        </w:rPr>
        <w:t>roups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713BA6">
        <w:rPr>
          <w:rFonts w:ascii="Palatino Linotype" w:hAnsi="Palatino Linotype"/>
          <w:i/>
          <w:iCs/>
          <w:sz w:val="21"/>
          <w:szCs w:val="21"/>
        </w:rPr>
        <w:t xml:space="preserve"> column.</w:t>
      </w:r>
      <w:r w:rsidR="00135358">
        <w:rPr>
          <w:rFonts w:ascii="Palatino Linotype" w:hAnsi="Palatino Linotype"/>
          <w:i/>
          <w:iCs/>
          <w:sz w:val="21"/>
          <w:szCs w:val="21"/>
        </w:rPr>
        <w:t xml:space="preserve"> </w:t>
      </w:r>
      <w:r w:rsidR="003D7CFB">
        <w:rPr>
          <w:rFonts w:ascii="Palatino Linotype" w:hAnsi="Palatino Linotype"/>
          <w:i/>
          <w:iCs/>
          <w:sz w:val="21"/>
          <w:szCs w:val="21"/>
        </w:rPr>
        <w:t>E</w:t>
      </w:r>
      <w:r w:rsidR="00135358">
        <w:rPr>
          <w:rFonts w:ascii="Palatino Linotype" w:hAnsi="Palatino Linotype"/>
          <w:i/>
          <w:iCs/>
          <w:sz w:val="21"/>
          <w:szCs w:val="21"/>
        </w:rPr>
        <w:t>xample</w:t>
      </w:r>
      <w:r w:rsidR="003D7CFB">
        <w:rPr>
          <w:rFonts w:ascii="Palatino Linotype" w:hAnsi="Palatino Linotype"/>
          <w:i/>
          <w:iCs/>
          <w:sz w:val="21"/>
          <w:szCs w:val="21"/>
        </w:rPr>
        <w:t>s</w:t>
      </w:r>
      <w:r w:rsidR="00135358">
        <w:rPr>
          <w:rFonts w:ascii="Palatino Linotype" w:hAnsi="Palatino Linotype"/>
          <w:i/>
          <w:iCs/>
          <w:sz w:val="21"/>
          <w:szCs w:val="21"/>
        </w:rPr>
        <w:t xml:space="preserve"> </w:t>
      </w:r>
      <w:r w:rsidR="003D7CFB">
        <w:rPr>
          <w:rFonts w:ascii="Palatino Linotype" w:hAnsi="Palatino Linotype"/>
          <w:i/>
          <w:iCs/>
          <w:sz w:val="21"/>
          <w:szCs w:val="21"/>
        </w:rPr>
        <w:t>are</w:t>
      </w:r>
      <w:r w:rsidR="00135358">
        <w:rPr>
          <w:rFonts w:ascii="Palatino Linotype" w:hAnsi="Palatino Linotype"/>
          <w:i/>
          <w:iCs/>
          <w:sz w:val="21"/>
          <w:szCs w:val="21"/>
        </w:rPr>
        <w:t xml:space="preserve"> provided below</w:t>
      </w:r>
      <w:r w:rsidR="003D7CFB">
        <w:rPr>
          <w:rFonts w:ascii="Palatino Linotype" w:hAnsi="Palatino Linotype"/>
          <w:i/>
          <w:iCs/>
          <w:sz w:val="21"/>
          <w:szCs w:val="21"/>
        </w:rPr>
        <w:t xml:space="preserve"> in blue</w:t>
      </w:r>
      <w:r w:rsidR="00135358">
        <w:rPr>
          <w:rFonts w:ascii="Palatino Linotype" w:hAnsi="Palatino Linotype"/>
          <w:i/>
          <w:iCs/>
          <w:sz w:val="21"/>
          <w:szCs w:val="21"/>
        </w:rPr>
        <w:t>:</w:t>
      </w:r>
      <w:r w:rsidR="00D559B2">
        <w:rPr>
          <w:rFonts w:ascii="Palatino Linotype" w:eastAsia="Batang" w:hAnsi="Palatino Linotype" w:cs="Lucida Sans"/>
          <w:b/>
          <w:i/>
          <w:iCs/>
          <w:sz w:val="22"/>
          <w:szCs w:val="22"/>
        </w:rPr>
        <w:t xml:space="preserve"> </w:t>
      </w:r>
    </w:p>
    <w:tbl>
      <w:tblPr>
        <w:tblW w:w="514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3"/>
        <w:gridCol w:w="1083"/>
        <w:gridCol w:w="988"/>
        <w:gridCol w:w="808"/>
        <w:gridCol w:w="723"/>
        <w:gridCol w:w="903"/>
        <w:gridCol w:w="988"/>
        <w:gridCol w:w="990"/>
        <w:gridCol w:w="976"/>
      </w:tblGrid>
      <w:tr w:rsidR="0038495D" w:rsidRPr="00A170A8" w14:paraId="2955D88E" w14:textId="77777777" w:rsidTr="0038495D">
        <w:trPr>
          <w:trHeight w:val="323"/>
        </w:trPr>
        <w:tc>
          <w:tcPr>
            <w:tcW w:w="1233" w:type="pct"/>
            <w:vMerge w:val="restart"/>
            <w:shd w:val="clear" w:color="auto" w:fill="EEECE1" w:themeFill="background2"/>
            <w:vAlign w:val="center"/>
          </w:tcPr>
          <w:p w14:paraId="7598481D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sz w:val="18"/>
                <w:szCs w:val="18"/>
              </w:rPr>
              <w:t>Target Groups</w:t>
            </w:r>
          </w:p>
        </w:tc>
        <w:tc>
          <w:tcPr>
            <w:tcW w:w="547" w:type="pct"/>
            <w:vMerge w:val="restart"/>
            <w:shd w:val="clear" w:color="auto" w:fill="EEECE1" w:themeFill="background2"/>
            <w:vAlign w:val="center"/>
          </w:tcPr>
          <w:p w14:paraId="6E1389F3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sz w:val="18"/>
                <w:szCs w:val="18"/>
              </w:rPr>
              <w:t>Estimated Number</w:t>
            </w:r>
          </w:p>
        </w:tc>
        <w:tc>
          <w:tcPr>
            <w:tcW w:w="499" w:type="pct"/>
            <w:vMerge w:val="restart"/>
            <w:shd w:val="clear" w:color="auto" w:fill="EEECE1" w:themeFill="background2"/>
            <w:vAlign w:val="center"/>
          </w:tcPr>
          <w:p w14:paraId="7EA03492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sz w:val="18"/>
                <w:szCs w:val="18"/>
              </w:rPr>
              <w:t>Age group</w:t>
            </w:r>
            <w:r w:rsidRPr="00A170A8">
              <w:rPr>
                <w:rFonts w:ascii="Palatino Linotype" w:hAnsi="Palatino Linotype"/>
                <w:sz w:val="18"/>
                <w:szCs w:val="18"/>
                <w:vertAlign w:val="superscript"/>
              </w:rPr>
              <w:footnoteReference w:id="7"/>
            </w:r>
          </w:p>
        </w:tc>
        <w:tc>
          <w:tcPr>
            <w:tcW w:w="773" w:type="pct"/>
            <w:gridSpan w:val="2"/>
            <w:shd w:val="clear" w:color="auto" w:fill="EEECE1" w:themeFill="background2"/>
            <w:vAlign w:val="center"/>
          </w:tcPr>
          <w:p w14:paraId="630DCAA2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sz w:val="18"/>
                <w:szCs w:val="18"/>
              </w:rPr>
              <w:t>Out of which:</w:t>
            </w:r>
          </w:p>
        </w:tc>
        <w:tc>
          <w:tcPr>
            <w:tcW w:w="1949" w:type="pct"/>
            <w:gridSpan w:val="4"/>
            <w:shd w:val="clear" w:color="auto" w:fill="EEECE1" w:themeFill="background2"/>
            <w:vAlign w:val="center"/>
          </w:tcPr>
          <w:p w14:paraId="2323A3F6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Country* </w:t>
            </w:r>
          </w:p>
        </w:tc>
      </w:tr>
      <w:tr w:rsidR="00CB260E" w:rsidRPr="00A170A8" w14:paraId="403100D6" w14:textId="77777777" w:rsidTr="0038495D">
        <w:trPr>
          <w:trHeight w:val="341"/>
        </w:trPr>
        <w:tc>
          <w:tcPr>
            <w:tcW w:w="1233" w:type="pct"/>
            <w:vMerge/>
            <w:shd w:val="clear" w:color="auto" w:fill="EEECE1" w:themeFill="background2"/>
            <w:vAlign w:val="center"/>
          </w:tcPr>
          <w:p w14:paraId="5D617E4D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</w:p>
        </w:tc>
        <w:tc>
          <w:tcPr>
            <w:tcW w:w="547" w:type="pct"/>
            <w:vMerge/>
            <w:shd w:val="clear" w:color="auto" w:fill="EEECE1" w:themeFill="background2"/>
            <w:vAlign w:val="center"/>
          </w:tcPr>
          <w:p w14:paraId="00372B17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</w:p>
        </w:tc>
        <w:tc>
          <w:tcPr>
            <w:tcW w:w="499" w:type="pct"/>
            <w:vMerge/>
            <w:shd w:val="clear" w:color="auto" w:fill="EEECE1" w:themeFill="background2"/>
            <w:vAlign w:val="center"/>
          </w:tcPr>
          <w:p w14:paraId="5F7CC009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EEECE1" w:themeFill="background2"/>
            <w:vAlign w:val="center"/>
          </w:tcPr>
          <w:p w14:paraId="4FDFF954" w14:textId="77777777" w:rsidR="00D559B2" w:rsidRPr="007115F6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</w:rPr>
            </w:pPr>
            <w:r w:rsidRPr="007115F6">
              <w:rPr>
                <w:rFonts w:ascii="Palatino Linotype" w:hAnsi="Palatino Linotype" w:cs="Calibri"/>
                <w:b/>
                <w:sz w:val="16"/>
                <w:szCs w:val="16"/>
              </w:rPr>
              <w:t>Female</w:t>
            </w:r>
          </w:p>
        </w:tc>
        <w:tc>
          <w:tcPr>
            <w:tcW w:w="365" w:type="pct"/>
            <w:shd w:val="clear" w:color="auto" w:fill="EEECE1" w:themeFill="background2"/>
            <w:vAlign w:val="center"/>
          </w:tcPr>
          <w:p w14:paraId="5E6CEE7F" w14:textId="77777777" w:rsidR="00D559B2" w:rsidRPr="007115F6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</w:rPr>
            </w:pPr>
            <w:r w:rsidRPr="007115F6">
              <w:rPr>
                <w:rFonts w:ascii="Palatino Linotype" w:hAnsi="Palatino Linotype" w:cs="Calibri"/>
                <w:b/>
                <w:sz w:val="16"/>
                <w:szCs w:val="16"/>
              </w:rPr>
              <w:t>Male</w:t>
            </w:r>
          </w:p>
        </w:tc>
        <w:tc>
          <w:tcPr>
            <w:tcW w:w="456" w:type="pct"/>
            <w:shd w:val="clear" w:color="auto" w:fill="EEECE1" w:themeFill="background2"/>
            <w:vAlign w:val="center"/>
          </w:tcPr>
          <w:p w14:paraId="140655F5" w14:textId="4EAA8EB7" w:rsidR="00D559B2" w:rsidRPr="007115F6" w:rsidRDefault="00CB260E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</w:rPr>
            </w:pPr>
            <w:r>
              <w:rPr>
                <w:rFonts w:ascii="Palatino Linotype" w:hAnsi="Palatino Linotype" w:cs="Calibri"/>
                <w:b/>
                <w:sz w:val="16"/>
                <w:szCs w:val="16"/>
              </w:rPr>
              <w:t>Ukraine</w:t>
            </w:r>
          </w:p>
        </w:tc>
        <w:tc>
          <w:tcPr>
            <w:tcW w:w="499" w:type="pct"/>
            <w:shd w:val="clear" w:color="auto" w:fill="EEECE1" w:themeFill="background2"/>
            <w:vAlign w:val="center"/>
          </w:tcPr>
          <w:p w14:paraId="521C46FC" w14:textId="2D0B6188" w:rsidR="00D559B2" w:rsidRPr="007115F6" w:rsidRDefault="00CB260E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</w:rPr>
            </w:pP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 xml:space="preserve">add </w:t>
            </w:r>
            <w:r>
              <w:rPr>
                <w:rFonts w:ascii="Palatino Linotype" w:hAnsi="Palatino Linotype" w:cs="Calibri"/>
                <w:i/>
                <w:sz w:val="18"/>
                <w:szCs w:val="18"/>
              </w:rPr>
              <w:t>if</w:t>
            </w: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 xml:space="preserve"> necessary</w:t>
            </w:r>
          </w:p>
        </w:tc>
        <w:tc>
          <w:tcPr>
            <w:tcW w:w="500" w:type="pct"/>
            <w:shd w:val="clear" w:color="auto" w:fill="EEECE1" w:themeFill="background2"/>
            <w:vAlign w:val="center"/>
          </w:tcPr>
          <w:p w14:paraId="21DC071E" w14:textId="2E2737AC" w:rsidR="00D559B2" w:rsidRPr="007115F6" w:rsidRDefault="00CB260E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6"/>
                <w:szCs w:val="16"/>
              </w:rPr>
            </w:pP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 xml:space="preserve">add </w:t>
            </w:r>
            <w:r>
              <w:rPr>
                <w:rFonts w:ascii="Palatino Linotype" w:hAnsi="Palatino Linotype" w:cs="Calibri"/>
                <w:i/>
                <w:sz w:val="18"/>
                <w:szCs w:val="18"/>
              </w:rPr>
              <w:t>if</w:t>
            </w: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 xml:space="preserve"> necessary</w:t>
            </w:r>
          </w:p>
        </w:tc>
        <w:tc>
          <w:tcPr>
            <w:tcW w:w="494" w:type="pct"/>
            <w:shd w:val="clear" w:color="auto" w:fill="EEECE1" w:themeFill="background2"/>
            <w:vAlign w:val="center"/>
          </w:tcPr>
          <w:p w14:paraId="1109CE03" w14:textId="77777777" w:rsidR="00D559B2" w:rsidRPr="00A170A8" w:rsidRDefault="00D559B2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>delete/</w:t>
            </w:r>
            <w:r>
              <w:rPr>
                <w:rFonts w:ascii="Palatino Linotype" w:hAnsi="Palatino Linotype" w:cs="Calibri"/>
                <w:i/>
                <w:sz w:val="18"/>
                <w:szCs w:val="18"/>
              </w:rPr>
              <w:t xml:space="preserve"> </w:t>
            </w: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>add as necessary</w:t>
            </w:r>
          </w:p>
        </w:tc>
      </w:tr>
      <w:tr w:rsidR="00075D58" w:rsidRPr="00A170A8" w14:paraId="07FF56BD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32F9F0FA" w14:textId="445D91F3" w:rsidR="00075D58" w:rsidRPr="00A170A8" w:rsidRDefault="00075D58" w:rsidP="00075D5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</w:rPr>
            </w:pPr>
            <w:bookmarkStart w:id="1" w:name="_Hlk114753112"/>
            <w:r w:rsidRPr="00A170A8">
              <w:rPr>
                <w:rFonts w:ascii="Palatino Linotype" w:hAnsi="Palatino Linotype" w:cs="Calibri"/>
                <w:sz w:val="18"/>
                <w:szCs w:val="18"/>
              </w:rPr>
              <w:t xml:space="preserve">Internally displaced people </w:t>
            </w:r>
            <w:bookmarkEnd w:id="1"/>
            <w:r w:rsidRPr="00A170A8">
              <w:rPr>
                <w:rFonts w:ascii="Palatino Linotype" w:hAnsi="Palatino Linotype" w:cs="Calibri"/>
                <w:sz w:val="18"/>
                <w:szCs w:val="18"/>
              </w:rPr>
              <w:t>(IDPs)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99E7B7D" w14:textId="5D6D8992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E</w:t>
            </w:r>
            <w:r w:rsidR="00CF2B35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.g.</w:t>
            </w:r>
            <w:r w:rsidR="00A67D63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,</w:t>
            </w: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 xml:space="preserve"> 100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0FF44DFE" w14:textId="2025990F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E</w:t>
            </w:r>
            <w:r w:rsidR="00CF2B35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.g.</w:t>
            </w:r>
            <w:r w:rsidR="00A67D63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,</w:t>
            </w: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 xml:space="preserve"> 35-44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2A60CC1C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40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5E8328E9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60</w:t>
            </w:r>
          </w:p>
        </w:tc>
        <w:tc>
          <w:tcPr>
            <w:tcW w:w="456" w:type="pct"/>
            <w:vAlign w:val="center"/>
          </w:tcPr>
          <w:p w14:paraId="68C54B35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30</w:t>
            </w:r>
          </w:p>
        </w:tc>
        <w:tc>
          <w:tcPr>
            <w:tcW w:w="499" w:type="pct"/>
            <w:vAlign w:val="center"/>
          </w:tcPr>
          <w:p w14:paraId="73E324EA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0</w:t>
            </w:r>
          </w:p>
        </w:tc>
        <w:tc>
          <w:tcPr>
            <w:tcW w:w="500" w:type="pct"/>
            <w:vAlign w:val="center"/>
          </w:tcPr>
          <w:p w14:paraId="6C0C1E17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70</w:t>
            </w:r>
          </w:p>
        </w:tc>
        <w:tc>
          <w:tcPr>
            <w:tcW w:w="494" w:type="pct"/>
            <w:vAlign w:val="center"/>
          </w:tcPr>
          <w:p w14:paraId="27EB4694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8"/>
                <w:szCs w:val="18"/>
              </w:rPr>
            </w:pPr>
          </w:p>
        </w:tc>
      </w:tr>
      <w:tr w:rsidR="00075D58" w:rsidRPr="00A170A8" w14:paraId="0AF8EFA9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0B4B45C1" w14:textId="54B4F8FC" w:rsidR="00075D58" w:rsidRPr="00A170A8" w:rsidRDefault="00075D58" w:rsidP="00075D5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>
              <w:rPr>
                <w:rFonts w:ascii="Palatino Linotype" w:hAnsi="Palatino Linotype" w:cs="Calibri"/>
                <w:sz w:val="18"/>
                <w:szCs w:val="18"/>
              </w:rPr>
              <w:t>Refugee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61BFAA85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0FD8D02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A172D49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16314621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56" w:type="pct"/>
            <w:vAlign w:val="center"/>
          </w:tcPr>
          <w:p w14:paraId="7B5C1615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vAlign w:val="center"/>
          </w:tcPr>
          <w:p w14:paraId="16C82961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500" w:type="pct"/>
            <w:vAlign w:val="center"/>
          </w:tcPr>
          <w:p w14:paraId="17E82A8F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40B56BE4" w14:textId="77777777" w:rsidR="00075D58" w:rsidRPr="008F4A86" w:rsidRDefault="00075D58" w:rsidP="00075D5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8"/>
                <w:szCs w:val="18"/>
              </w:rPr>
            </w:pPr>
          </w:p>
        </w:tc>
      </w:tr>
      <w:tr w:rsidR="0038495D" w:rsidRPr="00A170A8" w14:paraId="46A0EEFB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08FF37B6" w14:textId="6AF7FBC8" w:rsidR="0038495D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Citizens</w:t>
            </w:r>
            <w:r>
              <w:rPr>
                <w:rStyle w:val="FootnoteReference"/>
                <w:rFonts w:ascii="Palatino Linotype" w:hAnsi="Palatino Linotype" w:cs="Calibri"/>
                <w:sz w:val="18"/>
                <w:szCs w:val="18"/>
              </w:rPr>
              <w:footnoteReference w:id="8"/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209006F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E626874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4E2AF1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61D242AE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56" w:type="pct"/>
            <w:vAlign w:val="center"/>
          </w:tcPr>
          <w:p w14:paraId="5A54F2F6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vAlign w:val="center"/>
          </w:tcPr>
          <w:p w14:paraId="07F9BAD6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500" w:type="pct"/>
            <w:vAlign w:val="center"/>
          </w:tcPr>
          <w:p w14:paraId="128153B3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0674B719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8"/>
                <w:szCs w:val="18"/>
              </w:rPr>
            </w:pPr>
          </w:p>
        </w:tc>
      </w:tr>
      <w:tr w:rsidR="0038495D" w:rsidRPr="00A170A8" w14:paraId="5933C45D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7E2564D4" w14:textId="06A275F3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Civic leader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B9A10D3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0845993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6D3E09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09F1ACC0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56" w:type="pct"/>
            <w:vAlign w:val="center"/>
          </w:tcPr>
          <w:p w14:paraId="177CEE2F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9" w:type="pct"/>
            <w:vAlign w:val="center"/>
          </w:tcPr>
          <w:p w14:paraId="2ECA4FE6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500" w:type="pct"/>
            <w:vAlign w:val="center"/>
          </w:tcPr>
          <w:p w14:paraId="226807B1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0BFBE2AD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color w:val="0070C0"/>
                <w:sz w:val="18"/>
                <w:szCs w:val="18"/>
              </w:rPr>
            </w:pPr>
          </w:p>
        </w:tc>
      </w:tr>
      <w:tr w:rsidR="0038495D" w:rsidRPr="00A170A8" w14:paraId="73D7ACDC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69AF4243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Blogger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38DE7A0" w14:textId="3663244E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E</w:t>
            </w:r>
            <w:r w:rsidR="00A67D63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.g.,</w:t>
            </w: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 xml:space="preserve"> </w:t>
            </w: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25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75FB8C16" w14:textId="2867EFB1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E</w:t>
            </w:r>
            <w:r w:rsidR="00CF2B35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.g.</w:t>
            </w:r>
            <w:r w:rsidR="00A67D63"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>,</w:t>
            </w:r>
            <w:r w:rsidRPr="008F4A86">
              <w:rPr>
                <w:rFonts w:ascii="Palatino Linotype" w:hAnsi="Palatino Linotype" w:cs="Calibri"/>
                <w:bCs/>
                <w:color w:val="0070C0"/>
                <w:sz w:val="16"/>
                <w:szCs w:val="16"/>
              </w:rPr>
              <w:t xml:space="preserve"> </w:t>
            </w: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19-24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4E3A1337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15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24FFFC20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10</w:t>
            </w:r>
          </w:p>
        </w:tc>
        <w:tc>
          <w:tcPr>
            <w:tcW w:w="456" w:type="pct"/>
            <w:vAlign w:val="center"/>
          </w:tcPr>
          <w:p w14:paraId="0B78149F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25</w:t>
            </w:r>
          </w:p>
        </w:tc>
        <w:tc>
          <w:tcPr>
            <w:tcW w:w="499" w:type="pct"/>
            <w:vAlign w:val="center"/>
          </w:tcPr>
          <w:p w14:paraId="18BBC5B2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0</w:t>
            </w:r>
          </w:p>
        </w:tc>
        <w:tc>
          <w:tcPr>
            <w:tcW w:w="500" w:type="pct"/>
            <w:vAlign w:val="center"/>
          </w:tcPr>
          <w:p w14:paraId="769BFE66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6"/>
                <w:szCs w:val="16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6"/>
                <w:szCs w:val="16"/>
              </w:rPr>
              <w:t>0</w:t>
            </w:r>
          </w:p>
        </w:tc>
        <w:tc>
          <w:tcPr>
            <w:tcW w:w="494" w:type="pct"/>
            <w:vAlign w:val="center"/>
          </w:tcPr>
          <w:p w14:paraId="597B8CDC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</w:tr>
      <w:tr w:rsidR="0038495D" w:rsidRPr="00A170A8" w14:paraId="05234858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340F6511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Business representative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DA4FB71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D4EF5B7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9355B40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3EFA8410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BA91D2D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11D10624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1AE54ECC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6A0CB908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</w:tr>
      <w:tr w:rsidR="0038495D" w:rsidRPr="00A170A8" w14:paraId="7B930796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359B02AE" w14:textId="43E13A6D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>
              <w:rPr>
                <w:rFonts w:ascii="Palatino Linotype" w:hAnsi="Palatino Linotype" w:cs="Calibri"/>
                <w:sz w:val="18"/>
                <w:szCs w:val="18"/>
              </w:rPr>
              <w:t>Academic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6C29538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1E34E2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83ADD1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15411699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D0CB17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6B01F44E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50643C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1C6220D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68495C8E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5296EEC4" w14:textId="387D2C78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Youth</w:t>
            </w:r>
            <w:r>
              <w:rPr>
                <w:rFonts w:ascii="Palatino Linotype" w:hAnsi="Palatino Linotype" w:cs="Calibri"/>
                <w:sz w:val="18"/>
                <w:szCs w:val="18"/>
              </w:rPr>
              <w:t>/Student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352B6F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742BCF6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7657F3E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27358B50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C2E492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26B9A694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3B3838D5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76E91EA3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12D71986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6170B1D7" w14:textId="351FD98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Experts</w:t>
            </w:r>
            <w:r>
              <w:rPr>
                <w:rFonts w:ascii="Palatino Linotype" w:hAnsi="Palatino Linotype" w:cs="Calibri"/>
                <w:sz w:val="18"/>
                <w:szCs w:val="18"/>
              </w:rPr>
              <w:t>/</w:t>
            </w:r>
            <w:r w:rsidRPr="00A170A8">
              <w:rPr>
                <w:rFonts w:ascii="Palatino Linotype" w:hAnsi="Palatino Linotype" w:cs="Calibri"/>
                <w:sz w:val="18"/>
                <w:szCs w:val="18"/>
              </w:rPr>
              <w:t>Think-tanker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B63616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E9D175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B946947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27977D2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9A9B32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7E4C06B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5AB5375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58AD7E67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39940DDC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5834925B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International organizations representative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3DF8758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61583673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102DC0C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464A6F4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309D06B0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13165160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5A3C95A2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614545C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0BACDED5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7FE48DD4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Journalist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7E220735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7A7B6C9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6C0101A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DA9D4D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7757F0B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03BB3D09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1212290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2F37D32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376E6F7E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01ED4C6D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Lawyer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799AA2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2D2212C9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F37675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5B84B715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0D70787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2ECAF2B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3ACEC6E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29B24785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263F6F86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22B7F4C4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LGBTQ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635BB54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56603AD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4BF16B6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1D7299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66629DA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7046105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4AEEA8A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40CA26C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5F14BAFA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6AA6347B" w14:textId="771A1609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>
              <w:rPr>
                <w:rFonts w:ascii="Palatino Linotype" w:hAnsi="Palatino Linotype" w:cs="Calibri"/>
                <w:sz w:val="18"/>
                <w:szCs w:val="18"/>
              </w:rPr>
              <w:t>Ethnic m</w:t>
            </w:r>
            <w:r w:rsidRPr="00A170A8">
              <w:rPr>
                <w:rFonts w:ascii="Palatino Linotype" w:hAnsi="Palatino Linotype" w:cs="Calibri"/>
                <w:sz w:val="18"/>
                <w:szCs w:val="18"/>
              </w:rPr>
              <w:t>inoritie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0538337F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581C3653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D5CE7E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0039ED14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4948CF6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0949E35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72A41E14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1D22E76B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14A6D128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3955F11F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sz w:val="18"/>
                <w:szCs w:val="18"/>
              </w:rPr>
              <w:t>Public officials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3110061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4EC71D76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47C22809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7E86B7E2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11495868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45D158A2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0B422A4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045D9196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3E92ECCC" w14:textId="77777777" w:rsidTr="0038495D">
        <w:trPr>
          <w:trHeight w:val="288"/>
        </w:trPr>
        <w:tc>
          <w:tcPr>
            <w:tcW w:w="1233" w:type="pct"/>
            <w:shd w:val="clear" w:color="auto" w:fill="auto"/>
            <w:vAlign w:val="center"/>
          </w:tcPr>
          <w:p w14:paraId="4DDA40E9" w14:textId="21E8D308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i/>
                <w:sz w:val="18"/>
                <w:szCs w:val="18"/>
              </w:rPr>
              <w:t>delete/add as necessary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48F8FECA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14:paraId="1353648D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01452E8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auto"/>
            <w:vAlign w:val="center"/>
          </w:tcPr>
          <w:p w14:paraId="5617629C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56" w:type="pct"/>
            <w:shd w:val="clear" w:color="auto" w:fill="auto"/>
            <w:vAlign w:val="center"/>
          </w:tcPr>
          <w:p w14:paraId="5A2EEBE3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9" w:type="pct"/>
            <w:vAlign w:val="center"/>
          </w:tcPr>
          <w:p w14:paraId="551C5A60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14:paraId="3BC3F8D4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494" w:type="pct"/>
            <w:vAlign w:val="center"/>
          </w:tcPr>
          <w:p w14:paraId="682DC2B1" w14:textId="77777777" w:rsidR="0038495D" w:rsidRPr="00A170A8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38495D" w:rsidRPr="00A170A8" w14:paraId="582DA9B4" w14:textId="77777777" w:rsidTr="0038495D">
        <w:trPr>
          <w:trHeight w:val="301"/>
        </w:trPr>
        <w:tc>
          <w:tcPr>
            <w:tcW w:w="1233" w:type="pct"/>
            <w:shd w:val="clear" w:color="auto" w:fill="auto"/>
            <w:vAlign w:val="center"/>
          </w:tcPr>
          <w:p w14:paraId="2593288D" w14:textId="77777777" w:rsidR="0038495D" w:rsidRPr="00A170A8" w:rsidRDefault="0038495D" w:rsidP="0038495D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bCs/>
                <w:sz w:val="18"/>
                <w:szCs w:val="18"/>
              </w:rPr>
            </w:pPr>
            <w:r w:rsidRPr="00A170A8">
              <w:rPr>
                <w:rFonts w:ascii="Palatino Linotype" w:hAnsi="Palatino Linotype" w:cs="Calibri"/>
                <w:b/>
                <w:bCs/>
                <w:sz w:val="18"/>
                <w:szCs w:val="18"/>
              </w:rPr>
              <w:t>Project Total:</w:t>
            </w:r>
          </w:p>
        </w:tc>
        <w:tc>
          <w:tcPr>
            <w:tcW w:w="547" w:type="pct"/>
            <w:shd w:val="clear" w:color="auto" w:fill="auto"/>
            <w:vAlign w:val="center"/>
          </w:tcPr>
          <w:p w14:paraId="198765EB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125</w:t>
            </w:r>
          </w:p>
        </w:tc>
        <w:tc>
          <w:tcPr>
            <w:tcW w:w="499" w:type="pct"/>
            <w:shd w:val="clear" w:color="auto" w:fill="E7E6E6"/>
            <w:vAlign w:val="center"/>
          </w:tcPr>
          <w:p w14:paraId="7A5DA0CA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N/A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4EE5CF7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55</w:t>
            </w:r>
          </w:p>
        </w:tc>
        <w:tc>
          <w:tcPr>
            <w:tcW w:w="365" w:type="pct"/>
            <w:shd w:val="clear" w:color="auto" w:fill="auto"/>
            <w:vAlign w:val="center"/>
          </w:tcPr>
          <w:p w14:paraId="77716C09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70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554A7C4C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55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258F4029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500" w:type="pct"/>
            <w:vAlign w:val="center"/>
          </w:tcPr>
          <w:p w14:paraId="039D227D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color w:val="0070C0"/>
                <w:sz w:val="18"/>
                <w:szCs w:val="18"/>
              </w:rPr>
              <w:t>70</w:t>
            </w:r>
          </w:p>
        </w:tc>
        <w:tc>
          <w:tcPr>
            <w:tcW w:w="494" w:type="pct"/>
            <w:vAlign w:val="center"/>
          </w:tcPr>
          <w:p w14:paraId="3E40D4BA" w14:textId="77777777" w:rsidR="0038495D" w:rsidRPr="008F4A86" w:rsidRDefault="0038495D" w:rsidP="0038495D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color w:val="0070C0"/>
                <w:sz w:val="18"/>
                <w:szCs w:val="18"/>
              </w:rPr>
            </w:pPr>
          </w:p>
        </w:tc>
      </w:tr>
    </w:tbl>
    <w:p w14:paraId="0868DF88" w14:textId="65CCCF2B" w:rsidR="0036542D" w:rsidRDefault="00946111" w:rsidP="00402597">
      <w:pPr>
        <w:spacing w:before="240" w:after="120"/>
        <w:jc w:val="both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P</w:t>
      </w:r>
      <w:r w:rsidR="00B36617">
        <w:rPr>
          <w:rFonts w:ascii="Palatino Linotype" w:hAnsi="Palatino Linotype"/>
          <w:sz w:val="21"/>
          <w:szCs w:val="21"/>
        </w:rPr>
        <w:t xml:space="preserve">lease indicate the </w:t>
      </w:r>
      <w:r w:rsidR="00B82F63" w:rsidRPr="002107EF">
        <w:rPr>
          <w:rFonts w:ascii="Palatino Linotype" w:hAnsi="Palatino Linotype"/>
          <w:b/>
          <w:bCs/>
          <w:color w:val="7030A0"/>
          <w:sz w:val="21"/>
          <w:szCs w:val="21"/>
        </w:rPr>
        <w:t>TYPES OF ACTIVITIES</w:t>
      </w:r>
      <w:r w:rsidR="00B82F63" w:rsidRPr="002107EF">
        <w:rPr>
          <w:rFonts w:ascii="Palatino Linotype" w:hAnsi="Palatino Linotype"/>
          <w:color w:val="7030A0"/>
          <w:sz w:val="21"/>
          <w:szCs w:val="21"/>
        </w:rPr>
        <w:t xml:space="preserve"> </w:t>
      </w:r>
      <w:r w:rsidR="00B36617">
        <w:rPr>
          <w:rFonts w:ascii="Palatino Linotype" w:hAnsi="Palatino Linotype"/>
          <w:sz w:val="21"/>
          <w:szCs w:val="21"/>
        </w:rPr>
        <w:t xml:space="preserve">that are included in </w:t>
      </w:r>
      <w:r w:rsidR="00B36617" w:rsidRPr="00DD76F9">
        <w:rPr>
          <w:rFonts w:ascii="Palatino Linotype" w:hAnsi="Palatino Linotype"/>
          <w:sz w:val="21"/>
          <w:szCs w:val="21"/>
        </w:rPr>
        <w:t xml:space="preserve">your project, </w:t>
      </w:r>
      <w:r w:rsidR="00DD76F9" w:rsidRPr="00DD76F9">
        <w:rPr>
          <w:rFonts w:ascii="Palatino Linotype" w:hAnsi="Palatino Linotype"/>
          <w:sz w:val="21"/>
          <w:szCs w:val="21"/>
        </w:rPr>
        <w:t xml:space="preserve">as well as the </w:t>
      </w:r>
      <w:r w:rsidR="00301C4F">
        <w:rPr>
          <w:rFonts w:ascii="Palatino Linotype" w:hAnsi="Palatino Linotype"/>
          <w:sz w:val="21"/>
          <w:szCs w:val="21"/>
        </w:rPr>
        <w:t xml:space="preserve">estimated </w:t>
      </w:r>
      <w:r w:rsidR="00F4512B" w:rsidRPr="005B334B">
        <w:rPr>
          <w:rFonts w:ascii="Palatino Linotype" w:hAnsi="Palatino Linotype"/>
          <w:sz w:val="21"/>
          <w:szCs w:val="21"/>
        </w:rPr>
        <w:t xml:space="preserve">number </w:t>
      </w:r>
      <w:r w:rsidR="00DD76F9" w:rsidRPr="005B334B">
        <w:rPr>
          <w:rFonts w:ascii="Palatino Linotype" w:hAnsi="Palatino Linotype"/>
          <w:sz w:val="21"/>
          <w:szCs w:val="21"/>
        </w:rPr>
        <w:t>of each activity type that you plan to implement.</w:t>
      </w:r>
      <w:r w:rsidR="00377469">
        <w:rPr>
          <w:rFonts w:ascii="Palatino Linotype" w:hAnsi="Palatino Linotype"/>
          <w:sz w:val="21"/>
          <w:szCs w:val="21"/>
        </w:rPr>
        <w:t xml:space="preserve"> For each activity, also mark the following: 1) </w:t>
      </w:r>
      <w:r w:rsidR="003D7CFB">
        <w:rPr>
          <w:rFonts w:ascii="Palatino Linotype" w:hAnsi="Palatino Linotype"/>
          <w:sz w:val="21"/>
          <w:szCs w:val="21"/>
        </w:rPr>
        <w:t>(5–7 lines) h</w:t>
      </w:r>
      <w:r w:rsidR="00377469">
        <w:rPr>
          <w:rFonts w:ascii="Palatino Linotype" w:hAnsi="Palatino Linotype"/>
          <w:sz w:val="21"/>
          <w:szCs w:val="21"/>
        </w:rPr>
        <w:t xml:space="preserve">ow many occurrences are local, national, or regional; 2) </w:t>
      </w:r>
      <w:r w:rsidR="003D7CFB">
        <w:rPr>
          <w:rFonts w:ascii="Palatino Linotype" w:hAnsi="Palatino Linotype"/>
          <w:sz w:val="21"/>
          <w:szCs w:val="21"/>
        </w:rPr>
        <w:t>t</w:t>
      </w:r>
      <w:r w:rsidR="00377469">
        <w:rPr>
          <w:rFonts w:ascii="Palatino Linotype" w:hAnsi="Palatino Linotype"/>
          <w:sz w:val="21"/>
          <w:szCs w:val="21"/>
        </w:rPr>
        <w:t xml:space="preserve">he target group(s) involved (this should correspond to the target group categories indicated above); and 3) </w:t>
      </w:r>
      <w:r w:rsidR="003D7CFB">
        <w:rPr>
          <w:rFonts w:ascii="Palatino Linotype" w:hAnsi="Palatino Linotype"/>
          <w:sz w:val="21"/>
          <w:szCs w:val="21"/>
        </w:rPr>
        <w:t>t</w:t>
      </w:r>
      <w:r w:rsidR="00377469">
        <w:rPr>
          <w:rFonts w:ascii="Palatino Linotype" w:hAnsi="Palatino Linotype"/>
          <w:sz w:val="21"/>
          <w:szCs w:val="21"/>
        </w:rPr>
        <w:t xml:space="preserve">he number of participants per target group (indicate the number of people for each target group listed). </w:t>
      </w:r>
    </w:p>
    <w:p w14:paraId="713A0F7F" w14:textId="148BFC86" w:rsidR="00402597" w:rsidRDefault="00F951DA" w:rsidP="00AA6B12">
      <w:pPr>
        <w:spacing w:before="120" w:after="240"/>
        <w:jc w:val="both"/>
        <w:rPr>
          <w:rFonts w:ascii="Palatino Linotype" w:hAnsi="Palatino Linotype"/>
          <w:i/>
          <w:iCs/>
          <w:sz w:val="21"/>
          <w:szCs w:val="21"/>
        </w:rPr>
      </w:pPr>
      <w:r w:rsidRPr="00713BA6">
        <w:rPr>
          <w:rFonts w:ascii="Palatino Linotype" w:hAnsi="Palatino Linotype"/>
          <w:i/>
          <w:iCs/>
          <w:sz w:val="21"/>
          <w:szCs w:val="21"/>
        </w:rPr>
        <w:t xml:space="preserve">Please add or delete 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>
        <w:rPr>
          <w:rFonts w:ascii="Palatino Linotype" w:hAnsi="Palatino Linotype"/>
          <w:i/>
          <w:iCs/>
          <w:sz w:val="21"/>
          <w:szCs w:val="21"/>
        </w:rPr>
        <w:t>Activity</w:t>
      </w:r>
      <w:r w:rsidR="0040206D">
        <w:rPr>
          <w:rFonts w:ascii="Palatino Linotype" w:hAnsi="Palatino Linotype"/>
          <w:i/>
          <w:iCs/>
          <w:sz w:val="21"/>
          <w:szCs w:val="21"/>
        </w:rPr>
        <w:t>"</w:t>
      </w:r>
      <w:r w:rsidRPr="00713BA6">
        <w:rPr>
          <w:rFonts w:ascii="Palatino Linotype" w:hAnsi="Palatino Linotype"/>
          <w:i/>
          <w:iCs/>
          <w:sz w:val="21"/>
          <w:szCs w:val="21"/>
        </w:rPr>
        <w:t xml:space="preserve"> columns as needed to reflect </w:t>
      </w:r>
      <w:r w:rsidR="002E44FF">
        <w:rPr>
          <w:rFonts w:ascii="Palatino Linotype" w:hAnsi="Palatino Linotype"/>
          <w:i/>
          <w:iCs/>
          <w:sz w:val="21"/>
          <w:szCs w:val="21"/>
        </w:rPr>
        <w:t xml:space="preserve">different activity types. </w:t>
      </w:r>
      <w:r>
        <w:rPr>
          <w:rFonts w:ascii="Palatino Linotype" w:hAnsi="Palatino Linotype"/>
          <w:i/>
          <w:iCs/>
          <w:sz w:val="21"/>
          <w:szCs w:val="21"/>
        </w:rPr>
        <w:t>An example is provided below:</w:t>
      </w:r>
    </w:p>
    <w:tbl>
      <w:tblPr>
        <w:tblW w:w="97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170"/>
        <w:gridCol w:w="810"/>
        <w:gridCol w:w="990"/>
        <w:gridCol w:w="993"/>
        <w:gridCol w:w="1777"/>
        <w:gridCol w:w="1530"/>
      </w:tblGrid>
      <w:tr w:rsidR="00556611" w:rsidRPr="00A62CBC" w14:paraId="42F8FCA4" w14:textId="77777777" w:rsidTr="00D03923">
        <w:tc>
          <w:tcPr>
            <w:tcW w:w="2430" w:type="dxa"/>
            <w:vMerge w:val="restart"/>
            <w:shd w:val="clear" w:color="auto" w:fill="EEECE1" w:themeFill="background2"/>
            <w:vAlign w:val="center"/>
          </w:tcPr>
          <w:p w14:paraId="2C6478ED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b/>
                <w:sz w:val="18"/>
                <w:szCs w:val="18"/>
              </w:rPr>
            </w:pPr>
            <w:bookmarkStart w:id="2" w:name="_Hlk37333237"/>
            <w:r w:rsidRPr="00F665DB">
              <w:rPr>
                <w:rFonts w:ascii="Palatino Linotype" w:hAnsi="Palatino Linotype" w:cs="Calibri"/>
                <w:b/>
                <w:sz w:val="18"/>
                <w:szCs w:val="18"/>
              </w:rPr>
              <w:t>Activity</w:t>
            </w:r>
          </w:p>
        </w:tc>
        <w:tc>
          <w:tcPr>
            <w:tcW w:w="1170" w:type="dxa"/>
            <w:vMerge w:val="restart"/>
            <w:shd w:val="clear" w:color="auto" w:fill="EEECE1" w:themeFill="background2"/>
            <w:vAlign w:val="center"/>
          </w:tcPr>
          <w:p w14:paraId="257FEFA5" w14:textId="77777777" w:rsidR="00556611" w:rsidRPr="00F665DB" w:rsidRDefault="00556611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Estimated Number</w:t>
            </w:r>
          </w:p>
        </w:tc>
        <w:tc>
          <w:tcPr>
            <w:tcW w:w="2793" w:type="dxa"/>
            <w:gridSpan w:val="3"/>
            <w:shd w:val="clear" w:color="auto" w:fill="EEECE1" w:themeFill="background2"/>
            <w:vAlign w:val="center"/>
          </w:tcPr>
          <w:p w14:paraId="381954B9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Implementation Scope</w:t>
            </w:r>
          </w:p>
        </w:tc>
        <w:tc>
          <w:tcPr>
            <w:tcW w:w="1777" w:type="dxa"/>
            <w:vMerge w:val="restart"/>
            <w:shd w:val="clear" w:color="auto" w:fill="EEECE1" w:themeFill="background2"/>
            <w:vAlign w:val="center"/>
          </w:tcPr>
          <w:p w14:paraId="3ED4177F" w14:textId="77777777" w:rsidR="00556611" w:rsidRPr="00F665DB" w:rsidRDefault="00556611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Target Group(s)</w:t>
            </w:r>
          </w:p>
        </w:tc>
        <w:tc>
          <w:tcPr>
            <w:tcW w:w="1530" w:type="dxa"/>
            <w:vMerge w:val="restart"/>
            <w:shd w:val="clear" w:color="auto" w:fill="EEECE1" w:themeFill="background2"/>
            <w:vAlign w:val="center"/>
          </w:tcPr>
          <w:p w14:paraId="69963841" w14:textId="77777777" w:rsidR="00556611" w:rsidRPr="00F665DB" w:rsidRDefault="00556611" w:rsidP="00A137BA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Number of </w:t>
            </w:r>
            <w:r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participants per target group </w:t>
            </w:r>
          </w:p>
        </w:tc>
      </w:tr>
      <w:tr w:rsidR="00556611" w:rsidRPr="00A62CBC" w14:paraId="21D538CC" w14:textId="77777777" w:rsidTr="00D03923">
        <w:trPr>
          <w:trHeight w:val="476"/>
        </w:trPr>
        <w:tc>
          <w:tcPr>
            <w:tcW w:w="2430" w:type="dxa"/>
            <w:vMerge/>
            <w:shd w:val="clear" w:color="auto" w:fill="auto"/>
          </w:tcPr>
          <w:p w14:paraId="6500F00D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7005FFB5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EEECE1" w:themeFill="background2"/>
            <w:vAlign w:val="center"/>
          </w:tcPr>
          <w:p w14:paraId="312FAC8E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/>
                <w:sz w:val="18"/>
                <w:szCs w:val="18"/>
              </w:rPr>
              <w:t>Local</w:t>
            </w:r>
          </w:p>
        </w:tc>
        <w:tc>
          <w:tcPr>
            <w:tcW w:w="990" w:type="dxa"/>
            <w:shd w:val="clear" w:color="auto" w:fill="EEECE1" w:themeFill="background2"/>
            <w:vAlign w:val="center"/>
          </w:tcPr>
          <w:p w14:paraId="0CFB8959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/>
                <w:sz w:val="18"/>
                <w:szCs w:val="18"/>
              </w:rPr>
              <w:t>National</w:t>
            </w:r>
          </w:p>
        </w:tc>
        <w:tc>
          <w:tcPr>
            <w:tcW w:w="990" w:type="dxa"/>
            <w:shd w:val="clear" w:color="auto" w:fill="EEECE1" w:themeFill="background2"/>
            <w:vAlign w:val="center"/>
          </w:tcPr>
          <w:p w14:paraId="28D0D2EE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/>
                <w:sz w:val="18"/>
                <w:szCs w:val="18"/>
              </w:rPr>
              <w:t>Regional</w:t>
            </w:r>
          </w:p>
        </w:tc>
        <w:tc>
          <w:tcPr>
            <w:tcW w:w="1777" w:type="dxa"/>
            <w:vMerge/>
            <w:shd w:val="clear" w:color="auto" w:fill="auto"/>
          </w:tcPr>
          <w:p w14:paraId="6E38C5C1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  <w:vMerge/>
          </w:tcPr>
          <w:p w14:paraId="13078064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556611" w:rsidRPr="00A62CBC" w14:paraId="21227945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center"/>
          </w:tcPr>
          <w:p w14:paraId="0BF0B3FE" w14:textId="300E3A84" w:rsidR="00D03923" w:rsidRPr="00F665DB" w:rsidRDefault="00556611" w:rsidP="004C1221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Relocation</w:t>
            </w:r>
            <w:r w:rsidR="00C41723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from war zones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C35CE7F" w14:textId="32D020B0" w:rsidR="00556611" w:rsidRPr="00D03923" w:rsidRDefault="00556611" w:rsidP="00D03923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73FB2F5" w14:textId="5620C06F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1C12C28" w14:textId="7BB47CB2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AC7DB7C" w14:textId="07CA6C96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7E86BA26" w14:textId="1BEA54F8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B413F34" w14:textId="47128BBD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556611" w:rsidRPr="00A62CBC" w14:paraId="4C8813F0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42931B91" w14:textId="5643E07D" w:rsidR="00556611" w:rsidRPr="00F665DB" w:rsidRDefault="00A86590" w:rsidP="00A137BA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Emergency support to IDPs</w:t>
            </w:r>
            <w:r w:rsidR="003D7C8C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09558CD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C7C831F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FBEFD26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D028030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33FC5BC6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3598674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556611" w:rsidRPr="00A62CBC" w14:paraId="171AE65C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B71CB83" w14:textId="3B308109" w:rsidR="00556611" w:rsidRPr="00F665DB" w:rsidRDefault="00AF3A5A" w:rsidP="00A137BA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S</w:t>
            </w:r>
            <w:r w:rsidR="005E2A5D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upport to Refugee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7991496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6B7C0F1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271C089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0F3F939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1AACD50E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376294A" w14:textId="77777777" w:rsidR="00556611" w:rsidRPr="00F665DB" w:rsidRDefault="00556611" w:rsidP="00A137BA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1D5CFBF8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7E040F3D" w14:textId="7D3496BC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Conference/Forum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CC9A3B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E9AE71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7A14DE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23769BF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22E0868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1A96919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1D6AF4B2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33B1AF5" w14:textId="128F3DDE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Debate/Round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</w:t>
            </w: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Tabl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D85F5E1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736A083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5B8B163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979D6B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722FFE34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638002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5540FE7D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2B3A154D" w14:textId="542F5C11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Focus group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E4FED22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B491A1B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E7B2EE4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6C2935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119AE7B1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EB7338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15A8E251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96FD4A8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Publication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23E034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0118BB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C2AF201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693057A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1145EF91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30443C6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658BB15B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0AFEF9AC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Radio show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2BCF07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561A274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DA20FF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D4C1A33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1B9606B3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  <w:r w:rsidRPr="006865F7">
              <w:rPr>
                <w:rFonts w:ascii="Palatino Linotype" w:hAnsi="Palatino Linotype" w:cs="Calibri"/>
                <w:i/>
                <w:sz w:val="18"/>
                <w:szCs w:val="18"/>
              </w:rPr>
              <w:t>Fill in outreach section only</w:t>
            </w:r>
          </w:p>
        </w:tc>
      </w:tr>
      <w:tr w:rsidR="00B04784" w:rsidRPr="00A62CBC" w14:paraId="0BCF6E33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B1FCFF8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color w:val="000000"/>
                <w:sz w:val="18"/>
                <w:szCs w:val="18"/>
              </w:rPr>
              <w:lastRenderedPageBreak/>
              <w:t>Study visit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E7A23C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EBA619B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F3F3D8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827D25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7ABDF25A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64076C37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10D018DD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2FC34371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Social media campaign</w:t>
            </w:r>
            <w:r>
              <w:rPr>
                <w:rStyle w:val="FootnoteReference"/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footnoteReference w:id="9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0FF0044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1BA3614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FB95D07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532C57C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67CF252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  <w:r w:rsidRPr="006865F7">
              <w:rPr>
                <w:rFonts w:ascii="Palatino Linotype" w:hAnsi="Palatino Linotype" w:cs="Calibri"/>
                <w:i/>
                <w:sz w:val="18"/>
                <w:szCs w:val="18"/>
              </w:rPr>
              <w:t>Fill in outreach section only</w:t>
            </w:r>
          </w:p>
        </w:tc>
      </w:tr>
      <w:tr w:rsidR="00B04784" w:rsidRPr="00A62CBC" w14:paraId="57D906CB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1A56A0C4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86247D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D69AA6A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9BB72A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72A822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44D0EECF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1E665BB6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275CDD4E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BE683FF" w14:textId="77777777" w:rsidR="00B04784" w:rsidRPr="00F665DB" w:rsidRDefault="00B04784" w:rsidP="00B04784">
            <w:pP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Training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/</w:t>
            </w: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Seminar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/ </w:t>
            </w: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Workshop/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Webinar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56296D8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241A1B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AE549F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95243F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24067263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265F0C0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tr w:rsidR="00B04784" w:rsidRPr="00A62CBC" w14:paraId="38C4F462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30A2C9BC" w14:textId="77777777" w:rsidR="00B04784" w:rsidRPr="00F665DB" w:rsidRDefault="00B04784" w:rsidP="00B04784">
            <w:pPr>
              <w:jc w:val="both"/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TV Show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022075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47F75FB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8DE0A02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932B0D0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38B5FD58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  <w:r w:rsidRPr="006865F7">
              <w:rPr>
                <w:rFonts w:ascii="Palatino Linotype" w:hAnsi="Palatino Linotype" w:cs="Calibri"/>
                <w:i/>
                <w:sz w:val="18"/>
                <w:szCs w:val="18"/>
              </w:rPr>
              <w:t>Fill in outreach section only</w:t>
            </w:r>
          </w:p>
        </w:tc>
      </w:tr>
      <w:tr w:rsidR="00B04784" w:rsidRPr="00A62CBC" w14:paraId="0D13B775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76E01E27" w14:textId="77777777" w:rsidR="00B04784" w:rsidRPr="00F665DB" w:rsidRDefault="00B04784" w:rsidP="00B04784">
            <w:pPr>
              <w:rPr>
                <w:rFonts w:ascii="Palatino Linotype" w:hAnsi="Palatino Linotype" w:cs="Calibri"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>Website</w:t>
            </w:r>
            <w:r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  <w:t xml:space="preserve"> </w:t>
            </w:r>
            <w:r w:rsidRPr="0053507C">
              <w:rPr>
                <w:rFonts w:ascii="Palatino Linotype" w:hAnsi="Palatino Linotype" w:cs="Calibri"/>
                <w:bCs/>
                <w:i/>
                <w:iCs/>
                <w:color w:val="000000"/>
                <w:sz w:val="18"/>
                <w:szCs w:val="18"/>
              </w:rPr>
              <w:t>(i.e. website traffic / no of unique visitors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EF1B41C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997460D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B673D2F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2A3137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3307" w:type="dxa"/>
            <w:gridSpan w:val="2"/>
            <w:shd w:val="clear" w:color="auto" w:fill="BFBFBF" w:themeFill="background1" w:themeFillShade="BF"/>
          </w:tcPr>
          <w:p w14:paraId="752E522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  <w:r w:rsidRPr="006865F7">
              <w:rPr>
                <w:rFonts w:ascii="Palatino Linotype" w:hAnsi="Palatino Linotype" w:cs="Calibri"/>
                <w:i/>
                <w:sz w:val="18"/>
                <w:szCs w:val="18"/>
              </w:rPr>
              <w:t>Fill in outreach section only</w:t>
            </w:r>
          </w:p>
        </w:tc>
      </w:tr>
      <w:tr w:rsidR="00B04784" w:rsidRPr="00A62CBC" w14:paraId="516E3463" w14:textId="77777777" w:rsidTr="00D03923">
        <w:trPr>
          <w:trHeight w:val="288"/>
        </w:trPr>
        <w:tc>
          <w:tcPr>
            <w:tcW w:w="2430" w:type="dxa"/>
            <w:shd w:val="clear" w:color="auto" w:fill="auto"/>
            <w:vAlign w:val="bottom"/>
          </w:tcPr>
          <w:p w14:paraId="4871CA03" w14:textId="77777777" w:rsidR="00B04784" w:rsidRPr="00F665DB" w:rsidRDefault="00B04784" w:rsidP="00B04784">
            <w:pPr>
              <w:jc w:val="both"/>
              <w:rPr>
                <w:rFonts w:ascii="Palatino Linotype" w:hAnsi="Palatino Linotype" w:cs="Calibri"/>
                <w:bCs/>
                <w:color w:val="000000"/>
                <w:sz w:val="18"/>
                <w:szCs w:val="18"/>
              </w:rPr>
            </w:pPr>
            <w:r w:rsidRPr="00F665DB">
              <w:rPr>
                <w:rFonts w:ascii="Palatino Linotype" w:hAnsi="Palatino Linotype" w:cs="Calibri"/>
                <w:i/>
                <w:sz w:val="18"/>
                <w:szCs w:val="18"/>
              </w:rPr>
              <w:t>&lt;delete/ add as necessary&gt;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05FAC02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156972E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1F27A01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E3F5E57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777" w:type="dxa"/>
            <w:shd w:val="clear" w:color="auto" w:fill="auto"/>
          </w:tcPr>
          <w:p w14:paraId="60131D39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550A05" w14:textId="77777777" w:rsidR="00B04784" w:rsidRPr="00F665DB" w:rsidRDefault="00B04784" w:rsidP="00B04784">
            <w:pPr>
              <w:autoSpaceDE w:val="0"/>
              <w:autoSpaceDN w:val="0"/>
              <w:adjustRightInd w:val="0"/>
              <w:jc w:val="both"/>
              <w:rPr>
                <w:rFonts w:ascii="Palatino Linotype" w:hAnsi="Palatino Linotype" w:cs="Calibri"/>
                <w:sz w:val="18"/>
                <w:szCs w:val="18"/>
              </w:rPr>
            </w:pPr>
          </w:p>
        </w:tc>
      </w:tr>
      <w:bookmarkEnd w:id="2"/>
    </w:tbl>
    <w:p w14:paraId="3226C9D2" w14:textId="77777777" w:rsidR="00704436" w:rsidRDefault="00704436" w:rsidP="004C7479">
      <w:pPr>
        <w:autoSpaceDE w:val="0"/>
        <w:autoSpaceDN w:val="0"/>
        <w:adjustRightInd w:val="0"/>
        <w:jc w:val="both"/>
        <w:rPr>
          <w:rFonts w:ascii="Palatino Linotype" w:hAnsi="Palatino Linotype"/>
          <w:i/>
          <w:iCs/>
          <w:sz w:val="21"/>
          <w:szCs w:val="21"/>
        </w:rPr>
      </w:pPr>
    </w:p>
    <w:p w14:paraId="748D3483" w14:textId="77777777" w:rsidR="004E77D2" w:rsidRDefault="004E77D2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sz w:val="21"/>
          <w:szCs w:val="21"/>
        </w:rPr>
      </w:pPr>
    </w:p>
    <w:p w14:paraId="1F6D8415" w14:textId="6B033175" w:rsidR="004C7479" w:rsidRDefault="004C7479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sz w:val="21"/>
          <w:szCs w:val="21"/>
        </w:rPr>
      </w:pPr>
      <w:r w:rsidRPr="00AD0516">
        <w:rPr>
          <w:rFonts w:ascii="Palatino Linotype" w:hAnsi="Palatino Linotype" w:cs="Calibri"/>
          <w:b/>
          <w:sz w:val="21"/>
          <w:szCs w:val="21"/>
        </w:rPr>
        <w:t xml:space="preserve">Please list and describe, in </w:t>
      </w:r>
      <w:r w:rsidR="00452C0E" w:rsidRPr="00AD0516">
        <w:rPr>
          <w:rFonts w:ascii="Palatino Linotype" w:hAnsi="Palatino Linotype" w:cs="Calibri"/>
          <w:b/>
          <w:sz w:val="21"/>
          <w:szCs w:val="21"/>
        </w:rPr>
        <w:t>maximum</w:t>
      </w:r>
      <w:r w:rsidR="008649B2">
        <w:rPr>
          <w:rFonts w:ascii="Palatino Linotype" w:hAnsi="Palatino Linotype" w:cs="Calibri"/>
          <w:b/>
          <w:sz w:val="21"/>
          <w:szCs w:val="21"/>
        </w:rPr>
        <w:t xml:space="preserve"> one page</w:t>
      </w:r>
      <w:r w:rsidRPr="00AD0516">
        <w:rPr>
          <w:rFonts w:ascii="Palatino Linotype" w:hAnsi="Palatino Linotype" w:cs="Calibri"/>
          <w:b/>
          <w:sz w:val="21"/>
          <w:szCs w:val="21"/>
        </w:rPr>
        <w:t>, each anticipated activity</w:t>
      </w:r>
      <w:r w:rsidR="0046640A" w:rsidRPr="00AD0516">
        <w:rPr>
          <w:rFonts w:ascii="Palatino Linotype" w:hAnsi="Palatino Linotype" w:cs="Calibri"/>
          <w:b/>
          <w:sz w:val="21"/>
          <w:szCs w:val="21"/>
        </w:rPr>
        <w:t xml:space="preserve"> listed in the above tables</w:t>
      </w:r>
      <w:r w:rsidRPr="00AD0516">
        <w:rPr>
          <w:rFonts w:ascii="Palatino Linotype" w:hAnsi="Palatino Linotype" w:cs="Calibri"/>
          <w:b/>
          <w:sz w:val="21"/>
          <w:szCs w:val="21"/>
        </w:rPr>
        <w:t xml:space="preserve">. 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4C7479" w:rsidRPr="00A62CBC" w14:paraId="7CF514C5" w14:textId="77777777" w:rsidTr="003B113D">
        <w:trPr>
          <w:trHeight w:val="89"/>
        </w:trPr>
        <w:tc>
          <w:tcPr>
            <w:tcW w:w="9630" w:type="dxa"/>
            <w:shd w:val="clear" w:color="auto" w:fill="auto"/>
          </w:tcPr>
          <w:p w14:paraId="58453B7F" w14:textId="77777777" w:rsidR="004E77D2" w:rsidRDefault="00D5448C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</w:pPr>
            <w:r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Numerate each activity and add a short description – number of activities</w:t>
            </w:r>
            <w:r w:rsidR="00582247"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 xml:space="preserve"> and participants, who will implemen</w:t>
            </w:r>
            <w:r w:rsidR="00704436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t i</w:t>
            </w:r>
            <w:r w:rsidR="00582247"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t</w:t>
            </w:r>
            <w:r w:rsidR="00704436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,</w:t>
            </w:r>
            <w:r w:rsidR="00582247"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 xml:space="preserve"> and </w:t>
            </w:r>
            <w:r w:rsidR="00E568DA"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how frequent</w:t>
            </w:r>
            <w:r w:rsidR="00704436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>ly</w:t>
            </w:r>
            <w:r w:rsidR="00E568DA" w:rsidRPr="00E568DA">
              <w:rPr>
                <w:rFonts w:ascii="Palatino Linotype" w:hAnsi="Palatino Linotype" w:cs="Calibri"/>
                <w:b/>
                <w:color w:val="7030A0"/>
                <w:sz w:val="21"/>
                <w:szCs w:val="21"/>
              </w:rPr>
              <w:t xml:space="preserve"> it will occur. </w:t>
            </w:r>
          </w:p>
          <w:p w14:paraId="2444D3E5" w14:textId="77777777" w:rsidR="004E77D2" w:rsidRPr="00732467" w:rsidRDefault="004E77D2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color w:val="595959" w:themeColor="text1" w:themeTint="A6"/>
                <w:sz w:val="21"/>
                <w:szCs w:val="21"/>
              </w:rPr>
            </w:pPr>
          </w:p>
          <w:p w14:paraId="1A0A41D8" w14:textId="7308662D" w:rsidR="004C7479" w:rsidRPr="00732467" w:rsidRDefault="006871C4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</w:pPr>
            <w:r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>E</w:t>
            </w:r>
            <w:r w:rsidR="00AE6C66"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>xamples</w:t>
            </w:r>
            <w:r w:rsidR="00AD0516"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 xml:space="preserve"> of types of activities and </w:t>
            </w:r>
            <w:r w:rsidR="00EF59FC"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>description</w:t>
            </w:r>
            <w:r w:rsidR="00302B3F"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>s it should include</w:t>
            </w:r>
            <w:r w:rsidRPr="00732467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 xml:space="preserve">. </w:t>
            </w:r>
          </w:p>
          <w:p w14:paraId="168CA8A7" w14:textId="6AAEF247" w:rsidR="004C7479" w:rsidRPr="008F4A86" w:rsidRDefault="006871C4" w:rsidP="006871C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Relocate citizens from </w:t>
            </w:r>
            <w:r w:rsidR="0067703D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conflict area </w:t>
            </w:r>
          </w:p>
          <w:p w14:paraId="378086C6" w14:textId="1225C4FE" w:rsidR="00334CFC" w:rsidRPr="008F4A86" w:rsidRDefault="00042714" w:rsidP="00334CFC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Relocating 150 families/citizens from X city to Y, Z cities</w:t>
            </w:r>
            <w:r w:rsidR="00334CFC" w:rsidRPr="008F4A86">
              <w:rPr>
                <w:rFonts w:ascii="Palatino Linotype" w:hAnsi="Palatino Linotype" w:cs="Calibri"/>
                <w:sz w:val="18"/>
                <w:szCs w:val="18"/>
              </w:rPr>
              <w:t>.</w:t>
            </w:r>
          </w:p>
          <w:p w14:paraId="377A3603" w14:textId="22BB61F5" w:rsidR="00334CFC" w:rsidRPr="008F4A86" w:rsidRDefault="00334CFC" w:rsidP="00334CF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The IDP</w:t>
            </w:r>
            <w:r w:rsidR="008649B2" w:rsidRPr="008F4A86">
              <w:rPr>
                <w:rFonts w:ascii="Palatino Linotype" w:hAnsi="Palatino Linotype" w:cs="Calibri"/>
                <w:sz w:val="18"/>
                <w:szCs w:val="18"/>
              </w:rPr>
              <w:t>s</w:t>
            </w: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will be supported to </w:t>
            </w:r>
            <w:r w:rsidR="0036542D" w:rsidRPr="008F4A86">
              <w:rPr>
                <w:rFonts w:ascii="Palatino Linotype" w:hAnsi="Palatino Linotype" w:cs="Calibri"/>
                <w:sz w:val="18"/>
                <w:szCs w:val="18"/>
              </w:rPr>
              <w:t>access health</w:t>
            </w:r>
            <w:r w:rsidR="005F5848" w:rsidRPr="008F4A86">
              <w:rPr>
                <w:rFonts w:ascii="Palatino Linotype" w:hAnsi="Palatino Linotype" w:cs="Calibri"/>
                <w:sz w:val="18"/>
                <w:szCs w:val="18"/>
              </w:rPr>
              <w:t>, education</w:t>
            </w:r>
            <w:r w:rsidR="0036542D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services. </w:t>
            </w:r>
            <w:r w:rsidR="005F5848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At least </w:t>
            </w:r>
            <w:r w:rsidR="006E09AF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20 children will be registered in newly relocated city schools…. </w:t>
            </w:r>
            <w:r w:rsidR="0036542D" w:rsidRPr="008F4A86">
              <w:rPr>
                <w:rFonts w:ascii="Palatino Linotype" w:hAnsi="Palatino Linotype" w:cs="Calibri"/>
                <w:sz w:val="18"/>
                <w:szCs w:val="18"/>
              </w:rPr>
              <w:t>Provide ps</w:t>
            </w:r>
            <w:r w:rsidR="00AE6C66" w:rsidRPr="008F4A86">
              <w:rPr>
                <w:rFonts w:ascii="Palatino Linotype" w:hAnsi="Palatino Linotype" w:cs="Calibri"/>
                <w:sz w:val="18"/>
                <w:szCs w:val="18"/>
              </w:rPr>
              <w:t>y</w:t>
            </w:r>
            <w:r w:rsidR="0036542D" w:rsidRPr="008F4A86">
              <w:rPr>
                <w:rFonts w:ascii="Palatino Linotype" w:hAnsi="Palatino Linotype" w:cs="Calibri"/>
                <w:sz w:val="18"/>
                <w:szCs w:val="18"/>
              </w:rPr>
              <w:t>chological support to ID</w:t>
            </w:r>
            <w:r w:rsidR="008649B2" w:rsidRPr="008F4A86">
              <w:rPr>
                <w:rFonts w:ascii="Palatino Linotype" w:hAnsi="Palatino Linotype" w:cs="Calibri"/>
                <w:sz w:val="18"/>
                <w:szCs w:val="18"/>
              </w:rPr>
              <w:t>P</w:t>
            </w:r>
            <w:r w:rsidR="0036542D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s </w:t>
            </w:r>
          </w:p>
          <w:p w14:paraId="41FFF537" w14:textId="09A9B20C" w:rsidR="005F5848" w:rsidRPr="008F4A86" w:rsidRDefault="00AE6C66" w:rsidP="00AE6C6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235 ID</w:t>
            </w:r>
            <w:r w:rsidR="008649B2" w:rsidRPr="008F4A86">
              <w:rPr>
                <w:rFonts w:ascii="Palatino Linotype" w:hAnsi="Palatino Linotype" w:cs="Calibri"/>
                <w:sz w:val="18"/>
                <w:szCs w:val="18"/>
              </w:rPr>
              <w:t>Ps</w:t>
            </w: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will benefit from </w:t>
            </w:r>
            <w:r w:rsidR="00400A86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online/ offline/ psychological support through daily/ weekly sessions. </w:t>
            </w:r>
          </w:p>
          <w:p w14:paraId="3BC836E9" w14:textId="767DF307" w:rsidR="0036542D" w:rsidRPr="008F4A86" w:rsidRDefault="005F5848" w:rsidP="00AE6C66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At least 50 children will receive </w:t>
            </w:r>
            <w:r w:rsidR="008649B2" w:rsidRPr="008F4A86">
              <w:rPr>
                <w:rFonts w:ascii="Palatino Linotype" w:hAnsi="Palatino Linotype" w:cs="Calibri"/>
                <w:sz w:val="18"/>
                <w:szCs w:val="18"/>
              </w:rPr>
              <w:t>…</w:t>
            </w:r>
          </w:p>
          <w:p w14:paraId="21F24919" w14:textId="4362B1EA" w:rsidR="006E09AF" w:rsidRPr="008F4A86" w:rsidRDefault="00400A86" w:rsidP="006E09AF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4 psychologist</w:t>
            </w:r>
            <w:r w:rsidR="008649B2" w:rsidRPr="008F4A86">
              <w:rPr>
                <w:rFonts w:ascii="Palatino Linotype" w:hAnsi="Palatino Linotype" w:cs="Calibri"/>
                <w:sz w:val="18"/>
                <w:szCs w:val="18"/>
              </w:rPr>
              <w:t>s</w:t>
            </w: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will be </w:t>
            </w:r>
            <w:r w:rsidR="005F5848" w:rsidRPr="008F4A86">
              <w:rPr>
                <w:rFonts w:ascii="Palatino Linotype" w:hAnsi="Palatino Linotype" w:cs="Calibri"/>
                <w:sz w:val="18"/>
                <w:szCs w:val="18"/>
              </w:rPr>
              <w:t>employed to provide support to the family members</w:t>
            </w:r>
            <w:r w:rsidR="00C33FDE" w:rsidRPr="008F4A86">
              <w:rPr>
                <w:rFonts w:ascii="Palatino Linotype" w:hAnsi="Palatino Linotype" w:cs="Calibri"/>
                <w:sz w:val="18"/>
                <w:szCs w:val="18"/>
              </w:rPr>
              <w:t>…</w:t>
            </w:r>
          </w:p>
          <w:p w14:paraId="760694CC" w14:textId="4E20391F" w:rsidR="006E09AF" w:rsidRPr="008F4A86" w:rsidRDefault="006E09AF" w:rsidP="006E09AF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Capacity building to the organization members.</w:t>
            </w:r>
          </w:p>
          <w:p w14:paraId="35706C69" w14:textId="3C50421D" w:rsidR="006E09AF" w:rsidRPr="008F4A86" w:rsidRDefault="006E09AF" w:rsidP="006E09AF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At </w:t>
            </w:r>
            <w:r w:rsidR="00AD0516" w:rsidRPr="008F4A86">
              <w:rPr>
                <w:rFonts w:ascii="Palatino Linotype" w:hAnsi="Palatino Linotype" w:cs="Calibri"/>
                <w:sz w:val="18"/>
                <w:szCs w:val="18"/>
              </w:rPr>
              <w:t>least 5 online/offline training</w:t>
            </w:r>
            <w:r w:rsidR="00C33FDE" w:rsidRPr="008F4A86">
              <w:rPr>
                <w:rFonts w:ascii="Palatino Linotype" w:hAnsi="Palatino Linotype" w:cs="Calibri"/>
                <w:sz w:val="18"/>
                <w:szCs w:val="18"/>
              </w:rPr>
              <w:t>s</w:t>
            </w:r>
            <w:r w:rsidR="00AD0516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provided by 2-3 train</w:t>
            </w:r>
            <w:r w:rsidR="00C33FDE" w:rsidRPr="008F4A86">
              <w:rPr>
                <w:rFonts w:ascii="Palatino Linotype" w:hAnsi="Palatino Linotype" w:cs="Calibri"/>
                <w:sz w:val="18"/>
                <w:szCs w:val="18"/>
              </w:rPr>
              <w:t>ers</w:t>
            </w:r>
            <w:r w:rsidR="00AD0516" w:rsidRPr="008F4A86">
              <w:rPr>
                <w:rFonts w:ascii="Palatino Linotype" w:hAnsi="Palatino Linotype" w:cs="Calibri"/>
                <w:sz w:val="18"/>
                <w:szCs w:val="18"/>
              </w:rPr>
              <w:t xml:space="preserve"> to volunteers/</w:t>
            </w:r>
            <w:r w:rsidR="0040206D" w:rsidRPr="008F4A86">
              <w:rPr>
                <w:rFonts w:ascii="Palatino Linotype" w:hAnsi="Palatino Linotype" w:cs="Calibri"/>
                <w:sz w:val="18"/>
                <w:szCs w:val="18"/>
              </w:rPr>
              <w:t>organization'</w:t>
            </w:r>
            <w:r w:rsidR="00AD0516" w:rsidRPr="008F4A86">
              <w:rPr>
                <w:rFonts w:ascii="Palatino Linotype" w:hAnsi="Palatino Linotype" w:cs="Calibri"/>
                <w:sz w:val="18"/>
                <w:szCs w:val="18"/>
              </w:rPr>
              <w:t>s members/ staff.</w:t>
            </w:r>
          </w:p>
          <w:p w14:paraId="1E0F082A" w14:textId="70033726" w:rsidR="00AD0516" w:rsidRPr="008F4A86" w:rsidRDefault="00AD0516" w:rsidP="006E09AF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>Each training/workshop/ will last 4 hours/2 days…….</w:t>
            </w:r>
          </w:p>
          <w:p w14:paraId="6BCB9A8D" w14:textId="4667A6DD" w:rsidR="004C7479" w:rsidRPr="00F665DB" w:rsidRDefault="00AD0516" w:rsidP="006871C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</w:rPr>
            </w:pPr>
            <w:r w:rsidRPr="008F4A86">
              <w:rPr>
                <w:rFonts w:ascii="Palatino Linotype" w:hAnsi="Palatino Linotype" w:cs="Calibri"/>
                <w:sz w:val="18"/>
                <w:szCs w:val="18"/>
              </w:rPr>
              <w:t xml:space="preserve">The topics will </w:t>
            </w:r>
            <w:r w:rsidR="00C33FDE" w:rsidRPr="008F4A86">
              <w:rPr>
                <w:rFonts w:ascii="Palatino Linotype" w:hAnsi="Palatino Linotype" w:cs="Calibri"/>
                <w:sz w:val="18"/>
                <w:szCs w:val="18"/>
              </w:rPr>
              <w:t>be…</w:t>
            </w:r>
          </w:p>
        </w:tc>
      </w:tr>
    </w:tbl>
    <w:p w14:paraId="0F8329E0" w14:textId="77777777" w:rsidR="009F7F1C" w:rsidRDefault="009F7F1C" w:rsidP="00683D84">
      <w:pPr>
        <w:pStyle w:val="NoSpacing"/>
        <w:jc w:val="both"/>
        <w:rPr>
          <w:rFonts w:ascii="Palatino Linotype" w:hAnsi="Palatino Linotype"/>
          <w:b/>
          <w:sz w:val="21"/>
          <w:szCs w:val="21"/>
          <w:lang w:val="en-US"/>
        </w:rPr>
      </w:pPr>
    </w:p>
    <w:p w14:paraId="5A7B7701" w14:textId="11794215" w:rsidR="005306C7" w:rsidRPr="005436FD" w:rsidRDefault="005306C7" w:rsidP="00894073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en-US"/>
        </w:rPr>
      </w:pPr>
      <w:r w:rsidRPr="00F1482E">
        <w:rPr>
          <w:rFonts w:ascii="Palatino Linotype" w:hAnsi="Palatino Linotype"/>
          <w:b/>
          <w:sz w:val="21"/>
          <w:szCs w:val="21"/>
          <w:lang w:val="en-US"/>
        </w:rPr>
        <w:t>Timeframe of Activities</w:t>
      </w:r>
      <w:r w:rsidR="00F1482E">
        <w:rPr>
          <w:rFonts w:ascii="Palatino Linotype" w:hAnsi="Palatino Linotype"/>
          <w:sz w:val="21"/>
          <w:szCs w:val="21"/>
          <w:lang w:val="en-US"/>
        </w:rPr>
        <w:t>.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 </w:t>
      </w:r>
      <w:r w:rsidR="00341138" w:rsidRPr="005436FD">
        <w:rPr>
          <w:rFonts w:ascii="Palatino Linotype" w:hAnsi="Palatino Linotype"/>
          <w:sz w:val="21"/>
          <w:szCs w:val="21"/>
          <w:lang w:val="en-US"/>
        </w:rPr>
        <w:t xml:space="preserve">Please </w:t>
      </w:r>
      <w:r w:rsidR="003D7CFB">
        <w:rPr>
          <w:rFonts w:ascii="Palatino Linotype" w:hAnsi="Palatino Linotype"/>
          <w:sz w:val="21"/>
          <w:szCs w:val="21"/>
          <w:lang w:val="en-US"/>
        </w:rPr>
        <w:t>provid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e the timeframe for the activities above by marking an </w:t>
      </w:r>
      <w:r w:rsidR="0040206D">
        <w:rPr>
          <w:rFonts w:ascii="Palatino Linotype" w:hAnsi="Palatino Linotype"/>
          <w:sz w:val="21"/>
          <w:szCs w:val="21"/>
          <w:lang w:val="en-US"/>
        </w:rPr>
        <w:t>"</w:t>
      </w:r>
      <w:r w:rsidRPr="005436FD">
        <w:rPr>
          <w:rFonts w:ascii="Palatino Linotype" w:hAnsi="Palatino Linotype"/>
          <w:sz w:val="21"/>
          <w:szCs w:val="21"/>
          <w:lang w:val="en-US"/>
        </w:rPr>
        <w:t>x</w:t>
      </w:r>
      <w:r w:rsidR="0040206D">
        <w:rPr>
          <w:rFonts w:ascii="Palatino Linotype" w:hAnsi="Palatino Linotype"/>
          <w:sz w:val="21"/>
          <w:szCs w:val="21"/>
          <w:lang w:val="en-US"/>
        </w:rPr>
        <w:t>"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 under the month these activities will take place.</w:t>
      </w:r>
      <w:r w:rsidR="00C571F6">
        <w:rPr>
          <w:rFonts w:ascii="Palatino Linotype" w:hAnsi="Palatino Linotype"/>
          <w:sz w:val="21"/>
          <w:szCs w:val="21"/>
          <w:lang w:val="en-US"/>
        </w:rPr>
        <w:t xml:space="preserve"> Activities should be listed in chronological order; m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onth 1 signifies </w:t>
      </w:r>
      <w:r w:rsidR="00341138" w:rsidRPr="005436FD">
        <w:rPr>
          <w:rFonts w:ascii="Palatino Linotype" w:hAnsi="Palatino Linotype"/>
          <w:sz w:val="21"/>
          <w:szCs w:val="21"/>
          <w:lang w:val="en-US"/>
        </w:rPr>
        <w:t>the first month of the project.</w:t>
      </w:r>
      <w:r w:rsidR="00D67219">
        <w:rPr>
          <w:rFonts w:ascii="Palatino Linotype" w:hAnsi="Palatino Linotype"/>
          <w:sz w:val="21"/>
          <w:szCs w:val="21"/>
          <w:lang w:val="en-US"/>
        </w:rPr>
        <w:t xml:space="preserve"> Please note that the </w:t>
      </w:r>
      <w:r w:rsidR="0040206D">
        <w:rPr>
          <w:rFonts w:ascii="Palatino Linotype" w:hAnsi="Palatino Linotype"/>
          <w:sz w:val="21"/>
          <w:szCs w:val="21"/>
          <w:lang w:val="en-US"/>
        </w:rPr>
        <w:t>"</w:t>
      </w:r>
      <w:r w:rsidR="00D67219">
        <w:rPr>
          <w:rFonts w:ascii="Palatino Linotype" w:hAnsi="Palatino Linotype"/>
          <w:sz w:val="21"/>
          <w:szCs w:val="21"/>
          <w:lang w:val="en-US"/>
        </w:rPr>
        <w:t>activity type</w:t>
      </w:r>
      <w:r w:rsidR="0040206D">
        <w:rPr>
          <w:rFonts w:ascii="Palatino Linotype" w:hAnsi="Palatino Linotype"/>
          <w:sz w:val="21"/>
          <w:szCs w:val="21"/>
          <w:lang w:val="en-US"/>
        </w:rPr>
        <w:t>"</w:t>
      </w:r>
      <w:r w:rsidR="00D67219">
        <w:rPr>
          <w:rFonts w:ascii="Palatino Linotype" w:hAnsi="Palatino Linotype"/>
          <w:sz w:val="21"/>
          <w:szCs w:val="21"/>
          <w:lang w:val="en-US"/>
        </w:rPr>
        <w:t xml:space="preserve"> listed should correspond to the </w:t>
      </w:r>
      <w:r w:rsidR="00AD46DC">
        <w:rPr>
          <w:rFonts w:ascii="Palatino Linotype" w:hAnsi="Palatino Linotype"/>
          <w:sz w:val="21"/>
          <w:szCs w:val="21"/>
          <w:lang w:val="en-US"/>
        </w:rPr>
        <w:t>categories indicated above</w:t>
      </w:r>
      <w:r w:rsidR="00712CA7">
        <w:rPr>
          <w:rFonts w:ascii="Palatino Linotype" w:hAnsi="Palatino Linotype"/>
          <w:sz w:val="21"/>
          <w:szCs w:val="21"/>
          <w:lang w:val="en-US"/>
        </w:rPr>
        <w:t>:</w:t>
      </w:r>
    </w:p>
    <w:tbl>
      <w:tblPr>
        <w:tblW w:w="500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3"/>
        <w:gridCol w:w="299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630"/>
        <w:gridCol w:w="632"/>
        <w:gridCol w:w="647"/>
      </w:tblGrid>
      <w:tr w:rsidR="00AA6B12" w:rsidRPr="005436FD" w14:paraId="6AF9A8EC" w14:textId="77777777" w:rsidTr="004C7479">
        <w:tc>
          <w:tcPr>
            <w:tcW w:w="266" w:type="pct"/>
            <w:vMerge w:val="restart"/>
            <w:shd w:val="clear" w:color="auto" w:fill="E7E6E6"/>
            <w:vAlign w:val="center"/>
          </w:tcPr>
          <w:p w14:paraId="4D9148FD" w14:textId="279A9543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No</w:t>
            </w:r>
            <w:r w:rsidR="00007762"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.</w:t>
            </w:r>
          </w:p>
        </w:tc>
        <w:tc>
          <w:tcPr>
            <w:tcW w:w="1556" w:type="pct"/>
            <w:vMerge w:val="restart"/>
            <w:shd w:val="clear" w:color="auto" w:fill="E7E6E6"/>
            <w:vAlign w:val="center"/>
          </w:tcPr>
          <w:p w14:paraId="6905AF7C" w14:textId="77777777" w:rsidR="009922B5" w:rsidRDefault="003418D8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Activity </w:t>
            </w:r>
            <w:r w:rsidR="00452C0E">
              <w:rPr>
                <w:rFonts w:ascii="Palatino Linotype" w:hAnsi="Palatino Linotype" w:cs="Calibri"/>
                <w:b/>
                <w:sz w:val="18"/>
                <w:szCs w:val="18"/>
              </w:rPr>
              <w:t>t</w:t>
            </w: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ype</w:t>
            </w:r>
          </w:p>
          <w:p w14:paraId="59A9F3C4" w14:textId="48CE3047" w:rsidR="00302B3F" w:rsidRPr="00CD1169" w:rsidRDefault="00CD1169" w:rsidP="00CD1169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Cs/>
                <w:i/>
                <w:iCs/>
                <w:sz w:val="18"/>
                <w:szCs w:val="18"/>
              </w:rPr>
            </w:pPr>
            <w:r w:rsidRPr="00CD1169">
              <w:rPr>
                <w:rFonts w:ascii="Palatino Linotype" w:hAnsi="Palatino Linotype" w:cs="Calibri"/>
                <w:bCs/>
                <w:i/>
                <w:iCs/>
                <w:color w:val="7030A0"/>
                <w:sz w:val="18"/>
                <w:szCs w:val="18"/>
              </w:rPr>
              <w:t>The activities should coincide with the above descriptions</w:t>
            </w:r>
          </w:p>
        </w:tc>
        <w:tc>
          <w:tcPr>
            <w:tcW w:w="3178" w:type="pct"/>
            <w:gridSpan w:val="12"/>
            <w:shd w:val="clear" w:color="auto" w:fill="E7E6E6"/>
            <w:vAlign w:val="center"/>
          </w:tcPr>
          <w:p w14:paraId="67F98895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Month</w:t>
            </w:r>
          </w:p>
        </w:tc>
      </w:tr>
      <w:tr w:rsidR="00AA6B12" w:rsidRPr="005436FD" w14:paraId="1FE401F5" w14:textId="77777777" w:rsidTr="004C7479">
        <w:trPr>
          <w:trHeight w:val="339"/>
        </w:trPr>
        <w:tc>
          <w:tcPr>
            <w:tcW w:w="266" w:type="pct"/>
            <w:vMerge/>
            <w:shd w:val="clear" w:color="auto" w:fill="E7E6E6"/>
          </w:tcPr>
          <w:p w14:paraId="06D25C0D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</w:p>
        </w:tc>
        <w:tc>
          <w:tcPr>
            <w:tcW w:w="1556" w:type="pct"/>
            <w:vMerge/>
            <w:shd w:val="clear" w:color="auto" w:fill="E7E6E6"/>
          </w:tcPr>
          <w:p w14:paraId="4F220B01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</w:p>
        </w:tc>
        <w:tc>
          <w:tcPr>
            <w:tcW w:w="243" w:type="pct"/>
            <w:shd w:val="clear" w:color="auto" w:fill="E7E6E6"/>
            <w:vAlign w:val="center"/>
          </w:tcPr>
          <w:p w14:paraId="680D0C9D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1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7A9C869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2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277A5B22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3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1C06EBEA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4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0952B33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5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05A73067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6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79F88FF8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7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4FB811E8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8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6393D203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9</w:t>
            </w:r>
          </w:p>
        </w:tc>
        <w:tc>
          <w:tcPr>
            <w:tcW w:w="327" w:type="pct"/>
            <w:shd w:val="clear" w:color="auto" w:fill="E7E6E6"/>
            <w:vAlign w:val="center"/>
          </w:tcPr>
          <w:p w14:paraId="38ECAA09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10</w:t>
            </w:r>
          </w:p>
        </w:tc>
        <w:tc>
          <w:tcPr>
            <w:tcW w:w="328" w:type="pct"/>
            <w:shd w:val="clear" w:color="auto" w:fill="E7E6E6"/>
            <w:vAlign w:val="center"/>
          </w:tcPr>
          <w:p w14:paraId="6A43F927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11</w:t>
            </w:r>
          </w:p>
        </w:tc>
        <w:tc>
          <w:tcPr>
            <w:tcW w:w="331" w:type="pct"/>
            <w:shd w:val="clear" w:color="auto" w:fill="E7E6E6"/>
            <w:vAlign w:val="center"/>
          </w:tcPr>
          <w:p w14:paraId="4CBA3DDC" w14:textId="77777777" w:rsidR="009922B5" w:rsidRPr="005B334B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 w:rsidRPr="005B334B">
              <w:rPr>
                <w:rFonts w:ascii="Palatino Linotype" w:hAnsi="Palatino Linotype" w:cs="Calibri"/>
                <w:b/>
                <w:sz w:val="18"/>
                <w:szCs w:val="18"/>
              </w:rPr>
              <w:t>12</w:t>
            </w:r>
          </w:p>
        </w:tc>
      </w:tr>
      <w:tr w:rsidR="00AA6B12" w:rsidRPr="005436FD" w14:paraId="42C58A1D" w14:textId="77777777" w:rsidTr="004C7479">
        <w:trPr>
          <w:trHeight w:val="316"/>
        </w:trPr>
        <w:tc>
          <w:tcPr>
            <w:tcW w:w="266" w:type="pct"/>
            <w:vAlign w:val="center"/>
          </w:tcPr>
          <w:p w14:paraId="092BD01A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bg-BG"/>
              </w:rPr>
              <w:t xml:space="preserve"> </w:t>
            </w:r>
          </w:p>
        </w:tc>
        <w:tc>
          <w:tcPr>
            <w:tcW w:w="1556" w:type="pct"/>
            <w:vAlign w:val="center"/>
          </w:tcPr>
          <w:p w14:paraId="70DB1C7B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bg-BG"/>
              </w:rPr>
              <w:t xml:space="preserve"> </w:t>
            </w:r>
          </w:p>
        </w:tc>
        <w:tc>
          <w:tcPr>
            <w:tcW w:w="243" w:type="pct"/>
            <w:vAlign w:val="center"/>
          </w:tcPr>
          <w:p w14:paraId="20E08CE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1894052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975668C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7EC041E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466C50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5A12DA7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3613B87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4359E68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280AD8FE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4333609D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250E46CC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2FBEB8D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7C4E0FAF" w14:textId="77777777" w:rsidTr="004C7479">
        <w:trPr>
          <w:trHeight w:val="316"/>
        </w:trPr>
        <w:tc>
          <w:tcPr>
            <w:tcW w:w="266" w:type="pct"/>
          </w:tcPr>
          <w:p w14:paraId="2F503FFF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bg-BG"/>
              </w:rPr>
              <w:t xml:space="preserve"> </w:t>
            </w:r>
          </w:p>
        </w:tc>
        <w:tc>
          <w:tcPr>
            <w:tcW w:w="1556" w:type="pct"/>
          </w:tcPr>
          <w:p w14:paraId="34B3DBB9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bg-BG"/>
              </w:rPr>
              <w:t xml:space="preserve"> 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 </w:t>
            </w:r>
          </w:p>
        </w:tc>
        <w:tc>
          <w:tcPr>
            <w:tcW w:w="243" w:type="pct"/>
            <w:vAlign w:val="center"/>
          </w:tcPr>
          <w:p w14:paraId="730129FC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EB4AA5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3F6FCB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75497B5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F0D1B9C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4E8FE4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96F8BAA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74DB022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A6AC4BF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0D0A964D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6A34C35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0535CEE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0223E8A7" w14:textId="77777777" w:rsidTr="004C7479">
        <w:trPr>
          <w:trHeight w:val="316"/>
        </w:trPr>
        <w:tc>
          <w:tcPr>
            <w:tcW w:w="266" w:type="pct"/>
          </w:tcPr>
          <w:p w14:paraId="59BCA223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</w:p>
        </w:tc>
        <w:tc>
          <w:tcPr>
            <w:tcW w:w="1556" w:type="pct"/>
          </w:tcPr>
          <w:p w14:paraId="34A4F268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</w:p>
        </w:tc>
        <w:tc>
          <w:tcPr>
            <w:tcW w:w="243" w:type="pct"/>
            <w:vAlign w:val="center"/>
          </w:tcPr>
          <w:p w14:paraId="36F44384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3CF009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75647F8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413C7E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5E844A8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A9E97CF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1328B3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B13542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7F8F7B0F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3E70EA92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0CE3A58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1450FDC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7ECAEFE1" w14:textId="77777777" w:rsidTr="004C7479">
        <w:trPr>
          <w:trHeight w:val="316"/>
        </w:trPr>
        <w:tc>
          <w:tcPr>
            <w:tcW w:w="266" w:type="pct"/>
          </w:tcPr>
          <w:p w14:paraId="36A0F4BC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556" w:type="pct"/>
          </w:tcPr>
          <w:p w14:paraId="57D98E44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</w:p>
        </w:tc>
        <w:tc>
          <w:tcPr>
            <w:tcW w:w="243" w:type="pct"/>
            <w:vAlign w:val="center"/>
          </w:tcPr>
          <w:p w14:paraId="5033998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694925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CBE5749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D27834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FE338A4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B00D839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A73EB1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C0E5F7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2E70519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25F6B1AC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040AE69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313CA677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64092324" w14:textId="77777777" w:rsidTr="004C7479">
        <w:trPr>
          <w:trHeight w:val="316"/>
        </w:trPr>
        <w:tc>
          <w:tcPr>
            <w:tcW w:w="266" w:type="pct"/>
          </w:tcPr>
          <w:p w14:paraId="4A6183F9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556" w:type="pct"/>
          </w:tcPr>
          <w:p w14:paraId="1A10BD67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</w:p>
        </w:tc>
        <w:tc>
          <w:tcPr>
            <w:tcW w:w="243" w:type="pct"/>
            <w:vAlign w:val="center"/>
          </w:tcPr>
          <w:p w14:paraId="0F3ED902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7917EB3A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25A8178B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3C9BF28F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5B5213B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0C8A0A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3BC75CA4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A39C7BB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5B04E1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17AFA2B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480122D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6EA250F8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413597FD" w14:textId="77777777" w:rsidTr="004C7479">
        <w:trPr>
          <w:trHeight w:val="316"/>
        </w:trPr>
        <w:tc>
          <w:tcPr>
            <w:tcW w:w="266" w:type="pct"/>
          </w:tcPr>
          <w:p w14:paraId="4D960F64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556" w:type="pct"/>
          </w:tcPr>
          <w:p w14:paraId="10D95E13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</w:p>
        </w:tc>
        <w:tc>
          <w:tcPr>
            <w:tcW w:w="243" w:type="pct"/>
            <w:vAlign w:val="center"/>
          </w:tcPr>
          <w:p w14:paraId="7DFAC43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8462622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631AA0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A540FC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5ED30B7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772888A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FECE87B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0E9F821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84D6F50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6DB41F2F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321D471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283CD7F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AA6B12" w:rsidRPr="005436FD" w14:paraId="5D11B69A" w14:textId="77777777" w:rsidTr="004C7479">
        <w:trPr>
          <w:trHeight w:val="316"/>
        </w:trPr>
        <w:tc>
          <w:tcPr>
            <w:tcW w:w="266" w:type="pct"/>
          </w:tcPr>
          <w:p w14:paraId="4014916A" w14:textId="77777777" w:rsidR="005306C7" w:rsidRPr="005436F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1556" w:type="pct"/>
          </w:tcPr>
          <w:p w14:paraId="701B5470" w14:textId="73E8D247" w:rsidR="005306C7" w:rsidRPr="005436FD" w:rsidRDefault="008D565E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bg-BG"/>
              </w:rPr>
            </w:pPr>
            <w:r w:rsidRPr="00F665DB">
              <w:rPr>
                <w:rFonts w:ascii="Palatino Linotype" w:hAnsi="Palatino Linotype" w:cs="Calibri"/>
                <w:i/>
                <w:sz w:val="18"/>
                <w:szCs w:val="18"/>
              </w:rPr>
              <w:t>&lt;delete/add as necessary&gt;</w:t>
            </w:r>
          </w:p>
        </w:tc>
        <w:tc>
          <w:tcPr>
            <w:tcW w:w="243" w:type="pct"/>
            <w:vAlign w:val="center"/>
          </w:tcPr>
          <w:p w14:paraId="6383511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3FCA915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593649A3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2B3D14D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17713DB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E590E36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983161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64F26C1B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243" w:type="pct"/>
            <w:vAlign w:val="center"/>
          </w:tcPr>
          <w:p w14:paraId="432A3128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7" w:type="pct"/>
            <w:vAlign w:val="center"/>
          </w:tcPr>
          <w:p w14:paraId="44ACB435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28" w:type="pct"/>
            <w:vAlign w:val="center"/>
          </w:tcPr>
          <w:p w14:paraId="308A2594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  <w:tc>
          <w:tcPr>
            <w:tcW w:w="331" w:type="pct"/>
            <w:vAlign w:val="center"/>
          </w:tcPr>
          <w:p w14:paraId="3ED06DD1" w14:textId="77777777" w:rsidR="005306C7" w:rsidRPr="005436F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0B379F1F" w14:textId="77777777" w:rsidR="005205DD" w:rsidRPr="005B334B" w:rsidRDefault="005205DD" w:rsidP="00C735E2">
      <w:pPr>
        <w:pStyle w:val="NoSpacing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</w:p>
    <w:p w14:paraId="29C7FA0A" w14:textId="45D7E5E7" w:rsidR="002412CF" w:rsidRDefault="002412CF" w:rsidP="00575F52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  <w:lang w:val="en-US"/>
        </w:rPr>
      </w:pPr>
      <w:r>
        <w:rPr>
          <w:rFonts w:ascii="Palatino Linotype" w:hAnsi="Palatino Linotype"/>
          <w:b/>
          <w:sz w:val="21"/>
          <w:szCs w:val="21"/>
          <w:lang w:val="en-US"/>
        </w:rPr>
        <w:lastRenderedPageBreak/>
        <w:t xml:space="preserve">Outcomes. </w:t>
      </w:r>
      <w:r w:rsidR="00FA3035" w:rsidRPr="008F4A86">
        <w:rPr>
          <w:rFonts w:ascii="Palatino Linotype" w:hAnsi="Palatino Linotype"/>
          <w:sz w:val="21"/>
          <w:szCs w:val="21"/>
          <w:lang w:val="en-US"/>
        </w:rPr>
        <w:t>P</w:t>
      </w:r>
      <w:r>
        <w:rPr>
          <w:rFonts w:ascii="Palatino Linotype" w:hAnsi="Palatino Linotype"/>
          <w:sz w:val="21"/>
          <w:szCs w:val="21"/>
          <w:lang w:val="en-US"/>
        </w:rPr>
        <w:t>lease</w:t>
      </w:r>
      <w:r w:rsidR="003D7CFB">
        <w:rPr>
          <w:rFonts w:ascii="Palatino Linotype" w:hAnsi="Palatino Linotype"/>
          <w:sz w:val="21"/>
          <w:szCs w:val="21"/>
          <w:lang w:val="en-US"/>
        </w:rPr>
        <w:t xml:space="preserve"> provide</w:t>
      </w:r>
      <w:r>
        <w:rPr>
          <w:rFonts w:ascii="Palatino Linotype" w:hAnsi="Palatino Linotype"/>
          <w:sz w:val="21"/>
          <w:szCs w:val="21"/>
          <w:lang w:val="en-US"/>
        </w:rPr>
        <w:t xml:space="preserve"> </w:t>
      </w:r>
      <w:r w:rsidR="00452C0E">
        <w:rPr>
          <w:rFonts w:ascii="Palatino Linotype" w:hAnsi="Palatino Linotype"/>
          <w:sz w:val="21"/>
          <w:szCs w:val="21"/>
          <w:lang w:val="en-US"/>
        </w:rPr>
        <w:t xml:space="preserve">a </w:t>
      </w:r>
      <w:r>
        <w:rPr>
          <w:rFonts w:ascii="Palatino Linotype" w:hAnsi="Palatino Linotype"/>
          <w:sz w:val="21"/>
          <w:szCs w:val="21"/>
          <w:lang w:val="en-US"/>
        </w:rPr>
        <w:t xml:space="preserve">maximum </w:t>
      </w:r>
      <w:r w:rsidR="00452C0E">
        <w:rPr>
          <w:rFonts w:ascii="Palatino Linotype" w:hAnsi="Palatino Linotype"/>
          <w:sz w:val="21"/>
          <w:szCs w:val="21"/>
          <w:lang w:val="en-US"/>
        </w:rPr>
        <w:t xml:space="preserve">of </w:t>
      </w:r>
      <w:r>
        <w:rPr>
          <w:rFonts w:ascii="Palatino Linotype" w:hAnsi="Palatino Linotype"/>
          <w:sz w:val="21"/>
          <w:szCs w:val="21"/>
          <w:lang w:val="en-US"/>
        </w:rPr>
        <w:t>3 corresponding outcomes to be achieved through the proposed activities. List all</w:t>
      </w:r>
      <w:r w:rsidRPr="00DF112C">
        <w:rPr>
          <w:rFonts w:ascii="Palatino Linotype" w:hAnsi="Palatino Linotype"/>
          <w:sz w:val="21"/>
          <w:szCs w:val="21"/>
          <w:lang w:val="en-US"/>
        </w:rPr>
        <w:t xml:space="preserve"> </w:t>
      </w:r>
      <w:r>
        <w:rPr>
          <w:rFonts w:ascii="Palatino Linotype" w:hAnsi="Palatino Linotype"/>
          <w:sz w:val="21"/>
          <w:szCs w:val="21"/>
          <w:lang w:val="en-US"/>
        </w:rPr>
        <w:t xml:space="preserve">relevant outputs and how you plan to measure them. </w:t>
      </w:r>
    </w:p>
    <w:p w14:paraId="0BE8EA36" w14:textId="77777777" w:rsidR="008E1AC6" w:rsidRPr="00DF112C" w:rsidRDefault="008E1AC6" w:rsidP="008E1AC6">
      <w:pPr>
        <w:pStyle w:val="NoSpacing"/>
        <w:spacing w:after="240"/>
        <w:jc w:val="both"/>
        <w:rPr>
          <w:rFonts w:ascii="Palatino Linotype" w:hAnsi="Palatino Linotype"/>
          <w:i/>
          <w:sz w:val="21"/>
          <w:szCs w:val="21"/>
          <w:lang w:val="en-US"/>
        </w:rPr>
      </w:pPr>
      <w:r w:rsidRPr="00DF112C">
        <w:rPr>
          <w:rFonts w:ascii="Palatino Linotype" w:hAnsi="Palatino Linotype"/>
          <w:i/>
          <w:sz w:val="21"/>
          <w:szCs w:val="21"/>
          <w:lang w:val="en-US"/>
        </w:rPr>
        <w:t>An example is provided below:</w:t>
      </w:r>
    </w:p>
    <w:tbl>
      <w:tblPr>
        <w:tblW w:w="498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6"/>
        <w:gridCol w:w="2199"/>
        <w:gridCol w:w="2376"/>
        <w:gridCol w:w="2811"/>
      </w:tblGrid>
      <w:tr w:rsidR="008F7CD8" w:rsidRPr="00F665DB" w14:paraId="6D757902" w14:textId="77777777" w:rsidTr="006F1145">
        <w:trPr>
          <w:trHeight w:val="917"/>
        </w:trPr>
        <w:tc>
          <w:tcPr>
            <w:tcW w:w="1154" w:type="pct"/>
            <w:shd w:val="clear" w:color="auto" w:fill="EEECE1" w:themeFill="background2"/>
            <w:vAlign w:val="center"/>
          </w:tcPr>
          <w:p w14:paraId="1B125908" w14:textId="77777777" w:rsidR="008F7CD8" w:rsidRPr="00F665DB" w:rsidRDefault="008F7CD8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Outcome</w:t>
            </w:r>
            <w:r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en-US"/>
              </w:rPr>
              <w:footnoteReference w:id="10"/>
            </w:r>
          </w:p>
        </w:tc>
        <w:tc>
          <w:tcPr>
            <w:tcW w:w="1145" w:type="pct"/>
            <w:shd w:val="clear" w:color="auto" w:fill="EEECE1" w:themeFill="background2"/>
            <w:vAlign w:val="center"/>
          </w:tcPr>
          <w:p w14:paraId="29EE40EE" w14:textId="4D1DFFAE" w:rsidR="008F7CD8" w:rsidRDefault="008F7CD8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Activity name,</w:t>
            </w:r>
          </w:p>
          <w:p w14:paraId="343DA6B4" w14:textId="77777777" w:rsidR="008F7CD8" w:rsidRDefault="008F7CD8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as mentioned in </w:t>
            </w:r>
            <w:r w:rsidRPr="00761F15">
              <w:rPr>
                <w:rFonts w:ascii="Palatino Linotype" w:hAnsi="Palatino Linotype" w:cs="Calibri"/>
                <w:b/>
                <w:sz w:val="18"/>
                <w:szCs w:val="18"/>
              </w:rPr>
              <w:t>Timeframe of Activities</w:t>
            </w:r>
          </w:p>
        </w:tc>
        <w:tc>
          <w:tcPr>
            <w:tcW w:w="1237" w:type="pct"/>
            <w:shd w:val="clear" w:color="auto" w:fill="EEECE1" w:themeFill="background2"/>
            <w:vAlign w:val="center"/>
          </w:tcPr>
          <w:p w14:paraId="3C3122BB" w14:textId="77777777" w:rsidR="008F7CD8" w:rsidRPr="00F665DB" w:rsidRDefault="008F7CD8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>Output</w:t>
            </w:r>
            <w:r>
              <w:rPr>
                <w:rStyle w:val="FootnoteReference"/>
                <w:rFonts w:ascii="Palatino Linotype" w:hAnsi="Palatino Linotype" w:cs="Calibri"/>
                <w:b/>
                <w:sz w:val="18"/>
                <w:szCs w:val="18"/>
              </w:rPr>
              <w:footnoteReference w:id="11"/>
            </w:r>
          </w:p>
        </w:tc>
        <w:tc>
          <w:tcPr>
            <w:tcW w:w="1464" w:type="pct"/>
            <w:shd w:val="clear" w:color="auto" w:fill="EEECE1" w:themeFill="background2"/>
            <w:vAlign w:val="center"/>
          </w:tcPr>
          <w:p w14:paraId="440E2385" w14:textId="49616390" w:rsidR="008F7CD8" w:rsidRPr="00F665DB" w:rsidRDefault="008F7CD8" w:rsidP="006F114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</w:rPr>
              <w:t xml:space="preserve">Means of </w:t>
            </w:r>
            <w:r w:rsidR="00452C0E">
              <w:rPr>
                <w:rFonts w:ascii="Palatino Linotype" w:hAnsi="Palatino Linotype" w:cs="Calibri"/>
                <w:b/>
                <w:sz w:val="18"/>
                <w:szCs w:val="18"/>
              </w:rPr>
              <w:t>m</w:t>
            </w:r>
            <w:r>
              <w:rPr>
                <w:rFonts w:ascii="Palatino Linotype" w:hAnsi="Palatino Linotype" w:cs="Calibri"/>
                <w:b/>
                <w:sz w:val="18"/>
                <w:szCs w:val="18"/>
              </w:rPr>
              <w:t>easurement/ Evaluation</w:t>
            </w:r>
          </w:p>
        </w:tc>
      </w:tr>
      <w:tr w:rsidR="008F7CD8" w:rsidRPr="002526DA" w14:paraId="60F29EB5" w14:textId="77777777" w:rsidTr="000978E5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4EB03DCF" w14:textId="7804F989" w:rsidR="008F7CD8" w:rsidRPr="00097FF6" w:rsidRDefault="002D31BF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IDPs supported </w:t>
            </w:r>
          </w:p>
        </w:tc>
        <w:tc>
          <w:tcPr>
            <w:tcW w:w="1145" w:type="pct"/>
            <w:vAlign w:val="center"/>
          </w:tcPr>
          <w:p w14:paraId="21A7D7D8" w14:textId="77777777" w:rsidR="002D31BF" w:rsidRPr="00097FF6" w:rsidRDefault="002D31BF" w:rsidP="00E72624">
            <w:pPr>
              <w:pStyle w:val="ListParagraph"/>
              <w:tabs>
                <w:tab w:val="left" w:pos="193"/>
              </w:tabs>
              <w:autoSpaceDE w:val="0"/>
              <w:autoSpaceDN w:val="0"/>
              <w:adjustRightInd w:val="0"/>
              <w:ind w:left="13" w:right="-6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Activity 2. Provide psychological support to IPDs </w:t>
            </w:r>
          </w:p>
          <w:p w14:paraId="5A40003F" w14:textId="3F10321D" w:rsidR="008F7CD8" w:rsidRPr="00097FF6" w:rsidRDefault="008F7CD8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237" w:type="pct"/>
            <w:shd w:val="clear" w:color="auto" w:fill="auto"/>
            <w:vAlign w:val="center"/>
          </w:tcPr>
          <w:p w14:paraId="6F6CB96B" w14:textId="002E9D71" w:rsidR="008F7CD8" w:rsidRPr="00097FF6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>260 IDPs received psychological support</w:t>
            </w:r>
          </w:p>
          <w:p w14:paraId="175AB6C5" w14:textId="00E729C6" w:rsidR="00E72624" w:rsidRPr="00097FF6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>60 IDP children registered in schools</w:t>
            </w:r>
          </w:p>
          <w:p w14:paraId="645646C1" w14:textId="604C6FDF" w:rsidR="00E72624" w:rsidRPr="00097FF6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464" w:type="pct"/>
            <w:vAlign w:val="center"/>
          </w:tcPr>
          <w:p w14:paraId="64A3AAA3" w14:textId="77777777" w:rsidR="008F7CD8" w:rsidRPr="00097FF6" w:rsidRDefault="00332E1E" w:rsidP="00E72624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>Registration forms</w:t>
            </w:r>
          </w:p>
          <w:p w14:paraId="5CE53A18" w14:textId="4EFDEE54" w:rsidR="00332E1E" w:rsidRPr="00097FF6" w:rsidRDefault="00332E1E" w:rsidP="00E72624">
            <w:pPr>
              <w:tabs>
                <w:tab w:val="left" w:pos="372"/>
                <w:tab w:val="center" w:pos="684"/>
              </w:tabs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>Evaluations form IDPs (verbal, written)</w:t>
            </w:r>
          </w:p>
        </w:tc>
      </w:tr>
      <w:tr w:rsidR="007D5758" w:rsidRPr="00F665DB" w14:paraId="52D4E7BD" w14:textId="77777777" w:rsidTr="007E7768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56BF667C" w14:textId="767E129D" w:rsidR="007D5758" w:rsidRPr="00097FF6" w:rsidRDefault="007E0D5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Increased capacity of organization to functions </w:t>
            </w:r>
          </w:p>
        </w:tc>
        <w:tc>
          <w:tcPr>
            <w:tcW w:w="1145" w:type="pct"/>
            <w:vAlign w:val="center"/>
          </w:tcPr>
          <w:p w14:paraId="07CB8FFF" w14:textId="2A25D566" w:rsidR="007D5758" w:rsidRPr="00097FF6" w:rsidRDefault="007E0D5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Activity 3. </w:t>
            </w:r>
            <w:r w:rsidRPr="00097FF6">
              <w:rPr>
                <w:rFonts w:ascii="Palatino Linotype" w:hAnsi="Palatino Linotype" w:cs="Calibri"/>
                <w:color w:val="595959" w:themeColor="text1" w:themeTint="A6"/>
                <w:sz w:val="18"/>
                <w:szCs w:val="18"/>
              </w:rPr>
              <w:t>Capacity building to the organization members</w:t>
            </w:r>
          </w:p>
        </w:tc>
        <w:tc>
          <w:tcPr>
            <w:tcW w:w="1237" w:type="pct"/>
            <w:shd w:val="clear" w:color="auto" w:fill="auto"/>
            <w:vAlign w:val="center"/>
          </w:tcPr>
          <w:p w14:paraId="275FE129" w14:textId="069BAF5B" w:rsidR="007D5758" w:rsidRPr="00097FF6" w:rsidRDefault="005E7416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15 members improved skills on…. </w:t>
            </w:r>
          </w:p>
        </w:tc>
        <w:tc>
          <w:tcPr>
            <w:tcW w:w="1464" w:type="pct"/>
            <w:vAlign w:val="center"/>
          </w:tcPr>
          <w:p w14:paraId="244DAC3A" w14:textId="47DC9039" w:rsidR="007D5758" w:rsidRPr="00097FF6" w:rsidRDefault="005E7416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</w:pPr>
            <w:r w:rsidRPr="00097FF6">
              <w:rPr>
                <w:rFonts w:ascii="Palatino Linotype" w:hAnsi="Palatino Linotype" w:cs="Calibri"/>
                <w:iCs/>
                <w:color w:val="595959" w:themeColor="text1" w:themeTint="A6"/>
                <w:sz w:val="18"/>
                <w:szCs w:val="18"/>
              </w:rPr>
              <w:t xml:space="preserve">Questionnaires, evaluation forms  </w:t>
            </w:r>
          </w:p>
        </w:tc>
      </w:tr>
      <w:tr w:rsidR="00E72624" w:rsidRPr="00F665DB" w14:paraId="32D7BDA2" w14:textId="77777777" w:rsidTr="00E01C94">
        <w:trPr>
          <w:trHeight w:val="720"/>
        </w:trPr>
        <w:tc>
          <w:tcPr>
            <w:tcW w:w="1154" w:type="pct"/>
            <w:shd w:val="clear" w:color="auto" w:fill="auto"/>
            <w:vAlign w:val="center"/>
          </w:tcPr>
          <w:p w14:paraId="4CCB201E" w14:textId="4410647C" w:rsidR="00E72624" w:rsidRPr="007E0D54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145" w:type="pct"/>
            <w:vAlign w:val="center"/>
          </w:tcPr>
          <w:p w14:paraId="279BEC4D" w14:textId="2BF21024" w:rsidR="00E72624" w:rsidRPr="007E0D54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237" w:type="pct"/>
            <w:shd w:val="clear" w:color="auto" w:fill="auto"/>
            <w:vAlign w:val="center"/>
          </w:tcPr>
          <w:p w14:paraId="23C511CD" w14:textId="492B3B26" w:rsidR="00E72624" w:rsidRPr="007E0D54" w:rsidRDefault="00E72624" w:rsidP="00E72624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  <w:tc>
          <w:tcPr>
            <w:tcW w:w="1464" w:type="pct"/>
            <w:vAlign w:val="center"/>
          </w:tcPr>
          <w:p w14:paraId="5A48B86B" w14:textId="30E49696" w:rsidR="00E72624" w:rsidRPr="007E0D54" w:rsidRDefault="00E72624" w:rsidP="00E72624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iCs/>
                <w:sz w:val="18"/>
                <w:szCs w:val="18"/>
              </w:rPr>
            </w:pPr>
          </w:p>
        </w:tc>
      </w:tr>
    </w:tbl>
    <w:p w14:paraId="01398FA4" w14:textId="24D91239" w:rsidR="00B05C52" w:rsidRPr="000F301F" w:rsidRDefault="00793C86" w:rsidP="006F1145">
      <w:pPr>
        <w:pStyle w:val="NoSpacing"/>
        <w:spacing w:before="360"/>
        <w:jc w:val="both"/>
        <w:rPr>
          <w:rFonts w:ascii="Palatino Linotype" w:hAnsi="Palatino Linotype"/>
          <w:b/>
          <w:color w:val="7030A0"/>
          <w:sz w:val="21"/>
          <w:szCs w:val="21"/>
          <w:u w:val="single"/>
          <w:lang w:val="bg-BG"/>
        </w:rPr>
      </w:pPr>
      <w:r>
        <w:rPr>
          <w:rFonts w:ascii="Palatino Linotype" w:hAnsi="Palatino Linotype"/>
          <w:b/>
          <w:color w:val="7030A0"/>
          <w:sz w:val="21"/>
          <w:szCs w:val="21"/>
          <w:u w:val="single"/>
          <w:lang w:val="en-US"/>
        </w:rPr>
        <w:t>3</w:t>
      </w:r>
      <w:r w:rsidRPr="000F301F">
        <w:rPr>
          <w:rFonts w:ascii="Palatino Linotype" w:hAnsi="Palatino Linotype"/>
          <w:b/>
          <w:color w:val="7030A0"/>
          <w:sz w:val="21"/>
          <w:szCs w:val="21"/>
          <w:u w:val="single"/>
          <w:lang w:val="en-US"/>
        </w:rPr>
        <w:t xml:space="preserve">. </w:t>
      </w:r>
      <w:r w:rsidRPr="000F301F">
        <w:rPr>
          <w:rFonts w:ascii="Palatino Linotype" w:hAnsi="Palatino Linotype"/>
          <w:b/>
          <w:color w:val="7030A0"/>
          <w:sz w:val="21"/>
          <w:szCs w:val="21"/>
          <w:u w:val="single"/>
          <w:lang w:val="bg-BG"/>
        </w:rPr>
        <w:t xml:space="preserve">SUSTAINABILITY </w:t>
      </w:r>
    </w:p>
    <w:p w14:paraId="2371ADA3" w14:textId="77777777" w:rsidR="0046625A" w:rsidRPr="005436FD" w:rsidRDefault="0046625A" w:rsidP="0046625A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u w:val="single"/>
        </w:rPr>
      </w:pPr>
      <w:r w:rsidRPr="005436FD">
        <w:rPr>
          <w:rFonts w:ascii="Palatino Linotype" w:hAnsi="Palatino Linotype"/>
          <w:sz w:val="21"/>
          <w:szCs w:val="21"/>
        </w:rPr>
        <w:t>How will</w:t>
      </w:r>
      <w:r w:rsidRPr="005436FD">
        <w:rPr>
          <w:rFonts w:ascii="Palatino Linotype" w:hAnsi="Palatino Linotype"/>
          <w:sz w:val="21"/>
          <w:szCs w:val="21"/>
          <w:lang w:val="bg-BG"/>
        </w:rPr>
        <w:t xml:space="preserve"> the achieved project </w:t>
      </w:r>
      <w:r>
        <w:rPr>
          <w:rFonts w:ascii="Palatino Linotype" w:hAnsi="Palatino Linotype"/>
          <w:sz w:val="21"/>
          <w:szCs w:val="21"/>
          <w:lang w:val="en-US"/>
        </w:rPr>
        <w:t>outcomes</w:t>
      </w:r>
      <w:r w:rsidRPr="005436FD">
        <w:rPr>
          <w:rFonts w:ascii="Palatino Linotype" w:hAnsi="Palatino Linotype"/>
          <w:sz w:val="21"/>
          <w:szCs w:val="21"/>
          <w:lang w:val="bg-BG"/>
        </w:rPr>
        <w:t xml:space="preserve"> 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be preserved, reproduced, and further developed after the Black Sea Trust support ends? Please </w:t>
      </w:r>
      <w:r>
        <w:rPr>
          <w:rFonts w:ascii="Palatino Linotype" w:hAnsi="Palatino Linotype"/>
          <w:sz w:val="21"/>
          <w:szCs w:val="21"/>
          <w:lang w:val="en-US"/>
        </w:rPr>
        <w:t>describe where applicable</w:t>
      </w:r>
      <w:r w:rsidRPr="005436FD">
        <w:rPr>
          <w:rFonts w:ascii="Palatino Linotype" w:hAnsi="Palatino Linotype"/>
          <w:sz w:val="21"/>
          <w:szCs w:val="21"/>
          <w:lang w:val="en-US"/>
        </w:rPr>
        <w:t>:</w:t>
      </w:r>
    </w:p>
    <w:p w14:paraId="54B34F0D" w14:textId="77777777" w:rsidR="00B05C52" w:rsidRPr="005436FD" w:rsidRDefault="00B05C52" w:rsidP="00C3044D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en-US"/>
        </w:rPr>
      </w:pPr>
      <w:r w:rsidRPr="00F1482E">
        <w:rPr>
          <w:rFonts w:ascii="Palatino Linotype" w:hAnsi="Palatino Linotype"/>
          <w:b/>
          <w:sz w:val="21"/>
          <w:szCs w:val="21"/>
          <w:lang w:val="en-US"/>
        </w:rPr>
        <w:t>Institutional sustainability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. What structures would allow for a continuation of the project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14:paraId="5E1FA832" w14:textId="77777777" w:rsidTr="00C3044D">
        <w:trPr>
          <w:trHeight w:val="1584"/>
        </w:trPr>
        <w:tc>
          <w:tcPr>
            <w:tcW w:w="9855" w:type="dxa"/>
          </w:tcPr>
          <w:p w14:paraId="7DEC7944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3F513D8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1C074646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</w:tbl>
    <w:p w14:paraId="162CE37A" w14:textId="41E0828B" w:rsidR="00B05C52" w:rsidRPr="005436FD" w:rsidRDefault="00B05C52" w:rsidP="00C3044D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  <w:lang w:val="en-US"/>
        </w:rPr>
      </w:pPr>
      <w:r w:rsidRPr="00F1482E">
        <w:rPr>
          <w:rFonts w:ascii="Palatino Linotype" w:hAnsi="Palatino Linotype"/>
          <w:b/>
          <w:sz w:val="21"/>
          <w:szCs w:val="21"/>
          <w:lang w:val="en-US"/>
        </w:rPr>
        <w:t>Policy-level sustainability.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 Will </w:t>
      </w:r>
      <w:r w:rsidR="00E51BD5">
        <w:rPr>
          <w:rFonts w:ascii="Palatino Linotype" w:hAnsi="Palatino Linotype"/>
          <w:sz w:val="21"/>
          <w:szCs w:val="21"/>
          <w:lang w:val="en-US"/>
        </w:rPr>
        <w:t>the project activities</w:t>
      </w:r>
      <w:r w:rsidRPr="005436FD">
        <w:rPr>
          <w:rFonts w:ascii="Palatino Linotype" w:hAnsi="Palatino Linotype"/>
          <w:sz w:val="21"/>
          <w:szCs w:val="21"/>
          <w:lang w:val="en-US"/>
        </w:rPr>
        <w:t xml:space="preserve"> lead to improved codes of conduct, methods, </w:t>
      </w:r>
      <w:r w:rsidR="00896BE1" w:rsidRPr="005436FD">
        <w:rPr>
          <w:rFonts w:ascii="Palatino Linotype" w:hAnsi="Palatino Linotype"/>
          <w:sz w:val="21"/>
          <w:szCs w:val="21"/>
          <w:lang w:val="en-US"/>
        </w:rPr>
        <w:t xml:space="preserve">legislation, </w:t>
      </w:r>
      <w:r w:rsidRPr="005436FD">
        <w:rPr>
          <w:rFonts w:ascii="Palatino Linotype" w:hAnsi="Palatino Linotype"/>
          <w:sz w:val="21"/>
          <w:szCs w:val="21"/>
          <w:lang w:val="en-US"/>
        </w:rPr>
        <w:t>etc</w:t>
      </w:r>
      <w:r w:rsidR="007B7910">
        <w:rPr>
          <w:rFonts w:ascii="Palatino Linotype" w:hAnsi="Palatino Linotype"/>
          <w:sz w:val="21"/>
          <w:szCs w:val="21"/>
          <w:lang w:val="en-US"/>
        </w:rPr>
        <w:t>.</w:t>
      </w:r>
      <w:r w:rsidRPr="005436FD">
        <w:rPr>
          <w:rFonts w:ascii="Palatino Linotype" w:hAnsi="Palatino Linotype"/>
          <w:sz w:val="21"/>
          <w:szCs w:val="21"/>
          <w:lang w:val="en-US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14:paraId="1DE77056" w14:textId="77777777" w:rsidTr="00C3044D">
        <w:trPr>
          <w:trHeight w:val="1584"/>
        </w:trPr>
        <w:tc>
          <w:tcPr>
            <w:tcW w:w="9855" w:type="dxa"/>
          </w:tcPr>
          <w:p w14:paraId="531F6F59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7FF93BA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22D34414" w14:textId="77777777" w:rsidR="00FC78B7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</w:tc>
      </w:tr>
    </w:tbl>
    <w:p w14:paraId="4EFDB58B" w14:textId="237C3F88" w:rsidR="00471B10" w:rsidRDefault="00471B10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</w:p>
    <w:p w14:paraId="709DFC73" w14:textId="77777777" w:rsidR="00683D84" w:rsidRDefault="00683D84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</w:p>
    <w:p w14:paraId="70B8C743" w14:textId="40F696A3" w:rsidR="005306C7" w:rsidRPr="000F301F" w:rsidRDefault="00307E30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bg-BG"/>
        </w:rPr>
      </w:pPr>
      <w:r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lastRenderedPageBreak/>
        <w:t>4</w:t>
      </w:r>
      <w:r w:rsidRPr="000F301F"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t>. PROJECT BUDGET</w:t>
      </w:r>
    </w:p>
    <w:p w14:paraId="7BC1510B" w14:textId="77777777" w:rsidR="005306C7" w:rsidRPr="005436FD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en-US"/>
        </w:rPr>
      </w:pPr>
    </w:p>
    <w:p w14:paraId="424F0F01" w14:textId="59EE7152" w:rsidR="005306C7" w:rsidRPr="005436FD" w:rsidRDefault="005306C7" w:rsidP="003B113D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</w:rPr>
      </w:pPr>
      <w:r w:rsidRPr="00F1482E">
        <w:rPr>
          <w:rFonts w:ascii="Palatino Linotype" w:hAnsi="Palatino Linotype"/>
          <w:b/>
          <w:sz w:val="21"/>
          <w:szCs w:val="21"/>
          <w:lang w:val="en-US"/>
        </w:rPr>
        <w:t>Budget spending rationale</w:t>
      </w:r>
      <w:r w:rsidR="00C75BBD">
        <w:rPr>
          <w:rFonts w:ascii="Palatino Linotype" w:hAnsi="Palatino Linotype"/>
          <w:b/>
          <w:sz w:val="21"/>
          <w:szCs w:val="21"/>
          <w:lang w:val="en-US"/>
        </w:rPr>
        <w:t xml:space="preserve"> (EUR)</w:t>
      </w:r>
      <w:r w:rsidR="005436FD" w:rsidRPr="005436FD">
        <w:rPr>
          <w:rFonts w:ascii="Palatino Linotype" w:hAnsi="Palatino Linotype"/>
          <w:sz w:val="21"/>
          <w:szCs w:val="21"/>
          <w:lang w:val="en-US"/>
        </w:rPr>
        <w:t xml:space="preserve">. </w:t>
      </w:r>
      <w:r w:rsidRPr="005436FD">
        <w:rPr>
          <w:rFonts w:ascii="Palatino Linotype" w:hAnsi="Palatino Linotype"/>
          <w:sz w:val="21"/>
          <w:szCs w:val="21"/>
        </w:rPr>
        <w:t xml:space="preserve">Include a short narrative </w:t>
      </w:r>
      <w:r w:rsidR="00AC6BDA" w:rsidRPr="005436FD">
        <w:rPr>
          <w:rFonts w:ascii="Palatino Linotype" w:hAnsi="Palatino Linotype"/>
          <w:sz w:val="21"/>
          <w:szCs w:val="21"/>
        </w:rPr>
        <w:t xml:space="preserve">of the main budget categories from the </w:t>
      </w:r>
      <w:r w:rsidR="00A62AD9">
        <w:rPr>
          <w:rFonts w:ascii="Palatino Linotype" w:hAnsi="Palatino Linotype"/>
          <w:sz w:val="21"/>
          <w:szCs w:val="21"/>
        </w:rPr>
        <w:t>b</w:t>
      </w:r>
      <w:r w:rsidR="00BA42C2" w:rsidRPr="005436FD">
        <w:rPr>
          <w:rFonts w:ascii="Palatino Linotype" w:hAnsi="Palatino Linotype"/>
          <w:sz w:val="21"/>
          <w:szCs w:val="21"/>
        </w:rPr>
        <w:t>udget form</w:t>
      </w:r>
      <w:r w:rsidRPr="005436FD">
        <w:rPr>
          <w:rFonts w:ascii="Palatino Linotype" w:hAnsi="Palatino Linotype"/>
          <w:sz w:val="21"/>
          <w:szCs w:val="21"/>
        </w:rPr>
        <w:t>.</w:t>
      </w:r>
      <w:r w:rsidR="004A334B">
        <w:rPr>
          <w:rFonts w:ascii="Palatino Linotype" w:hAnsi="Palatino Linotype"/>
          <w:sz w:val="21"/>
          <w:szCs w:val="2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F301F" w14:paraId="28A9B0A0" w14:textId="77777777" w:rsidTr="00BE164F">
        <w:trPr>
          <w:trHeight w:val="2304"/>
        </w:trPr>
        <w:tc>
          <w:tcPr>
            <w:tcW w:w="9855" w:type="dxa"/>
          </w:tcPr>
          <w:p w14:paraId="6DFF6484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79BFFCE8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55565248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6B9F73B0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5F26177A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1C028B60" w14:textId="77777777" w:rsidR="000F301F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10E9C04C" w14:textId="77777777" w:rsidR="00AC6BDA" w:rsidRPr="005436FD" w:rsidRDefault="00BA42C2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en-US"/>
        </w:rPr>
      </w:pPr>
      <w:r w:rsidRPr="005436FD">
        <w:rPr>
          <w:rFonts w:ascii="Palatino Linotype" w:hAnsi="Palatino Linotype"/>
          <w:sz w:val="21"/>
          <w:szCs w:val="21"/>
          <w:lang w:val="en-US"/>
        </w:rPr>
        <w:tab/>
      </w:r>
    </w:p>
    <w:p w14:paraId="0D166070" w14:textId="1DA2E0C5" w:rsidR="005306C7" w:rsidRPr="005436FD" w:rsidRDefault="005306C7" w:rsidP="003B113D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</w:rPr>
      </w:pPr>
      <w:r w:rsidRPr="00F1482E">
        <w:rPr>
          <w:rFonts w:ascii="Palatino Linotype" w:hAnsi="Palatino Linotype"/>
          <w:b/>
          <w:bCs/>
          <w:sz w:val="21"/>
          <w:szCs w:val="21"/>
        </w:rPr>
        <w:t>Other funding</w:t>
      </w:r>
      <w:r w:rsidR="00004421">
        <w:rPr>
          <w:rFonts w:ascii="Palatino Linotype" w:hAnsi="Palatino Linotype"/>
          <w:b/>
          <w:bCs/>
          <w:sz w:val="21"/>
          <w:szCs w:val="21"/>
        </w:rPr>
        <w:t xml:space="preserve">. </w:t>
      </w:r>
      <w:r w:rsidRPr="005436FD">
        <w:rPr>
          <w:rFonts w:ascii="Palatino Linotype" w:hAnsi="Palatino Linotype"/>
          <w:sz w:val="21"/>
          <w:szCs w:val="21"/>
        </w:rPr>
        <w:t xml:space="preserve">Have you applied for other funding for </w:t>
      </w:r>
      <w:r w:rsidR="00BA42C2" w:rsidRPr="005436FD">
        <w:rPr>
          <w:rFonts w:ascii="Palatino Linotype" w:hAnsi="Palatino Linotype"/>
          <w:sz w:val="21"/>
          <w:szCs w:val="21"/>
        </w:rPr>
        <w:t xml:space="preserve">this </w:t>
      </w:r>
      <w:r w:rsidRPr="005436FD">
        <w:rPr>
          <w:rFonts w:ascii="Palatino Linotype" w:hAnsi="Palatino Linotype"/>
          <w:sz w:val="21"/>
          <w:szCs w:val="21"/>
        </w:rPr>
        <w:t xml:space="preserve">project? </w:t>
      </w:r>
      <w:r w:rsidR="00BA42C2" w:rsidRPr="005436FD">
        <w:rPr>
          <w:rFonts w:ascii="Palatino Linotype" w:hAnsi="Palatino Linotype"/>
          <w:sz w:val="21"/>
          <w:szCs w:val="21"/>
        </w:rPr>
        <w:t>If so, please specify the amount</w:t>
      </w:r>
      <w:r w:rsidR="007B7910">
        <w:rPr>
          <w:rFonts w:ascii="Palatino Linotype" w:hAnsi="Palatino Linotype"/>
          <w:sz w:val="21"/>
          <w:szCs w:val="21"/>
        </w:rPr>
        <w:t xml:space="preserve"> and the funding source</w:t>
      </w:r>
      <w:r w:rsidR="00BA42C2" w:rsidRPr="005436FD">
        <w:rPr>
          <w:rFonts w:ascii="Palatino Linotype" w:hAnsi="Palatino Linotype"/>
          <w:sz w:val="21"/>
          <w:szCs w:val="21"/>
        </w:rPr>
        <w:t xml:space="preserve">. </w:t>
      </w:r>
      <w:r w:rsidR="007F15ED">
        <w:rPr>
          <w:rFonts w:ascii="Palatino Linotype" w:hAnsi="Palatino Linotype"/>
          <w:sz w:val="21"/>
          <w:szCs w:val="21"/>
        </w:rPr>
        <w:t xml:space="preserve"> </w:t>
      </w:r>
      <w:r w:rsidRPr="005436FD">
        <w:rPr>
          <w:rFonts w:ascii="Palatino Linotype" w:hAnsi="Palatino Linotype"/>
          <w:sz w:val="21"/>
          <w:szCs w:val="21"/>
        </w:rPr>
        <w:t xml:space="preserve">Have you received (or received official confirmation of) other funding (financial or in-kind) for </w:t>
      </w:r>
      <w:r w:rsidR="00BA42C2" w:rsidRPr="005436FD">
        <w:rPr>
          <w:rFonts w:ascii="Palatino Linotype" w:hAnsi="Palatino Linotype"/>
          <w:sz w:val="21"/>
          <w:szCs w:val="21"/>
        </w:rPr>
        <w:t xml:space="preserve">this </w:t>
      </w:r>
      <w:r w:rsidRPr="005436FD">
        <w:rPr>
          <w:rFonts w:ascii="Palatino Linotype" w:hAnsi="Palatino Linotype"/>
          <w:sz w:val="21"/>
          <w:szCs w:val="21"/>
        </w:rPr>
        <w:t xml:space="preserve">project? </w:t>
      </w:r>
      <w:r w:rsidR="00BA42C2" w:rsidRPr="005436FD">
        <w:rPr>
          <w:rFonts w:ascii="Palatino Linotype" w:hAnsi="Palatino Linotype"/>
          <w:sz w:val="21"/>
          <w:szCs w:val="21"/>
        </w:rPr>
        <w:t>If so, please specify the amount</w:t>
      </w:r>
      <w:r w:rsidR="00C60E0B" w:rsidRPr="005436FD">
        <w:rPr>
          <w:rFonts w:ascii="Palatino Linotype" w:hAnsi="Palatino Linotype"/>
          <w:sz w:val="21"/>
          <w:szCs w:val="21"/>
        </w:rPr>
        <w:t xml:space="preserve"> and the funding source</w:t>
      </w:r>
      <w:r w:rsidR="00BA42C2" w:rsidRPr="005436FD">
        <w:rPr>
          <w:rFonts w:ascii="Palatino Linotype" w:hAnsi="Palatino Linotype"/>
          <w:sz w:val="21"/>
          <w:szCs w:val="2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14:paraId="1C5C16D9" w14:textId="77777777" w:rsidTr="00BE164F">
        <w:trPr>
          <w:trHeight w:val="2304"/>
        </w:trPr>
        <w:tc>
          <w:tcPr>
            <w:tcW w:w="9855" w:type="dxa"/>
          </w:tcPr>
          <w:p w14:paraId="2E7E6EAC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436888FC" w14:textId="77777777" w:rsidR="007B7910" w:rsidRDefault="007B791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13E53A82" w14:textId="77777777" w:rsidR="005306C7" w:rsidRPr="005436FD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</w:rPr>
      </w:pPr>
    </w:p>
    <w:p w14:paraId="5C023F21" w14:textId="7450D102" w:rsidR="005306C7" w:rsidRPr="005436FD" w:rsidRDefault="005306C7" w:rsidP="00A255B3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</w:rPr>
      </w:pPr>
      <w:r w:rsidRPr="005436FD">
        <w:rPr>
          <w:rFonts w:ascii="Palatino Linotype" w:hAnsi="Palatino Linotype"/>
          <w:sz w:val="21"/>
          <w:szCs w:val="21"/>
        </w:rPr>
        <w:t>If your organizati</w:t>
      </w:r>
      <w:r w:rsidR="00BA42C2" w:rsidRPr="005436FD">
        <w:rPr>
          <w:rFonts w:ascii="Palatino Linotype" w:hAnsi="Palatino Linotype"/>
          <w:sz w:val="21"/>
          <w:szCs w:val="21"/>
        </w:rPr>
        <w:t>on has its own resources for this</w:t>
      </w:r>
      <w:r w:rsidRPr="005436FD">
        <w:rPr>
          <w:rFonts w:ascii="Palatino Linotype" w:hAnsi="Palatino Linotype"/>
          <w:sz w:val="21"/>
          <w:szCs w:val="21"/>
        </w:rPr>
        <w:t xml:space="preserve"> project</w:t>
      </w:r>
      <w:r w:rsidR="00A62AD9">
        <w:rPr>
          <w:rFonts w:ascii="Palatino Linotype" w:hAnsi="Palatino Linotype"/>
          <w:sz w:val="21"/>
          <w:szCs w:val="21"/>
        </w:rPr>
        <w:t>,</w:t>
      </w:r>
      <w:r w:rsidRPr="005436FD">
        <w:rPr>
          <w:rFonts w:ascii="Palatino Linotype" w:hAnsi="Palatino Linotype"/>
          <w:sz w:val="21"/>
          <w:szCs w:val="21"/>
        </w:rPr>
        <w:t xml:space="preserve"> both cash and in-kind (technical equipment, space, volunteers), please explain what these resources a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14:paraId="63DE8ADB" w14:textId="77777777" w:rsidTr="00BE164F">
        <w:trPr>
          <w:trHeight w:val="2304"/>
        </w:trPr>
        <w:tc>
          <w:tcPr>
            <w:tcW w:w="9855" w:type="dxa"/>
          </w:tcPr>
          <w:p w14:paraId="5D3CADC7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50DF3273" w14:textId="77777777" w:rsidR="007B7910" w:rsidRDefault="007B791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036F0A05" w14:textId="77777777" w:rsidR="00BE164F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10A92F67" w14:textId="77777777" w:rsidR="00BE164F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32327EE1" w14:textId="77777777" w:rsidR="00BE164F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1305CB11" w14:textId="77777777" w:rsidR="00BE164F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7BE38E7F" w14:textId="563A3B67" w:rsidR="00BE164F" w:rsidRDefault="00BE164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2B797270" w14:textId="1C708831" w:rsidR="00EF0835" w:rsidRPr="00407EF0" w:rsidRDefault="003B7A02" w:rsidP="003B113D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</w:pPr>
      <w:r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t xml:space="preserve">5. </w:t>
      </w:r>
      <w:r w:rsidRPr="00407EF0">
        <w:rPr>
          <w:rFonts w:ascii="Palatino Linotype" w:hAnsi="Palatino Linotype"/>
          <w:b/>
          <w:bCs/>
          <w:color w:val="7030A0"/>
          <w:sz w:val="21"/>
          <w:szCs w:val="21"/>
          <w:u w:val="single"/>
        </w:rPr>
        <w:t>ORGANIZATION DESCRIPTION</w:t>
      </w:r>
    </w:p>
    <w:p w14:paraId="6D280555" w14:textId="77777777" w:rsidR="00EF0835" w:rsidRPr="005436FD" w:rsidRDefault="00EF0835" w:rsidP="005436FD">
      <w:pPr>
        <w:pStyle w:val="NoSpacing"/>
        <w:rPr>
          <w:rFonts w:ascii="Palatino Linotype" w:hAnsi="Palatino Linotype"/>
          <w:sz w:val="21"/>
          <w:szCs w:val="21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16"/>
        <w:gridCol w:w="5313"/>
      </w:tblGrid>
      <w:tr w:rsidR="00EF0835" w:rsidRPr="005436FD" w14:paraId="2C6B9E84" w14:textId="77777777" w:rsidTr="007632F7">
        <w:tc>
          <w:tcPr>
            <w:tcW w:w="2241" w:type="pct"/>
          </w:tcPr>
          <w:p w14:paraId="33617522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Country where registered</w:t>
            </w:r>
          </w:p>
        </w:tc>
        <w:tc>
          <w:tcPr>
            <w:tcW w:w="2759" w:type="pct"/>
          </w:tcPr>
          <w:p w14:paraId="3CD75884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EF0835" w:rsidRPr="005436FD" w14:paraId="5A869157" w14:textId="77777777" w:rsidTr="007632F7">
        <w:tc>
          <w:tcPr>
            <w:tcW w:w="2241" w:type="pct"/>
          </w:tcPr>
          <w:p w14:paraId="37ACEA45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Registration number</w:t>
            </w:r>
          </w:p>
        </w:tc>
        <w:tc>
          <w:tcPr>
            <w:tcW w:w="2759" w:type="pct"/>
          </w:tcPr>
          <w:p w14:paraId="7FA43B5E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EF0835" w:rsidRPr="005436FD" w14:paraId="5222B0D7" w14:textId="77777777" w:rsidTr="007632F7">
        <w:tc>
          <w:tcPr>
            <w:tcW w:w="2241" w:type="pct"/>
          </w:tcPr>
          <w:p w14:paraId="77828ABF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Date of registration</w:t>
            </w:r>
          </w:p>
        </w:tc>
        <w:tc>
          <w:tcPr>
            <w:tcW w:w="2759" w:type="pct"/>
          </w:tcPr>
          <w:p w14:paraId="6611C0EA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EF0835" w:rsidRPr="005436FD" w14:paraId="0B082A10" w14:textId="77777777" w:rsidTr="007632F7">
        <w:tc>
          <w:tcPr>
            <w:tcW w:w="2241" w:type="pct"/>
          </w:tcPr>
          <w:p w14:paraId="17E70E29" w14:textId="2FBF53FD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>Registered as: (e.g.</w:t>
            </w:r>
            <w:r w:rsidR="00A62AD9">
              <w:rPr>
                <w:rFonts w:ascii="Palatino Linotype" w:hAnsi="Palatino Linotype"/>
                <w:sz w:val="21"/>
                <w:szCs w:val="21"/>
              </w:rPr>
              <w:t>,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 foundation, association, governmental organization, etc</w:t>
            </w:r>
            <w:r w:rsidR="00896BE1" w:rsidRPr="005436FD">
              <w:rPr>
                <w:rFonts w:ascii="Palatino Linotype" w:hAnsi="Palatino Linotype"/>
                <w:sz w:val="21"/>
                <w:szCs w:val="21"/>
              </w:rPr>
              <w:t>.</w:t>
            </w:r>
            <w:r w:rsidRPr="005436FD">
              <w:rPr>
                <w:rFonts w:ascii="Palatino Linotype" w:hAnsi="Palatino Linotype"/>
                <w:sz w:val="21"/>
                <w:szCs w:val="21"/>
              </w:rPr>
              <w:t>)</w:t>
            </w:r>
          </w:p>
        </w:tc>
        <w:tc>
          <w:tcPr>
            <w:tcW w:w="2759" w:type="pct"/>
          </w:tcPr>
          <w:p w14:paraId="1616FD82" w14:textId="77777777" w:rsidR="00EF0835" w:rsidRPr="005436FD" w:rsidRDefault="00EF0835" w:rsidP="005436FD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355E646A" w14:textId="3F7D2A4F" w:rsidR="00010A44" w:rsidRPr="005436FD" w:rsidRDefault="00416EBE" w:rsidP="006F23F1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</w:rPr>
      </w:pPr>
      <w:r w:rsidRPr="00F1482E">
        <w:rPr>
          <w:rFonts w:ascii="Palatino Linotype" w:hAnsi="Palatino Linotype"/>
          <w:b/>
          <w:sz w:val="21"/>
          <w:szCs w:val="21"/>
        </w:rPr>
        <w:lastRenderedPageBreak/>
        <w:t>Mission</w:t>
      </w:r>
      <w:r w:rsidR="005436FD" w:rsidRPr="005436FD">
        <w:rPr>
          <w:rFonts w:ascii="Palatino Linotype" w:hAnsi="Palatino Linotype"/>
          <w:sz w:val="21"/>
          <w:szCs w:val="21"/>
        </w:rPr>
        <w:t xml:space="preserve">. </w:t>
      </w:r>
      <w:r w:rsidR="00010A44" w:rsidRPr="005436FD">
        <w:rPr>
          <w:rFonts w:ascii="Palatino Linotype" w:hAnsi="Palatino Linotype"/>
          <w:sz w:val="21"/>
          <w:szCs w:val="21"/>
        </w:rPr>
        <w:t xml:space="preserve">What is the </w:t>
      </w:r>
      <w:r w:rsidR="005306C7" w:rsidRPr="005436FD">
        <w:rPr>
          <w:rFonts w:ascii="Palatino Linotype" w:hAnsi="Palatino Linotype"/>
          <w:sz w:val="21"/>
          <w:szCs w:val="21"/>
        </w:rPr>
        <w:t>mission</w:t>
      </w:r>
      <w:r w:rsidR="00010A44" w:rsidRPr="005436FD">
        <w:rPr>
          <w:rFonts w:ascii="Palatino Linotype" w:hAnsi="Palatino Linotype"/>
          <w:sz w:val="21"/>
          <w:szCs w:val="21"/>
        </w:rPr>
        <w:t xml:space="preserve"> of your organization? For example, if you were asked to describe why your organization exists, what would you say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14:paraId="5E3F8A47" w14:textId="77777777" w:rsidTr="00E039D4">
        <w:trPr>
          <w:trHeight w:val="1223"/>
        </w:trPr>
        <w:tc>
          <w:tcPr>
            <w:tcW w:w="9855" w:type="dxa"/>
          </w:tcPr>
          <w:p w14:paraId="013F13CC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6BE7320D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1F781EBA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513F9626" w14:textId="77777777" w:rsidR="00EF0835" w:rsidRPr="005436FD" w:rsidRDefault="005436FD" w:rsidP="006F23F1">
      <w:pPr>
        <w:pStyle w:val="NoSpacing"/>
        <w:spacing w:before="240" w:after="240"/>
        <w:jc w:val="both"/>
        <w:rPr>
          <w:rFonts w:ascii="Palatino Linotype" w:hAnsi="Palatino Linotype"/>
          <w:sz w:val="21"/>
          <w:szCs w:val="21"/>
        </w:rPr>
      </w:pPr>
      <w:r w:rsidRPr="00F1482E">
        <w:rPr>
          <w:rFonts w:ascii="Palatino Linotype" w:hAnsi="Palatino Linotype"/>
          <w:b/>
          <w:sz w:val="21"/>
          <w:szCs w:val="21"/>
        </w:rPr>
        <w:t>Structure</w:t>
      </w:r>
      <w:r w:rsidRPr="005436FD">
        <w:rPr>
          <w:rFonts w:ascii="Palatino Linotype" w:hAnsi="Palatino Linotype"/>
          <w:sz w:val="21"/>
          <w:szCs w:val="21"/>
        </w:rPr>
        <w:t xml:space="preserve">. </w:t>
      </w:r>
      <w:r w:rsidR="00EF0835" w:rsidRPr="005436FD">
        <w:rPr>
          <w:rFonts w:ascii="Palatino Linotype" w:hAnsi="Palatino Linotype"/>
          <w:sz w:val="21"/>
          <w:szCs w:val="21"/>
        </w:rPr>
        <w:t>What is the structure of your organization? Who makes the decisions (Managing Board, Director/Coordinator...)?</w:t>
      </w:r>
      <w:r w:rsidRPr="005436FD">
        <w:rPr>
          <w:rFonts w:ascii="Palatino Linotype" w:hAnsi="Palatino Linotype"/>
          <w:sz w:val="21"/>
          <w:szCs w:val="21"/>
        </w:rPr>
        <w:t xml:space="preserve"> </w:t>
      </w:r>
      <w:r w:rsidR="00EF0835" w:rsidRPr="005436FD">
        <w:rPr>
          <w:rFonts w:ascii="Palatino Linotype" w:hAnsi="Palatino Linotype"/>
          <w:sz w:val="21"/>
          <w:szCs w:val="21"/>
        </w:rPr>
        <w:t>How many people work in your organization?</w:t>
      </w:r>
      <w:r w:rsidRPr="005436FD">
        <w:rPr>
          <w:rFonts w:ascii="Palatino Linotype" w:hAnsi="Palatino Linotype"/>
          <w:sz w:val="21"/>
          <w:szCs w:val="21"/>
        </w:rPr>
        <w:t xml:space="preserve"> </w:t>
      </w:r>
      <w:r w:rsidR="00EF0835" w:rsidRPr="005436FD">
        <w:rPr>
          <w:rFonts w:ascii="Palatino Linotype" w:hAnsi="Palatino Linotype"/>
          <w:sz w:val="21"/>
          <w:szCs w:val="21"/>
        </w:rPr>
        <w:t>Are they employed, paid by project, or voluntee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07EF0" w14:paraId="0D952BB5" w14:textId="77777777" w:rsidTr="00ED4D15">
        <w:trPr>
          <w:trHeight w:val="1421"/>
        </w:trPr>
        <w:tc>
          <w:tcPr>
            <w:tcW w:w="9855" w:type="dxa"/>
          </w:tcPr>
          <w:p w14:paraId="0F700779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7A403DF0" w14:textId="77777777" w:rsidR="00407EF0" w:rsidRDefault="00407EF0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40590640" w14:textId="77777777" w:rsidR="00DF7C25" w:rsidRPr="005436FD" w:rsidRDefault="00DF7C25" w:rsidP="00C735E2">
      <w:pPr>
        <w:pStyle w:val="NoSpacing"/>
        <w:jc w:val="both"/>
        <w:rPr>
          <w:rFonts w:ascii="Palatino Linotype" w:hAnsi="Palatino Linotype"/>
          <w:sz w:val="21"/>
          <w:szCs w:val="21"/>
        </w:rPr>
      </w:pPr>
    </w:p>
    <w:p w14:paraId="6071C664" w14:textId="0C95AD93" w:rsidR="00042FAE" w:rsidRPr="003B7A02" w:rsidRDefault="00042FAE" w:rsidP="00042FAE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</w:rPr>
      </w:pPr>
      <w:r w:rsidRPr="005B334B">
        <w:rPr>
          <w:rFonts w:ascii="Palatino Linotype" w:hAnsi="Palatino Linotype"/>
          <w:sz w:val="21"/>
          <w:szCs w:val="21"/>
        </w:rPr>
        <w:t xml:space="preserve">Please describe your </w:t>
      </w:r>
      <w:r w:rsidRPr="005B334B">
        <w:rPr>
          <w:rFonts w:ascii="Palatino Linotype" w:hAnsi="Palatino Linotype"/>
          <w:b/>
          <w:sz w:val="21"/>
          <w:szCs w:val="21"/>
          <w:u w:val="single"/>
        </w:rPr>
        <w:t>experience</w:t>
      </w:r>
      <w:r w:rsidRPr="005B334B">
        <w:rPr>
          <w:rFonts w:ascii="Palatino Linotype" w:hAnsi="Palatino Linotype"/>
          <w:sz w:val="21"/>
          <w:szCs w:val="21"/>
        </w:rPr>
        <w:t xml:space="preserve"> implementing similar projects to the one propose</w:t>
      </w:r>
      <w:r w:rsidR="003C4DE6">
        <w:rPr>
          <w:rFonts w:ascii="Palatino Linotype" w:hAnsi="Palatino Linotype"/>
          <w:sz w:val="21"/>
          <w:szCs w:val="21"/>
        </w:rPr>
        <w:t>d</w:t>
      </w:r>
      <w:r w:rsidRPr="003B7A02">
        <w:rPr>
          <w:rFonts w:ascii="Palatino Linotype" w:hAnsi="Palatino Linotype"/>
          <w:sz w:val="21"/>
          <w:szCs w:val="2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42FAE" w:rsidRPr="003B7A02" w14:paraId="734C6123" w14:textId="77777777" w:rsidTr="00350B21">
        <w:trPr>
          <w:trHeight w:val="1152"/>
        </w:trPr>
        <w:tc>
          <w:tcPr>
            <w:tcW w:w="9855" w:type="dxa"/>
          </w:tcPr>
          <w:p w14:paraId="080EFBF4" w14:textId="77777777" w:rsidR="00042FAE" w:rsidRPr="003B7A02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4DB69E88" w14:textId="77777777" w:rsidR="00042FAE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1D042A4C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36F778DF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3DCE1F4C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60ED0ADC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5D27D9E6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7C65990F" w14:textId="77777777" w:rsidR="007632F7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  <w:p w14:paraId="41E46D92" w14:textId="5CDF44F7" w:rsidR="007632F7" w:rsidRPr="003B7A02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</w:rPr>
            </w:pPr>
          </w:p>
        </w:tc>
      </w:tr>
    </w:tbl>
    <w:p w14:paraId="54377985" w14:textId="77777777" w:rsidR="00042FAE" w:rsidRPr="003B7A02" w:rsidRDefault="00042FAE" w:rsidP="00042FAE">
      <w:pPr>
        <w:pStyle w:val="NoSpacing"/>
        <w:jc w:val="both"/>
        <w:rPr>
          <w:rFonts w:ascii="Palatino Linotype" w:hAnsi="Palatino Linotype"/>
          <w:sz w:val="21"/>
          <w:szCs w:val="21"/>
        </w:rPr>
      </w:pPr>
    </w:p>
    <w:p w14:paraId="7D2881D0" w14:textId="77777777" w:rsidR="00042FAE" w:rsidRPr="00407EF0" w:rsidRDefault="00042FAE" w:rsidP="00042FAE">
      <w:pPr>
        <w:pStyle w:val="NoSpacing"/>
        <w:spacing w:after="240"/>
        <w:jc w:val="both"/>
        <w:rPr>
          <w:rFonts w:ascii="Palatino Linotype" w:hAnsi="Palatino Linotype"/>
          <w:bCs/>
          <w:i/>
          <w:sz w:val="21"/>
          <w:szCs w:val="21"/>
        </w:rPr>
      </w:pPr>
      <w:r w:rsidRPr="00F1482E">
        <w:rPr>
          <w:rFonts w:ascii="Palatino Linotype" w:hAnsi="Palatino Linotype"/>
          <w:b/>
          <w:sz w:val="21"/>
          <w:szCs w:val="21"/>
        </w:rPr>
        <w:t>Funding</w:t>
      </w:r>
      <w:r>
        <w:rPr>
          <w:rFonts w:ascii="Palatino Linotype" w:hAnsi="Palatino Linotype"/>
          <w:b/>
          <w:sz w:val="21"/>
          <w:szCs w:val="21"/>
        </w:rPr>
        <w:t>.</w:t>
      </w:r>
      <w:r w:rsidRPr="00F1482E">
        <w:rPr>
          <w:rFonts w:ascii="Palatino Linotype" w:hAnsi="Palatino Linotype"/>
          <w:bCs/>
          <w:sz w:val="21"/>
          <w:szCs w:val="21"/>
        </w:rPr>
        <w:t xml:space="preserve"> </w:t>
      </w:r>
      <w:r w:rsidRPr="005436FD">
        <w:rPr>
          <w:rFonts w:ascii="Palatino Linotype" w:hAnsi="Palatino Linotype"/>
          <w:bCs/>
          <w:sz w:val="21"/>
          <w:szCs w:val="21"/>
        </w:rPr>
        <w:t xml:space="preserve">What was the total income and expenditure of </w:t>
      </w:r>
      <w:r>
        <w:rPr>
          <w:rFonts w:ascii="Palatino Linotype" w:hAnsi="Palatino Linotype"/>
          <w:bCs/>
          <w:sz w:val="21"/>
          <w:szCs w:val="21"/>
        </w:rPr>
        <w:t>your</w:t>
      </w:r>
      <w:r w:rsidRPr="005436FD">
        <w:rPr>
          <w:rFonts w:ascii="Palatino Linotype" w:hAnsi="Palatino Linotype"/>
          <w:bCs/>
          <w:sz w:val="21"/>
          <w:szCs w:val="21"/>
        </w:rPr>
        <w:t xml:space="preserve"> organization in the </w:t>
      </w:r>
      <w:r w:rsidRPr="005436FD">
        <w:rPr>
          <w:rFonts w:ascii="Palatino Linotype" w:hAnsi="Palatino Linotype"/>
          <w:bCs/>
          <w:sz w:val="21"/>
          <w:szCs w:val="21"/>
          <w:lang w:val="en-US"/>
        </w:rPr>
        <w:t>previous</w:t>
      </w:r>
      <w:r w:rsidRPr="005436FD">
        <w:rPr>
          <w:rFonts w:ascii="Palatino Linotype" w:hAnsi="Palatino Linotype"/>
          <w:bCs/>
          <w:sz w:val="21"/>
          <w:szCs w:val="21"/>
        </w:rPr>
        <w:t xml:space="preserve"> financial year</w:t>
      </w:r>
      <w:r w:rsidRPr="005436FD">
        <w:rPr>
          <w:rFonts w:ascii="Palatino Linotype" w:hAnsi="Palatino Linotype"/>
          <w:sz w:val="21"/>
          <w:szCs w:val="21"/>
        </w:rPr>
        <w:t>?</w:t>
      </w:r>
      <w:r>
        <w:rPr>
          <w:rFonts w:ascii="Palatino Linotype" w:hAnsi="Palatino Linotype"/>
          <w:i/>
          <w:sz w:val="21"/>
          <w:szCs w:val="21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6"/>
        <w:gridCol w:w="4953"/>
      </w:tblGrid>
      <w:tr w:rsidR="00042FAE" w:rsidRPr="005436FD" w14:paraId="06E9BB2A" w14:textId="77777777" w:rsidTr="00A62AD9">
        <w:trPr>
          <w:trHeight w:val="258"/>
        </w:trPr>
        <w:tc>
          <w:tcPr>
            <w:tcW w:w="2428" w:type="pct"/>
          </w:tcPr>
          <w:p w14:paraId="160914D5" w14:textId="77777777" w:rsidR="00042FAE" w:rsidRPr="005436FD" w:rsidRDefault="00042FAE" w:rsidP="00057647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Total income in 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the previous financial year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:</w:t>
            </w:r>
          </w:p>
        </w:tc>
        <w:tc>
          <w:tcPr>
            <w:tcW w:w="2572" w:type="pct"/>
          </w:tcPr>
          <w:p w14:paraId="7570E40D" w14:textId="77777777" w:rsidR="00042FAE" w:rsidRPr="005436FD" w:rsidRDefault="00042FAE" w:rsidP="00057647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</w:p>
        </w:tc>
      </w:tr>
      <w:tr w:rsidR="00042FAE" w:rsidRPr="005436FD" w14:paraId="043DEA2E" w14:textId="77777777" w:rsidTr="00A62AD9">
        <w:trPr>
          <w:trHeight w:val="258"/>
        </w:trPr>
        <w:tc>
          <w:tcPr>
            <w:tcW w:w="2428" w:type="pct"/>
          </w:tcPr>
          <w:p w14:paraId="4FBDF839" w14:textId="1F6E45A8" w:rsidR="00042FAE" w:rsidRPr="005436FD" w:rsidRDefault="00042FAE" w:rsidP="00057647">
            <w:pPr>
              <w:pStyle w:val="NoSpacing"/>
              <w:rPr>
                <w:rFonts w:ascii="Palatino Linotype" w:hAnsi="Palatino Linotype"/>
                <w:sz w:val="21"/>
                <w:szCs w:val="21"/>
              </w:rPr>
            </w:pPr>
            <w:r w:rsidRPr="005436FD">
              <w:rPr>
                <w:rFonts w:ascii="Palatino Linotype" w:hAnsi="Palatino Linotype"/>
                <w:sz w:val="21"/>
                <w:szCs w:val="21"/>
              </w:rPr>
              <w:t xml:space="preserve">Total expenditure in </w:t>
            </w:r>
            <w:r w:rsidR="00A62AD9">
              <w:rPr>
                <w:rFonts w:ascii="Palatino Linotype" w:hAnsi="Palatino Linotype"/>
                <w:sz w:val="21"/>
                <w:szCs w:val="21"/>
              </w:rPr>
              <w:t xml:space="preserve">the 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revious financial year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:</w:t>
            </w:r>
          </w:p>
        </w:tc>
        <w:tc>
          <w:tcPr>
            <w:tcW w:w="2572" w:type="pct"/>
          </w:tcPr>
          <w:p w14:paraId="45E884DD" w14:textId="77777777" w:rsidR="00042FAE" w:rsidRPr="00980948" w:rsidRDefault="00042FAE" w:rsidP="00057647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</w:rPr>
            </w:pPr>
          </w:p>
        </w:tc>
      </w:tr>
    </w:tbl>
    <w:p w14:paraId="502928E7" w14:textId="78086B45" w:rsidR="000A6FDA" w:rsidRDefault="000A6FDA" w:rsidP="00350B21">
      <w:pPr>
        <w:pStyle w:val="NoSpacing"/>
        <w:spacing w:before="360"/>
        <w:jc w:val="both"/>
        <w:rPr>
          <w:rFonts w:ascii="Palatino Linotype" w:hAnsi="Palatino Linotype"/>
          <w:color w:val="7030A0"/>
          <w:sz w:val="21"/>
          <w:szCs w:val="21"/>
        </w:rPr>
      </w:pPr>
      <w:r>
        <w:rPr>
          <w:rFonts w:ascii="Palatino Linotype" w:hAnsi="Palatino Linotype"/>
          <w:b/>
          <w:color w:val="7030A0"/>
          <w:sz w:val="21"/>
          <w:szCs w:val="21"/>
          <w:u w:val="single"/>
        </w:rPr>
        <w:t xml:space="preserve">6. </w:t>
      </w:r>
      <w:r w:rsidRPr="00407EF0">
        <w:rPr>
          <w:rFonts w:ascii="Palatino Linotype" w:hAnsi="Palatino Linotype"/>
          <w:b/>
          <w:color w:val="7030A0"/>
          <w:sz w:val="21"/>
          <w:szCs w:val="21"/>
          <w:u w:val="single"/>
        </w:rPr>
        <w:t>REFERENCES</w:t>
      </w:r>
    </w:p>
    <w:p w14:paraId="141F9AC8" w14:textId="77777777" w:rsidR="000A6FDA" w:rsidRDefault="000A6FDA" w:rsidP="00A07694">
      <w:pPr>
        <w:pStyle w:val="NoSpacing"/>
        <w:jc w:val="both"/>
        <w:rPr>
          <w:rFonts w:ascii="Palatino Linotype" w:hAnsi="Palatino Linotype"/>
          <w:color w:val="7030A0"/>
          <w:sz w:val="21"/>
          <w:szCs w:val="21"/>
        </w:rPr>
      </w:pPr>
    </w:p>
    <w:p w14:paraId="2BD1ABC2" w14:textId="19F05D3D" w:rsidR="00C879D1" w:rsidRPr="005436FD" w:rsidRDefault="00C879D1" w:rsidP="00C879D1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</w:rPr>
      </w:pPr>
      <w:r w:rsidRPr="005436FD">
        <w:rPr>
          <w:rFonts w:ascii="Palatino Linotype" w:hAnsi="Palatino Linotype"/>
          <w:sz w:val="21"/>
          <w:szCs w:val="21"/>
        </w:rPr>
        <w:t xml:space="preserve">Please provide </w:t>
      </w:r>
      <w:r w:rsidR="00A62AD9">
        <w:rPr>
          <w:rFonts w:ascii="Palatino Linotype" w:hAnsi="Palatino Linotype"/>
          <w:sz w:val="21"/>
          <w:szCs w:val="21"/>
        </w:rPr>
        <w:t xml:space="preserve">the </w:t>
      </w:r>
      <w:r w:rsidRPr="005436FD">
        <w:rPr>
          <w:rFonts w:ascii="Palatino Linotype" w:hAnsi="Palatino Linotype"/>
          <w:sz w:val="21"/>
          <w:szCs w:val="21"/>
        </w:rPr>
        <w:t xml:space="preserve">contact information of a funder </w:t>
      </w:r>
      <w:r w:rsidRPr="00A77FA2">
        <w:rPr>
          <w:rFonts w:ascii="Palatino Linotype" w:hAnsi="Palatino Linotype"/>
          <w:b/>
          <w:sz w:val="21"/>
          <w:szCs w:val="21"/>
          <w:u w:val="single"/>
        </w:rPr>
        <w:t>and</w:t>
      </w:r>
      <w:r w:rsidRPr="005436FD">
        <w:rPr>
          <w:rFonts w:ascii="Palatino Linotype" w:hAnsi="Palatino Linotype"/>
          <w:sz w:val="21"/>
          <w:szCs w:val="21"/>
        </w:rPr>
        <w:t xml:space="preserve"> a partner organization you worked with during the past </w:t>
      </w:r>
      <w:r>
        <w:rPr>
          <w:rFonts w:ascii="Palatino Linotype" w:hAnsi="Palatino Linotype"/>
          <w:sz w:val="21"/>
          <w:szCs w:val="21"/>
        </w:rPr>
        <w:t>two</w:t>
      </w:r>
      <w:r w:rsidRPr="005436FD">
        <w:rPr>
          <w:rFonts w:ascii="Palatino Linotype" w:hAnsi="Palatino Linotype"/>
          <w:sz w:val="21"/>
          <w:szCs w:val="21"/>
        </w:rPr>
        <w:t xml:space="preserve"> year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8"/>
        <w:gridCol w:w="4911"/>
      </w:tblGrid>
      <w:tr w:rsidR="003C4DE6" w:rsidRPr="005436FD" w14:paraId="2731BAF6" w14:textId="77777777" w:rsidTr="00200FAF">
        <w:trPr>
          <w:trHeight w:val="1250"/>
        </w:trPr>
        <w:tc>
          <w:tcPr>
            <w:tcW w:w="2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5137E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Name of 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f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under:</w:t>
            </w:r>
          </w:p>
          <w:p w14:paraId="54B983E4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6C05A7BA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hone:</w:t>
            </w:r>
          </w:p>
          <w:p w14:paraId="30008BF9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Website: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9D9C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Name of 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y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our 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p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oint of </w:t>
            </w:r>
            <w:r>
              <w:rPr>
                <w:rFonts w:ascii="Palatino Linotype" w:hAnsi="Palatino Linotype"/>
                <w:sz w:val="21"/>
                <w:szCs w:val="21"/>
                <w:lang w:val="en-US"/>
              </w:rPr>
              <w:t>c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ontact:</w:t>
            </w:r>
          </w:p>
          <w:p w14:paraId="38D92E75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ED80E99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Title:</w:t>
            </w:r>
          </w:p>
          <w:p w14:paraId="41B50A74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Mobile:</w:t>
            </w:r>
          </w:p>
          <w:p w14:paraId="595EDC2E" w14:textId="77777777" w:rsidR="003C4DE6" w:rsidRPr="005436FD" w:rsidRDefault="003C4DE6" w:rsidP="00200FAF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Email:</w:t>
            </w:r>
          </w:p>
        </w:tc>
      </w:tr>
      <w:tr w:rsidR="00C879D1" w:rsidRPr="005436FD" w14:paraId="786990DD" w14:textId="77777777" w:rsidTr="00057647">
        <w:trPr>
          <w:trHeight w:val="1250"/>
        </w:trPr>
        <w:tc>
          <w:tcPr>
            <w:tcW w:w="2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70014" w14:textId="16D92B8E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lastRenderedPageBreak/>
              <w:t xml:space="preserve">Name of </w:t>
            </w:r>
            <w:r w:rsidR="003C4DE6">
              <w:rPr>
                <w:rFonts w:ascii="Palatino Linotype" w:hAnsi="Palatino Linotype"/>
                <w:sz w:val="21"/>
                <w:szCs w:val="21"/>
                <w:lang w:val="en-US"/>
              </w:rPr>
              <w:t>partner organization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:</w:t>
            </w:r>
          </w:p>
          <w:p w14:paraId="788AC77E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7F1430DE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Phone:</w:t>
            </w:r>
          </w:p>
          <w:p w14:paraId="44A3BDD8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Website: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D16C" w14:textId="59825501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Name of </w:t>
            </w:r>
            <w:r w:rsidR="00A62AD9">
              <w:rPr>
                <w:rFonts w:ascii="Palatino Linotype" w:hAnsi="Palatino Linotype"/>
                <w:sz w:val="21"/>
                <w:szCs w:val="21"/>
                <w:lang w:val="en-US"/>
              </w:rPr>
              <w:t>y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our </w:t>
            </w:r>
            <w:r w:rsidR="00A62AD9">
              <w:rPr>
                <w:rFonts w:ascii="Palatino Linotype" w:hAnsi="Palatino Linotype"/>
                <w:sz w:val="21"/>
                <w:szCs w:val="21"/>
                <w:lang w:val="en-US"/>
              </w:rPr>
              <w:t>p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 xml:space="preserve">oint of </w:t>
            </w:r>
            <w:r w:rsidR="00A62AD9">
              <w:rPr>
                <w:rFonts w:ascii="Palatino Linotype" w:hAnsi="Palatino Linotype"/>
                <w:sz w:val="21"/>
                <w:szCs w:val="21"/>
                <w:lang w:val="en-US"/>
              </w:rPr>
              <w:t>c</w:t>
            </w: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ontact:</w:t>
            </w:r>
          </w:p>
          <w:p w14:paraId="788D00C9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</w:p>
          <w:p w14:paraId="54641614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Title:</w:t>
            </w:r>
          </w:p>
          <w:p w14:paraId="1EAFEF3C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Mobile:</w:t>
            </w:r>
          </w:p>
          <w:p w14:paraId="5E798ED6" w14:textId="77777777" w:rsidR="00C879D1" w:rsidRPr="005436FD" w:rsidRDefault="00C879D1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en-US"/>
              </w:rPr>
            </w:pPr>
            <w:r w:rsidRPr="005436FD">
              <w:rPr>
                <w:rFonts w:ascii="Palatino Linotype" w:hAnsi="Palatino Linotype"/>
                <w:sz w:val="21"/>
                <w:szCs w:val="21"/>
                <w:lang w:val="en-US"/>
              </w:rPr>
              <w:t>Email:</w:t>
            </w:r>
          </w:p>
        </w:tc>
      </w:tr>
    </w:tbl>
    <w:p w14:paraId="2204BD2D" w14:textId="77777777" w:rsidR="0052521F" w:rsidRPr="005436FD" w:rsidRDefault="0052521F" w:rsidP="00F607BB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</w:rPr>
      </w:pPr>
    </w:p>
    <w:sectPr w:rsidR="0052521F" w:rsidRPr="005436FD" w:rsidSect="007044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620" w:right="1134" w:bottom="1710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85D62" w14:textId="77777777" w:rsidR="001462AC" w:rsidRDefault="001462AC">
      <w:r>
        <w:separator/>
      </w:r>
    </w:p>
  </w:endnote>
  <w:endnote w:type="continuationSeparator" w:id="0">
    <w:p w14:paraId="71D47C1F" w14:textId="77777777" w:rsidR="001462AC" w:rsidRDefault="00146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1F7F" w14:textId="77777777" w:rsidR="008A68B9" w:rsidRDefault="008A68B9" w:rsidP="00A704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2F70B" w14:textId="77777777" w:rsidR="008A68B9" w:rsidRDefault="008A68B9" w:rsidP="00A704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5" w:type="pct"/>
      <w:tblBorders>
        <w:top w:val="single" w:sz="4" w:space="0" w:color="8064A2" w:themeColor="accent4"/>
      </w:tblBorders>
      <w:tblLook w:val="04A0" w:firstRow="1" w:lastRow="0" w:firstColumn="1" w:lastColumn="0" w:noHBand="0" w:noVBand="1"/>
    </w:tblPr>
    <w:tblGrid>
      <w:gridCol w:w="9574"/>
      <w:gridCol w:w="364"/>
    </w:tblGrid>
    <w:tr w:rsidR="00CF54A6" w14:paraId="18C48884" w14:textId="77777777" w:rsidTr="00A137BA">
      <w:trPr>
        <w:trHeight w:val="18"/>
      </w:trPr>
      <w:tc>
        <w:tcPr>
          <w:tcW w:w="4817" w:type="pct"/>
        </w:tcPr>
        <w:p w14:paraId="78FEA310" w14:textId="77777777" w:rsidR="00CF54A6" w:rsidRDefault="00CF54A6" w:rsidP="00CF54A6">
          <w:pPr>
            <w:pStyle w:val="Footer"/>
            <w:spacing w:line="276" w:lineRule="auto"/>
            <w:ind w:right="-2358"/>
            <w:jc w:val="both"/>
            <w:rPr>
              <w:rFonts w:ascii="Palatino Linotype" w:hAnsi="Palatino Linotype"/>
              <w:color w:val="002060"/>
              <w:sz w:val="18"/>
            </w:rPr>
          </w:pPr>
          <w:r>
            <w:rPr>
              <w:rFonts w:ascii="Palatino Linotype" w:hAnsi="Palatino Linotype"/>
              <w:color w:val="7030A0"/>
              <w:sz w:val="18"/>
            </w:rPr>
            <w:t>B</w:t>
          </w:r>
          <w:r w:rsidRPr="0016068C">
            <w:rPr>
              <w:rFonts w:ascii="Palatino Linotype" w:hAnsi="Palatino Linotype"/>
              <w:color w:val="7030A0"/>
              <w:sz w:val="18"/>
            </w:rPr>
            <w:t>lack Sea Trust for Regional Cooperation</w:t>
          </w:r>
          <w:r w:rsidRPr="0016068C">
            <w:rPr>
              <w:rFonts w:ascii="Palatino Linotype" w:hAnsi="Palatino Linotype"/>
              <w:sz w:val="18"/>
            </w:rPr>
            <w:t xml:space="preserve"> | </w:t>
          </w:r>
          <w:r w:rsidRPr="0016068C">
            <w:rPr>
              <w:rFonts w:ascii="Palatino Linotype" w:hAnsi="Palatino Linotype"/>
              <w:color w:val="002060"/>
              <w:sz w:val="18"/>
            </w:rPr>
            <w:t>A Project of the German Marshall Fund of the U</w:t>
          </w:r>
          <w:r>
            <w:rPr>
              <w:rFonts w:ascii="Palatino Linotype" w:hAnsi="Palatino Linotype"/>
              <w:color w:val="002060"/>
              <w:sz w:val="18"/>
            </w:rPr>
            <w:t xml:space="preserve">nited </w:t>
          </w:r>
          <w:r w:rsidRPr="0016068C">
            <w:rPr>
              <w:rFonts w:ascii="Palatino Linotype" w:hAnsi="Palatino Linotype"/>
              <w:color w:val="002060"/>
              <w:sz w:val="18"/>
            </w:rPr>
            <w:t>S</w:t>
          </w:r>
          <w:r>
            <w:rPr>
              <w:rFonts w:ascii="Palatino Linotype" w:hAnsi="Palatino Linotype"/>
              <w:color w:val="002060"/>
              <w:sz w:val="18"/>
            </w:rPr>
            <w:t>tates</w:t>
          </w:r>
        </w:p>
        <w:p w14:paraId="5BC28E41" w14:textId="134E3578" w:rsidR="00CF54A6" w:rsidRPr="004C6B11" w:rsidRDefault="00CF54A6" w:rsidP="00CF54A6">
          <w:pPr>
            <w:spacing w:line="276" w:lineRule="auto"/>
            <w:jc w:val="both"/>
            <w:rPr>
              <w:rFonts w:ascii="Palatino Linotype" w:hAnsi="Palatino Linotype"/>
              <w:sz w:val="14"/>
              <w:szCs w:val="14"/>
            </w:rPr>
          </w:pPr>
          <w:r w:rsidRPr="004C6B11">
            <w:rPr>
              <w:rFonts w:ascii="Palatino Linotype" w:hAnsi="Palatino Linotype"/>
              <w:sz w:val="14"/>
              <w:szCs w:val="14"/>
            </w:rPr>
            <w:t xml:space="preserve">This application is part of the </w:t>
          </w:r>
          <w:r w:rsidR="009F6633" w:rsidRPr="009F6633">
            <w:rPr>
              <w:rFonts w:ascii="Palatino Linotype" w:hAnsi="Palatino Linotype" w:cs="TimesNewRomanPSMT"/>
              <w:b/>
              <w:bCs/>
              <w:sz w:val="14"/>
              <w:szCs w:val="14"/>
            </w:rPr>
            <w:t xml:space="preserve">Emergency Support to civil society and media in response to the Ukraine war </w:t>
          </w:r>
          <w:r w:rsidRPr="004C6B11">
            <w:rPr>
              <w:rFonts w:ascii="Palatino Linotype" w:hAnsi="Palatino Linotype"/>
              <w:sz w:val="14"/>
              <w:szCs w:val="14"/>
            </w:rPr>
            <w:t xml:space="preserve">project implemented in partnership with </w:t>
          </w:r>
          <w:r w:rsidRPr="004C6B11">
            <w:rPr>
              <w:rFonts w:ascii="Palatino Linotype" w:hAnsi="Palatino Linotype"/>
              <w:b/>
              <w:bCs/>
              <w:sz w:val="14"/>
              <w:szCs w:val="14"/>
            </w:rPr>
            <w:t>ERIM (</w:t>
          </w:r>
          <w:r w:rsidRPr="004C6B11">
            <w:rPr>
              <w:rFonts w:ascii="Palatino Linotype" w:hAnsi="Palatino Linotype"/>
              <w:sz w:val="14"/>
              <w:szCs w:val="14"/>
            </w:rPr>
            <w:t xml:space="preserve">Equal Rights Independent Media) and </w:t>
          </w:r>
          <w:r w:rsidRPr="004C6B11">
            <w:rPr>
              <w:rFonts w:ascii="Palatino Linotype" w:hAnsi="Palatino Linotype"/>
              <w:b/>
              <w:bCs/>
              <w:sz w:val="14"/>
              <w:szCs w:val="14"/>
            </w:rPr>
            <w:t>funded by the European Unio</w:t>
          </w:r>
          <w:r w:rsidR="009F6633">
            <w:rPr>
              <w:rFonts w:ascii="Palatino Linotype" w:hAnsi="Palatino Linotype"/>
              <w:b/>
              <w:bCs/>
              <w:sz w:val="14"/>
              <w:szCs w:val="14"/>
            </w:rPr>
            <w:t>n</w:t>
          </w:r>
          <w:r w:rsidRPr="004C6B11">
            <w:rPr>
              <w:rFonts w:ascii="Palatino Linotype" w:hAnsi="Palatino Linotype"/>
              <w:b/>
              <w:bCs/>
              <w:sz w:val="14"/>
              <w:szCs w:val="14"/>
            </w:rPr>
            <w:t>.</w:t>
          </w:r>
          <w:r w:rsidRPr="004C6B11">
            <w:rPr>
              <w:rFonts w:ascii="Palatino Linotype" w:hAnsi="Palatino Linotype"/>
              <w:sz w:val="14"/>
              <w:szCs w:val="14"/>
            </w:rPr>
            <w:t xml:space="preserve"> The project aims to strengthen the resilience and effectiveness of war-affected CSOs and civil society actors.</w:t>
          </w:r>
        </w:p>
        <w:p w14:paraId="51D82DC0" w14:textId="77777777" w:rsidR="00CF54A6" w:rsidRPr="006910B6" w:rsidRDefault="00CF54A6" w:rsidP="00CF54A6">
          <w:pPr>
            <w:pStyle w:val="Footer"/>
            <w:ind w:right="-2358"/>
            <w:jc w:val="both"/>
            <w:rPr>
              <w:rFonts w:ascii="Palatino Linotype" w:hAnsi="Palatino Linotype"/>
              <w:sz w:val="18"/>
              <w:lang w:val="en-GB"/>
            </w:rPr>
          </w:pPr>
        </w:p>
      </w:tc>
      <w:tc>
        <w:tcPr>
          <w:tcW w:w="183" w:type="pct"/>
          <w:shd w:val="clear" w:color="auto" w:fill="8064A2" w:themeFill="accent4"/>
        </w:tcPr>
        <w:p w14:paraId="6D600C4B" w14:textId="77777777" w:rsidR="00CF54A6" w:rsidRPr="0016068C" w:rsidRDefault="00CF54A6" w:rsidP="00CF54A6">
          <w:pPr>
            <w:pStyle w:val="Footer"/>
            <w:jc w:val="right"/>
            <w:rPr>
              <w:rFonts w:ascii="Palatino Linotype" w:hAnsi="Palatino Linotype"/>
              <w:color w:val="FFFFFF" w:themeColor="background1"/>
              <w:sz w:val="18"/>
            </w:rPr>
          </w:pPr>
          <w:r w:rsidRPr="0016068C">
            <w:rPr>
              <w:rFonts w:ascii="Palatino Linotype" w:hAnsi="Palatino Linotype"/>
              <w:sz w:val="18"/>
            </w:rPr>
            <w:fldChar w:fldCharType="begin"/>
          </w:r>
          <w:r w:rsidRPr="0016068C">
            <w:rPr>
              <w:rFonts w:ascii="Palatino Linotype" w:hAnsi="Palatino Linotype"/>
              <w:sz w:val="18"/>
            </w:rPr>
            <w:instrText xml:space="preserve"> PAGE    \* MERGEFORMAT </w:instrText>
          </w:r>
          <w:r w:rsidRPr="0016068C">
            <w:rPr>
              <w:rFonts w:ascii="Palatino Linotype" w:hAnsi="Palatino Linotype"/>
              <w:sz w:val="18"/>
            </w:rPr>
            <w:fldChar w:fldCharType="separate"/>
          </w:r>
          <w:r w:rsidRPr="000D2CA7">
            <w:rPr>
              <w:rFonts w:ascii="Palatino Linotype" w:hAnsi="Palatino Linotype"/>
              <w:noProof/>
              <w:color w:val="FFFFFF" w:themeColor="background1"/>
              <w:sz w:val="18"/>
            </w:rPr>
            <w:t>4</w:t>
          </w:r>
          <w:r w:rsidRPr="0016068C">
            <w:rPr>
              <w:rFonts w:ascii="Palatino Linotype" w:hAnsi="Palatino Linotype"/>
              <w:noProof/>
              <w:color w:val="FFFFFF" w:themeColor="background1"/>
              <w:sz w:val="18"/>
            </w:rPr>
            <w:fldChar w:fldCharType="end"/>
          </w:r>
        </w:p>
      </w:tc>
    </w:tr>
  </w:tbl>
  <w:p w14:paraId="58777715" w14:textId="36ABD45C" w:rsidR="00CF54A6" w:rsidRDefault="00CF54A6">
    <w:pPr>
      <w:pStyle w:val="Footer"/>
    </w:pPr>
  </w:p>
  <w:p w14:paraId="13A4C608" w14:textId="77777777" w:rsidR="00A211D0" w:rsidRPr="00A211D0" w:rsidRDefault="00A211D0" w:rsidP="00A211D0">
    <w:pPr>
      <w:spacing w:line="276" w:lineRule="auto"/>
      <w:jc w:val="both"/>
      <w:rPr>
        <w:rFonts w:ascii="Palatino Linotype" w:hAnsi="Palatino Linotype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78561" w14:textId="77777777" w:rsidR="00322942" w:rsidRDefault="00322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4E619" w14:textId="77777777" w:rsidR="001462AC" w:rsidRDefault="001462AC">
      <w:r>
        <w:separator/>
      </w:r>
    </w:p>
  </w:footnote>
  <w:footnote w:type="continuationSeparator" w:id="0">
    <w:p w14:paraId="03AF6825" w14:textId="77777777" w:rsidR="001462AC" w:rsidRDefault="001462AC">
      <w:r>
        <w:continuationSeparator/>
      </w:r>
    </w:p>
  </w:footnote>
  <w:footnote w:id="1">
    <w:p w14:paraId="1B0A92CE" w14:textId="77777777" w:rsidR="008A68B9" w:rsidRPr="00982A41" w:rsidRDefault="008A68B9" w:rsidP="00A0631F">
      <w:pPr>
        <w:pStyle w:val="FootnoteText"/>
        <w:jc w:val="both"/>
        <w:rPr>
          <w:rFonts w:ascii="Palatino Linotype" w:hAnsi="Palatino Linotype"/>
          <w:sz w:val="16"/>
          <w:szCs w:val="16"/>
          <w:lang w:val="en-US"/>
        </w:rPr>
      </w:pPr>
      <w:r w:rsidRPr="00982A41">
        <w:rPr>
          <w:rStyle w:val="FootnoteReference"/>
          <w:rFonts w:ascii="Palatino Linotype" w:hAnsi="Palatino Linotype"/>
          <w:sz w:val="16"/>
          <w:szCs w:val="16"/>
        </w:rPr>
        <w:footnoteRef/>
      </w:r>
      <w:r w:rsidRPr="00982A41">
        <w:rPr>
          <w:rFonts w:ascii="Palatino Linotype" w:hAnsi="Palatino Linotype"/>
          <w:sz w:val="16"/>
          <w:szCs w:val="16"/>
        </w:rPr>
        <w:t xml:space="preserve"> </w:t>
      </w:r>
      <w:r w:rsidRPr="00982A41">
        <w:rPr>
          <w:rFonts w:ascii="Palatino Linotype" w:hAnsi="Palatino Linotype"/>
          <w:b/>
          <w:sz w:val="16"/>
          <w:szCs w:val="16"/>
          <w:lang w:val="en-US"/>
        </w:rPr>
        <w:t>All fields are mandatory</w:t>
      </w:r>
      <w:r w:rsidRPr="00982A41">
        <w:rPr>
          <w:rFonts w:ascii="Palatino Linotype" w:hAnsi="Palatino Linotype"/>
          <w:sz w:val="16"/>
          <w:szCs w:val="16"/>
          <w:lang w:val="en-US"/>
        </w:rPr>
        <w:t>. Use “None” or “Not applicable” where appropriate.</w:t>
      </w:r>
      <w:r>
        <w:rPr>
          <w:rFonts w:ascii="Palatino Linotype" w:hAnsi="Palatino Linotype"/>
          <w:sz w:val="16"/>
          <w:szCs w:val="16"/>
          <w:lang w:val="en-US"/>
        </w:rPr>
        <w:t xml:space="preserve"> </w:t>
      </w:r>
      <w:r w:rsidRPr="00982A41">
        <w:rPr>
          <w:rFonts w:ascii="Palatino Linotype" w:hAnsi="Palatino Linotype"/>
          <w:sz w:val="16"/>
          <w:szCs w:val="16"/>
          <w:lang w:val="en-US"/>
        </w:rPr>
        <w:t>Empty or incomplete application</w:t>
      </w:r>
      <w:r>
        <w:rPr>
          <w:rFonts w:ascii="Palatino Linotype" w:hAnsi="Palatino Linotype"/>
          <w:sz w:val="16"/>
          <w:szCs w:val="16"/>
          <w:lang w:val="en-US"/>
        </w:rPr>
        <w:t>s</w:t>
      </w:r>
      <w:r w:rsidRPr="00982A41">
        <w:rPr>
          <w:rFonts w:ascii="Palatino Linotype" w:hAnsi="Palatino Linotype"/>
          <w:sz w:val="16"/>
          <w:szCs w:val="16"/>
          <w:lang w:val="en-US"/>
        </w:rPr>
        <w:t xml:space="preserve"> </w:t>
      </w:r>
      <w:r>
        <w:rPr>
          <w:rFonts w:ascii="Palatino Linotype" w:hAnsi="Palatino Linotype"/>
          <w:sz w:val="16"/>
          <w:szCs w:val="16"/>
          <w:lang w:val="en-US"/>
        </w:rPr>
        <w:t>will not be reviewed</w:t>
      </w:r>
      <w:r w:rsidRPr="00982A41">
        <w:rPr>
          <w:rFonts w:ascii="Palatino Linotype" w:hAnsi="Palatino Linotype"/>
          <w:sz w:val="16"/>
          <w:szCs w:val="16"/>
          <w:lang w:val="en-US"/>
        </w:rPr>
        <w:t xml:space="preserve">. </w:t>
      </w:r>
    </w:p>
  </w:footnote>
  <w:footnote w:id="2">
    <w:p w14:paraId="690E6E41" w14:textId="634F1466" w:rsidR="00A45DEC" w:rsidRPr="00DF2846" w:rsidRDefault="00A45DEC" w:rsidP="00A45DE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F2846">
        <w:rPr>
          <w:rFonts w:ascii="Palatino Linotype" w:hAnsi="Palatino Linotype"/>
          <w:sz w:val="18"/>
          <w:szCs w:val="18"/>
          <w:lang w:val="en-US"/>
        </w:rPr>
        <w:t xml:space="preserve">Please indicate the Activity Numbers </w:t>
      </w:r>
      <w:r w:rsidR="00855E21">
        <w:rPr>
          <w:rFonts w:ascii="Palatino Linotype" w:hAnsi="Palatino Linotype"/>
          <w:sz w:val="18"/>
          <w:szCs w:val="18"/>
          <w:lang w:val="en-US"/>
        </w:rPr>
        <w:t xml:space="preserve">in which </w:t>
      </w:r>
      <w:r w:rsidRPr="00DF2846">
        <w:rPr>
          <w:rFonts w:ascii="Palatino Linotype" w:hAnsi="Palatino Linotype"/>
          <w:sz w:val="18"/>
          <w:szCs w:val="18"/>
          <w:lang w:val="en-US"/>
        </w:rPr>
        <w:t xml:space="preserve">the partner is directly involved, as described in the </w:t>
      </w:r>
      <w:r w:rsidRPr="00DF2846">
        <w:rPr>
          <w:rFonts w:ascii="Palatino Linotype" w:hAnsi="Palatino Linotype"/>
          <w:b/>
          <w:sz w:val="18"/>
          <w:szCs w:val="18"/>
          <w:lang w:val="en-US"/>
        </w:rPr>
        <w:t>Timeframe</w:t>
      </w:r>
      <w:r w:rsidRPr="00DF2846">
        <w:rPr>
          <w:rFonts w:ascii="Palatino Linotype" w:hAnsi="Palatino Linotype"/>
          <w:sz w:val="18"/>
          <w:szCs w:val="18"/>
          <w:lang w:val="en-US"/>
        </w:rPr>
        <w:t xml:space="preserve"> section</w:t>
      </w:r>
    </w:p>
  </w:footnote>
  <w:footnote w:id="3">
    <w:p w14:paraId="305308D0" w14:textId="347B567D" w:rsidR="00636F94" w:rsidRPr="00A205AC" w:rsidRDefault="00636F94" w:rsidP="00636F94">
      <w:pPr>
        <w:pStyle w:val="FootnoteText"/>
        <w:jc w:val="both"/>
        <w:rPr>
          <w:rFonts w:ascii="Palatino Linotype" w:hAnsi="Palatino Linotype"/>
          <w:sz w:val="18"/>
          <w:szCs w:val="18"/>
          <w:lang w:val="en-US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Pr="00A205AC">
        <w:rPr>
          <w:rFonts w:ascii="Palatino Linotype" w:hAnsi="Palatino Linotype"/>
          <w:sz w:val="18"/>
          <w:szCs w:val="18"/>
          <w:lang w:val="en-US"/>
        </w:rPr>
        <w:t>An uncertain event or set of events that, should it occur, will negatively affect the achievement of the objectives.</w:t>
      </w:r>
    </w:p>
  </w:footnote>
  <w:footnote w:id="4">
    <w:p w14:paraId="33D5233F" w14:textId="77777777" w:rsidR="00C53B0E" w:rsidRPr="00A205AC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en-US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Pr="00A205AC">
        <w:rPr>
          <w:rFonts w:ascii="Palatino Linotype" w:hAnsi="Palatino Linotype"/>
          <w:sz w:val="18"/>
          <w:szCs w:val="18"/>
          <w:lang w:val="en-US"/>
        </w:rPr>
        <w:t>Please make sure you list internal and external risks associated with each objective.</w:t>
      </w:r>
    </w:p>
  </w:footnote>
  <w:footnote w:id="5">
    <w:p w14:paraId="12B60480" w14:textId="77777777" w:rsidR="00C53B0E" w:rsidRPr="00A205AC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en-US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Pr="00A205AC">
        <w:rPr>
          <w:rFonts w:ascii="Palatino Linotype" w:hAnsi="Palatino Linotype"/>
          <w:sz w:val="18"/>
          <w:szCs w:val="18"/>
          <w:lang w:val="en-US"/>
        </w:rPr>
        <w:t>Indicate value: 1 –</w:t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Pr="00A205AC">
        <w:rPr>
          <w:rFonts w:ascii="Palatino Linotype" w:hAnsi="Palatino Linotype"/>
          <w:sz w:val="18"/>
          <w:szCs w:val="18"/>
          <w:lang w:val="en-US"/>
        </w:rPr>
        <w:t>Improbable; 2 – Possible; 3 – Probable</w:t>
      </w:r>
      <w:r>
        <w:rPr>
          <w:rFonts w:ascii="Palatino Linotype" w:hAnsi="Palatino Linotype"/>
          <w:sz w:val="18"/>
          <w:szCs w:val="18"/>
          <w:lang w:val="en-US"/>
        </w:rPr>
        <w:t>.</w:t>
      </w:r>
      <w:r w:rsidRPr="00A205AC">
        <w:rPr>
          <w:rFonts w:ascii="Palatino Linotype" w:hAnsi="Palatino Linotype"/>
          <w:sz w:val="18"/>
          <w:szCs w:val="18"/>
          <w:lang w:val="en-US"/>
        </w:rPr>
        <w:t xml:space="preserve"> </w:t>
      </w:r>
    </w:p>
  </w:footnote>
  <w:footnote w:id="6">
    <w:p w14:paraId="6BD76974" w14:textId="77777777" w:rsidR="00C53B0E" w:rsidRPr="00A205AC" w:rsidRDefault="00C53B0E" w:rsidP="00C53B0E">
      <w:pPr>
        <w:pStyle w:val="FootnoteText"/>
        <w:jc w:val="both"/>
        <w:rPr>
          <w:rFonts w:ascii="Palatino Linotype" w:hAnsi="Palatino Linotype"/>
          <w:sz w:val="18"/>
          <w:szCs w:val="18"/>
          <w:lang w:val="en-US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r w:rsidRPr="00A205AC">
        <w:rPr>
          <w:rFonts w:ascii="Palatino Linotype" w:hAnsi="Palatino Linotype"/>
          <w:sz w:val="18"/>
          <w:szCs w:val="18"/>
          <w:lang w:val="en-US"/>
        </w:rPr>
        <w:t>Indicate value: 1 – Low impact; 2 – Medium impact; 3 – Major impact</w:t>
      </w:r>
      <w:r>
        <w:rPr>
          <w:rFonts w:ascii="Palatino Linotype" w:hAnsi="Palatino Linotype"/>
          <w:sz w:val="18"/>
          <w:szCs w:val="18"/>
          <w:lang w:val="en-US"/>
        </w:rPr>
        <w:t>.</w:t>
      </w:r>
    </w:p>
  </w:footnote>
  <w:footnote w:id="7">
    <w:p w14:paraId="1BD8D209" w14:textId="4CC64C69" w:rsidR="007A4261" w:rsidRPr="007A4261" w:rsidRDefault="00D559B2" w:rsidP="007A4261">
      <w:pPr>
        <w:pStyle w:val="FootnoteText"/>
        <w:rPr>
          <w:rFonts w:ascii="Palatino Linotype" w:hAnsi="Palatino Linotype"/>
          <w:sz w:val="18"/>
          <w:szCs w:val="18"/>
          <w:lang w:val="en-US"/>
        </w:rPr>
      </w:pPr>
      <w:r w:rsidRPr="007A4261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7A4261">
        <w:rPr>
          <w:rFonts w:ascii="Palatino Linotype" w:hAnsi="Palatino Linotype"/>
          <w:sz w:val="18"/>
          <w:szCs w:val="18"/>
        </w:rPr>
        <w:t xml:space="preserve"> </w:t>
      </w:r>
      <w:r w:rsidR="007A4261">
        <w:rPr>
          <w:rFonts w:ascii="Palatino Linotype" w:hAnsi="Palatino Linotype"/>
          <w:sz w:val="18"/>
          <w:szCs w:val="18"/>
        </w:rPr>
        <w:t>Age u</w:t>
      </w:r>
      <w:r w:rsidRPr="007A4261">
        <w:rPr>
          <w:rFonts w:ascii="Palatino Linotype" w:hAnsi="Palatino Linotype"/>
          <w:sz w:val="18"/>
          <w:szCs w:val="18"/>
        </w:rPr>
        <w:t>nder 18; 19-</w:t>
      </w:r>
      <w:r w:rsidRPr="007A4261">
        <w:rPr>
          <w:rFonts w:ascii="Palatino Linotype" w:hAnsi="Palatino Linotype"/>
          <w:sz w:val="18"/>
          <w:szCs w:val="18"/>
          <w:lang w:val="en-US"/>
        </w:rPr>
        <w:t>24; 25-44; 44-64; over 65.</w:t>
      </w:r>
    </w:p>
  </w:footnote>
  <w:footnote w:id="8">
    <w:p w14:paraId="4683241D" w14:textId="77777777" w:rsidR="0038495D" w:rsidRPr="00822204" w:rsidRDefault="0038495D" w:rsidP="00D559B2">
      <w:pPr>
        <w:pStyle w:val="FootnoteText"/>
        <w:rPr>
          <w:rFonts w:ascii="Palatino Linotype" w:hAnsi="Palatino Linotype"/>
        </w:rPr>
      </w:pPr>
      <w:r w:rsidRPr="007A4261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7A4261">
        <w:rPr>
          <w:rFonts w:ascii="Palatino Linotype" w:hAnsi="Palatino Linotype"/>
          <w:sz w:val="18"/>
          <w:szCs w:val="18"/>
        </w:rPr>
        <w:t xml:space="preserve"> Only direct beneficiaries (of services, assistance etc.), public audience etc.</w:t>
      </w:r>
    </w:p>
  </w:footnote>
  <w:footnote w:id="9">
    <w:p w14:paraId="0BDC9A40" w14:textId="77777777" w:rsidR="00B04784" w:rsidRPr="00822204" w:rsidRDefault="00B04784" w:rsidP="00556611">
      <w:pPr>
        <w:pStyle w:val="FootnoteText"/>
        <w:rPr>
          <w:rFonts w:ascii="Palatino Linotype" w:hAnsi="Palatino Linotype"/>
        </w:rPr>
      </w:pPr>
      <w:r w:rsidRPr="00822204">
        <w:rPr>
          <w:rStyle w:val="FootnoteReference"/>
          <w:rFonts w:ascii="Palatino Linotype" w:hAnsi="Palatino Linotype"/>
        </w:rPr>
        <w:footnoteRef/>
      </w:r>
      <w:r w:rsidRPr="00822204">
        <w:rPr>
          <w:rFonts w:ascii="Palatino Linotype" w:hAnsi="Palatino Linotype"/>
        </w:rPr>
        <w:t xml:space="preserve"> </w:t>
      </w:r>
      <w:r w:rsidRPr="00C41723">
        <w:rPr>
          <w:rFonts w:ascii="Palatino Linotype" w:hAnsi="Palatino Linotype"/>
          <w:sz w:val="18"/>
          <w:szCs w:val="18"/>
        </w:rPr>
        <w:t>Only participants to social media campaign-related activities, not online outreach.</w:t>
      </w:r>
    </w:p>
  </w:footnote>
  <w:footnote w:id="10">
    <w:p w14:paraId="1992C4BF" w14:textId="2468A860" w:rsidR="008F7CD8" w:rsidRPr="006070C2" w:rsidRDefault="008F7CD8" w:rsidP="008F7CD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Palatino Linotype" w:hAnsi="Palatino Linotype"/>
          <w:sz w:val="18"/>
          <w:szCs w:val="18"/>
        </w:rPr>
        <w:t xml:space="preserve">An </w:t>
      </w:r>
      <w:r>
        <w:rPr>
          <w:rFonts w:ascii="Palatino Linotype" w:hAnsi="Palatino Linotype"/>
          <w:sz w:val="18"/>
          <w:szCs w:val="18"/>
          <w:lang w:val="en-US"/>
        </w:rPr>
        <w:t>o</w:t>
      </w:r>
      <w:r w:rsidRPr="00A0631F">
        <w:rPr>
          <w:rFonts w:ascii="Palatino Linotype" w:hAnsi="Palatino Linotype"/>
          <w:sz w:val="18"/>
          <w:szCs w:val="18"/>
          <w:lang w:val="en-US"/>
        </w:rPr>
        <w:t xml:space="preserve">utcome is usually described </w:t>
      </w:r>
      <w:r>
        <w:rPr>
          <w:rFonts w:ascii="Palatino Linotype" w:hAnsi="Palatino Linotype"/>
          <w:sz w:val="18"/>
          <w:szCs w:val="18"/>
          <w:lang w:val="en-US"/>
        </w:rPr>
        <w:t>as a finite, measurable</w:t>
      </w:r>
      <w:r w:rsidRPr="00A0631F">
        <w:rPr>
          <w:rFonts w:ascii="Palatino Linotype" w:hAnsi="Palatino Linotype"/>
          <w:sz w:val="18"/>
          <w:szCs w:val="18"/>
          <w:lang w:val="en-US"/>
        </w:rPr>
        <w:t xml:space="preserve"> change of behavior, practices</w:t>
      </w:r>
      <w:r w:rsidR="00004421">
        <w:rPr>
          <w:rFonts w:ascii="Palatino Linotype" w:hAnsi="Palatino Linotype"/>
          <w:sz w:val="18"/>
          <w:szCs w:val="18"/>
          <w:lang w:val="en-US"/>
        </w:rPr>
        <w:t>,</w:t>
      </w:r>
      <w:r w:rsidRPr="00A0631F">
        <w:rPr>
          <w:rFonts w:ascii="Palatino Linotype" w:hAnsi="Palatino Linotype"/>
          <w:sz w:val="18"/>
          <w:szCs w:val="18"/>
          <w:lang w:val="en-US"/>
        </w:rPr>
        <w:t xml:space="preserve"> or conditions of an organization, system</w:t>
      </w:r>
      <w:r w:rsidR="00004421">
        <w:rPr>
          <w:rFonts w:ascii="Palatino Linotype" w:hAnsi="Palatino Linotype"/>
          <w:sz w:val="18"/>
          <w:szCs w:val="18"/>
          <w:lang w:val="en-US"/>
        </w:rPr>
        <w:t>,</w:t>
      </w:r>
      <w:r w:rsidRPr="00A0631F">
        <w:rPr>
          <w:rFonts w:ascii="Palatino Linotype" w:hAnsi="Palatino Linotype"/>
          <w:sz w:val="18"/>
          <w:szCs w:val="18"/>
          <w:lang w:val="en-US"/>
        </w:rPr>
        <w:t xml:space="preserve"> or group of beneficiaries by the end of the implementation period.</w:t>
      </w:r>
    </w:p>
  </w:footnote>
  <w:footnote w:id="11">
    <w:p w14:paraId="2E92A582" w14:textId="77777777" w:rsidR="008F7CD8" w:rsidRPr="0087246D" w:rsidRDefault="008F7CD8" w:rsidP="008F7CD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87246D">
        <w:rPr>
          <w:rFonts w:ascii="Palatino Linotype" w:hAnsi="Palatino Linotype"/>
          <w:sz w:val="18"/>
        </w:rPr>
        <w:t>Outputs describe the specific, tangible deliverables that result from an activity. They should be linked to the outcom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2DE7" w14:textId="77777777" w:rsidR="00322942" w:rsidRDefault="003229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CB9F" w14:textId="75DEA7E1" w:rsidR="008A68B9" w:rsidRDefault="006C07FC">
    <w:pPr>
      <w:pStyle w:val="Header"/>
    </w:pPr>
    <w:r>
      <w:rPr>
        <w:noProof/>
      </w:rPr>
      <w:drawing>
        <wp:inline distT="0" distB="0" distL="0" distR="0" wp14:anchorId="00EC5617" wp14:editId="05AF7166">
          <wp:extent cx="2362640" cy="425098"/>
          <wp:effectExtent l="0" t="0" r="0" b="0"/>
          <wp:docPr id="1" name="Picture 13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3184" cy="5025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211D0">
      <w:rPr>
        <w:noProof/>
        <w:lang w:val="en-US" w:eastAsia="en-US"/>
      </w:rPr>
      <w:t xml:space="preserve">         </w:t>
    </w:r>
    <w:r w:rsidR="00A211D0">
      <w:rPr>
        <w:noProof/>
      </w:rPr>
      <w:t xml:space="preserve"> </w:t>
    </w:r>
    <w:r>
      <w:rPr>
        <w:noProof/>
        <w:lang w:val="en-US" w:eastAsia="en-US"/>
      </w:rPr>
      <w:drawing>
        <wp:inline distT="0" distB="0" distL="0" distR="0" wp14:anchorId="42E2B616" wp14:editId="753FA372">
          <wp:extent cx="1464577" cy="295958"/>
          <wp:effectExtent l="0" t="0" r="2540" b="8890"/>
          <wp:docPr id="2" name="Picture 13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529" cy="307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B228E">
      <w:rPr>
        <w:noProof/>
      </w:rPr>
      <w:t xml:space="preserve"> </w:t>
    </w:r>
    <w:r w:rsidR="000552CC">
      <w:rPr>
        <w:noProof/>
      </w:rPr>
      <w:t xml:space="preserve">     </w:t>
    </w:r>
    <w:r w:rsidR="00A651C0">
      <w:rPr>
        <w:noProof/>
      </w:rPr>
      <w:t xml:space="preserve">     </w:t>
    </w:r>
    <w:r w:rsidR="000552CC">
      <w:rPr>
        <w:noProof/>
      </w:rPr>
      <w:t xml:space="preserve">   </w:t>
    </w:r>
    <w:r w:rsidR="000552CC">
      <w:rPr>
        <w:noProof/>
      </w:rPr>
      <w:drawing>
        <wp:inline distT="0" distB="0" distL="0" distR="0" wp14:anchorId="67708633" wp14:editId="12CA19A1">
          <wp:extent cx="1039297" cy="270317"/>
          <wp:effectExtent l="0" t="0" r="0" b="0"/>
          <wp:docPr id="3" name="Picture 3" descr="A blue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ue and white sig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081" cy="29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B4359" w14:textId="77777777" w:rsidR="00322942" w:rsidRDefault="003229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64A9"/>
    <w:multiLevelType w:val="hybridMultilevel"/>
    <w:tmpl w:val="185266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3826"/>
    <w:multiLevelType w:val="hybridMultilevel"/>
    <w:tmpl w:val="2DFC6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460D8"/>
    <w:multiLevelType w:val="hybridMultilevel"/>
    <w:tmpl w:val="619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C56"/>
    <w:multiLevelType w:val="hybridMultilevel"/>
    <w:tmpl w:val="62360EE2"/>
    <w:lvl w:ilvl="0" w:tplc="797889AA">
      <w:start w:val="1"/>
      <w:numFmt w:val="upperLetter"/>
      <w:lvlText w:val="%1.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C1C9B"/>
    <w:multiLevelType w:val="hybridMultilevel"/>
    <w:tmpl w:val="69CA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B52529"/>
    <w:multiLevelType w:val="hybridMultilevel"/>
    <w:tmpl w:val="FF448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391172F"/>
    <w:multiLevelType w:val="hybridMultilevel"/>
    <w:tmpl w:val="EE7CC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F632F5"/>
    <w:multiLevelType w:val="hybridMultilevel"/>
    <w:tmpl w:val="1AC0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366B9"/>
    <w:multiLevelType w:val="hybridMultilevel"/>
    <w:tmpl w:val="1852660A"/>
    <w:lvl w:ilvl="0" w:tplc="115AFF6E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8434529">
    <w:abstractNumId w:val="5"/>
  </w:num>
  <w:num w:numId="2" w16cid:durableId="962659273">
    <w:abstractNumId w:val="6"/>
  </w:num>
  <w:num w:numId="3" w16cid:durableId="588000289">
    <w:abstractNumId w:val="7"/>
  </w:num>
  <w:num w:numId="4" w16cid:durableId="987826849">
    <w:abstractNumId w:val="1"/>
  </w:num>
  <w:num w:numId="5" w16cid:durableId="228149655">
    <w:abstractNumId w:val="2"/>
  </w:num>
  <w:num w:numId="6" w16cid:durableId="544636920">
    <w:abstractNumId w:val="3"/>
  </w:num>
  <w:num w:numId="7" w16cid:durableId="2124184521">
    <w:abstractNumId w:val="4"/>
  </w:num>
  <w:num w:numId="8" w16cid:durableId="2116900593">
    <w:abstractNumId w:val="8"/>
  </w:num>
  <w:num w:numId="9" w16cid:durableId="488718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bOwsDQ0MzM1M7VQ0lEKTi0uzszPAymwrAUA83OLKywAAAA="/>
  </w:docVars>
  <w:rsids>
    <w:rsidRoot w:val="00010A44"/>
    <w:rsid w:val="00004421"/>
    <w:rsid w:val="00007762"/>
    <w:rsid w:val="00010A44"/>
    <w:rsid w:val="00011660"/>
    <w:rsid w:val="00011B7B"/>
    <w:rsid w:val="00012BC1"/>
    <w:rsid w:val="00013F60"/>
    <w:rsid w:val="0003202B"/>
    <w:rsid w:val="00035FB7"/>
    <w:rsid w:val="00036CDD"/>
    <w:rsid w:val="00042714"/>
    <w:rsid w:val="00042FAE"/>
    <w:rsid w:val="00044C41"/>
    <w:rsid w:val="0004624B"/>
    <w:rsid w:val="00047E77"/>
    <w:rsid w:val="000552CC"/>
    <w:rsid w:val="0006370D"/>
    <w:rsid w:val="00074A32"/>
    <w:rsid w:val="00075D58"/>
    <w:rsid w:val="00082082"/>
    <w:rsid w:val="000978E5"/>
    <w:rsid w:val="00097FF6"/>
    <w:rsid w:val="000A3439"/>
    <w:rsid w:val="000A5C91"/>
    <w:rsid w:val="000A6FDA"/>
    <w:rsid w:val="000B42D1"/>
    <w:rsid w:val="000C6E34"/>
    <w:rsid w:val="000D1AFA"/>
    <w:rsid w:val="000E3D32"/>
    <w:rsid w:val="000F301F"/>
    <w:rsid w:val="000F7F90"/>
    <w:rsid w:val="0010355B"/>
    <w:rsid w:val="0010723A"/>
    <w:rsid w:val="00110845"/>
    <w:rsid w:val="00121748"/>
    <w:rsid w:val="00135358"/>
    <w:rsid w:val="00142186"/>
    <w:rsid w:val="001435F7"/>
    <w:rsid w:val="00144254"/>
    <w:rsid w:val="001462AC"/>
    <w:rsid w:val="001542C4"/>
    <w:rsid w:val="001603CC"/>
    <w:rsid w:val="001606C7"/>
    <w:rsid w:val="001618F2"/>
    <w:rsid w:val="00161CFB"/>
    <w:rsid w:val="00165E0D"/>
    <w:rsid w:val="00171899"/>
    <w:rsid w:val="00174930"/>
    <w:rsid w:val="00175851"/>
    <w:rsid w:val="00175A75"/>
    <w:rsid w:val="00184250"/>
    <w:rsid w:val="00186561"/>
    <w:rsid w:val="001879D7"/>
    <w:rsid w:val="00197D32"/>
    <w:rsid w:val="001B4079"/>
    <w:rsid w:val="001B6DDC"/>
    <w:rsid w:val="001D76CC"/>
    <w:rsid w:val="001F2404"/>
    <w:rsid w:val="002107EF"/>
    <w:rsid w:val="00213C4A"/>
    <w:rsid w:val="00215B89"/>
    <w:rsid w:val="0021713F"/>
    <w:rsid w:val="002212CA"/>
    <w:rsid w:val="002356C5"/>
    <w:rsid w:val="002412CF"/>
    <w:rsid w:val="0024571C"/>
    <w:rsid w:val="00252DE9"/>
    <w:rsid w:val="00256F70"/>
    <w:rsid w:val="00275FB2"/>
    <w:rsid w:val="002831AC"/>
    <w:rsid w:val="00283409"/>
    <w:rsid w:val="00285F89"/>
    <w:rsid w:val="002950F3"/>
    <w:rsid w:val="00297706"/>
    <w:rsid w:val="002A2BB4"/>
    <w:rsid w:val="002A5176"/>
    <w:rsid w:val="002A7E4D"/>
    <w:rsid w:val="002B7AC1"/>
    <w:rsid w:val="002C6B6B"/>
    <w:rsid w:val="002D18AF"/>
    <w:rsid w:val="002D31BF"/>
    <w:rsid w:val="002E06B6"/>
    <w:rsid w:val="002E1106"/>
    <w:rsid w:val="002E44FF"/>
    <w:rsid w:val="002F012B"/>
    <w:rsid w:val="002F2B20"/>
    <w:rsid w:val="002F2D59"/>
    <w:rsid w:val="002F3E2F"/>
    <w:rsid w:val="0030002E"/>
    <w:rsid w:val="00301C4F"/>
    <w:rsid w:val="00302B3F"/>
    <w:rsid w:val="00307E30"/>
    <w:rsid w:val="0031184B"/>
    <w:rsid w:val="003121E7"/>
    <w:rsid w:val="00322942"/>
    <w:rsid w:val="00323614"/>
    <w:rsid w:val="00327238"/>
    <w:rsid w:val="00332E1E"/>
    <w:rsid w:val="00334CFC"/>
    <w:rsid w:val="0033516E"/>
    <w:rsid w:val="003357C5"/>
    <w:rsid w:val="003401FE"/>
    <w:rsid w:val="00340AB2"/>
    <w:rsid w:val="00341138"/>
    <w:rsid w:val="003418D8"/>
    <w:rsid w:val="00342380"/>
    <w:rsid w:val="00350B21"/>
    <w:rsid w:val="0036542D"/>
    <w:rsid w:val="00366B0E"/>
    <w:rsid w:val="00370C6C"/>
    <w:rsid w:val="00370F5F"/>
    <w:rsid w:val="00374610"/>
    <w:rsid w:val="00377469"/>
    <w:rsid w:val="003777FA"/>
    <w:rsid w:val="0038495D"/>
    <w:rsid w:val="003A07DD"/>
    <w:rsid w:val="003A0A8C"/>
    <w:rsid w:val="003A50A1"/>
    <w:rsid w:val="003A5CB3"/>
    <w:rsid w:val="003A6C7B"/>
    <w:rsid w:val="003B113D"/>
    <w:rsid w:val="003B7A02"/>
    <w:rsid w:val="003C3932"/>
    <w:rsid w:val="003C4DE6"/>
    <w:rsid w:val="003C7BD1"/>
    <w:rsid w:val="003D678A"/>
    <w:rsid w:val="003D7C8C"/>
    <w:rsid w:val="003D7CFB"/>
    <w:rsid w:val="003E0DEF"/>
    <w:rsid w:val="003E1DBF"/>
    <w:rsid w:val="003E73F1"/>
    <w:rsid w:val="00400A86"/>
    <w:rsid w:val="0040206D"/>
    <w:rsid w:val="00402597"/>
    <w:rsid w:val="004049D8"/>
    <w:rsid w:val="0040647C"/>
    <w:rsid w:val="00407AAC"/>
    <w:rsid w:val="00407EF0"/>
    <w:rsid w:val="0041652C"/>
    <w:rsid w:val="00416EBE"/>
    <w:rsid w:val="004208C3"/>
    <w:rsid w:val="00420A6E"/>
    <w:rsid w:val="004319F7"/>
    <w:rsid w:val="00433A3F"/>
    <w:rsid w:val="004422D4"/>
    <w:rsid w:val="00443160"/>
    <w:rsid w:val="004439C0"/>
    <w:rsid w:val="0044586C"/>
    <w:rsid w:val="00452C0E"/>
    <w:rsid w:val="00453403"/>
    <w:rsid w:val="00456EFC"/>
    <w:rsid w:val="0046625A"/>
    <w:rsid w:val="0046640A"/>
    <w:rsid w:val="00467BAF"/>
    <w:rsid w:val="004714F6"/>
    <w:rsid w:val="00471B10"/>
    <w:rsid w:val="004974AF"/>
    <w:rsid w:val="004A1DED"/>
    <w:rsid w:val="004A334B"/>
    <w:rsid w:val="004B7119"/>
    <w:rsid w:val="004B7FAC"/>
    <w:rsid w:val="004C1221"/>
    <w:rsid w:val="004C6B11"/>
    <w:rsid w:val="004C7479"/>
    <w:rsid w:val="004D06B0"/>
    <w:rsid w:val="004D2027"/>
    <w:rsid w:val="004D338D"/>
    <w:rsid w:val="004E144A"/>
    <w:rsid w:val="004E6ECE"/>
    <w:rsid w:val="004E77D2"/>
    <w:rsid w:val="005035BA"/>
    <w:rsid w:val="00517822"/>
    <w:rsid w:val="005205DD"/>
    <w:rsid w:val="0052247D"/>
    <w:rsid w:val="0052521F"/>
    <w:rsid w:val="005306C7"/>
    <w:rsid w:val="0053207E"/>
    <w:rsid w:val="00532263"/>
    <w:rsid w:val="0053267F"/>
    <w:rsid w:val="00534C8F"/>
    <w:rsid w:val="0054319C"/>
    <w:rsid w:val="005436FD"/>
    <w:rsid w:val="00554AB4"/>
    <w:rsid w:val="00556611"/>
    <w:rsid w:val="0056102F"/>
    <w:rsid w:val="00570ACC"/>
    <w:rsid w:val="00575F52"/>
    <w:rsid w:val="00582247"/>
    <w:rsid w:val="00591300"/>
    <w:rsid w:val="00595EEC"/>
    <w:rsid w:val="005B334B"/>
    <w:rsid w:val="005B4CD5"/>
    <w:rsid w:val="005C0FD5"/>
    <w:rsid w:val="005C1466"/>
    <w:rsid w:val="005C4A4F"/>
    <w:rsid w:val="005D55A7"/>
    <w:rsid w:val="005D68EE"/>
    <w:rsid w:val="005D7605"/>
    <w:rsid w:val="005E2A5D"/>
    <w:rsid w:val="005E66A6"/>
    <w:rsid w:val="005E7416"/>
    <w:rsid w:val="005E7786"/>
    <w:rsid w:val="005F5848"/>
    <w:rsid w:val="006008C9"/>
    <w:rsid w:val="00605EBD"/>
    <w:rsid w:val="00606B04"/>
    <w:rsid w:val="00610B19"/>
    <w:rsid w:val="00614940"/>
    <w:rsid w:val="00621E32"/>
    <w:rsid w:val="00623618"/>
    <w:rsid w:val="00625EB5"/>
    <w:rsid w:val="00632448"/>
    <w:rsid w:val="0063306F"/>
    <w:rsid w:val="00636F94"/>
    <w:rsid w:val="0064150D"/>
    <w:rsid w:val="006525FD"/>
    <w:rsid w:val="0067703D"/>
    <w:rsid w:val="00677243"/>
    <w:rsid w:val="00680185"/>
    <w:rsid w:val="00683D84"/>
    <w:rsid w:val="006871C4"/>
    <w:rsid w:val="006910B6"/>
    <w:rsid w:val="006A21A5"/>
    <w:rsid w:val="006A732E"/>
    <w:rsid w:val="006A76D8"/>
    <w:rsid w:val="006C07FC"/>
    <w:rsid w:val="006C236B"/>
    <w:rsid w:val="006C548E"/>
    <w:rsid w:val="006C67B5"/>
    <w:rsid w:val="006C686A"/>
    <w:rsid w:val="006C6C0A"/>
    <w:rsid w:val="006D4BCE"/>
    <w:rsid w:val="006E09AF"/>
    <w:rsid w:val="006E185F"/>
    <w:rsid w:val="006E5BC3"/>
    <w:rsid w:val="006F0502"/>
    <w:rsid w:val="006F1145"/>
    <w:rsid w:val="006F23F1"/>
    <w:rsid w:val="0070092C"/>
    <w:rsid w:val="00704436"/>
    <w:rsid w:val="00706320"/>
    <w:rsid w:val="007115F6"/>
    <w:rsid w:val="00712CA7"/>
    <w:rsid w:val="00714F44"/>
    <w:rsid w:val="00722FB9"/>
    <w:rsid w:val="00725AAB"/>
    <w:rsid w:val="00732467"/>
    <w:rsid w:val="0073260C"/>
    <w:rsid w:val="0073544B"/>
    <w:rsid w:val="00736FBE"/>
    <w:rsid w:val="007404FA"/>
    <w:rsid w:val="007410E9"/>
    <w:rsid w:val="007434F2"/>
    <w:rsid w:val="00756C5F"/>
    <w:rsid w:val="007632F7"/>
    <w:rsid w:val="00764668"/>
    <w:rsid w:val="00772A4F"/>
    <w:rsid w:val="00777D1A"/>
    <w:rsid w:val="00790867"/>
    <w:rsid w:val="0079153C"/>
    <w:rsid w:val="00793C86"/>
    <w:rsid w:val="0079700C"/>
    <w:rsid w:val="007A4261"/>
    <w:rsid w:val="007A601A"/>
    <w:rsid w:val="007B1532"/>
    <w:rsid w:val="007B7910"/>
    <w:rsid w:val="007B799E"/>
    <w:rsid w:val="007C2737"/>
    <w:rsid w:val="007C3765"/>
    <w:rsid w:val="007C387D"/>
    <w:rsid w:val="007D4CF7"/>
    <w:rsid w:val="007D5758"/>
    <w:rsid w:val="007D7C3F"/>
    <w:rsid w:val="007E0D54"/>
    <w:rsid w:val="007E1A27"/>
    <w:rsid w:val="007E5109"/>
    <w:rsid w:val="007E7D8E"/>
    <w:rsid w:val="007F15ED"/>
    <w:rsid w:val="007F347E"/>
    <w:rsid w:val="007F7E4B"/>
    <w:rsid w:val="00802C36"/>
    <w:rsid w:val="0081021E"/>
    <w:rsid w:val="008378FA"/>
    <w:rsid w:val="008451E6"/>
    <w:rsid w:val="00846ADB"/>
    <w:rsid w:val="00855E21"/>
    <w:rsid w:val="008649B2"/>
    <w:rsid w:val="00864D0C"/>
    <w:rsid w:val="00866327"/>
    <w:rsid w:val="00867B54"/>
    <w:rsid w:val="00871820"/>
    <w:rsid w:val="00875A53"/>
    <w:rsid w:val="008763B1"/>
    <w:rsid w:val="008817E7"/>
    <w:rsid w:val="008872C4"/>
    <w:rsid w:val="00891B9B"/>
    <w:rsid w:val="0089218B"/>
    <w:rsid w:val="00894073"/>
    <w:rsid w:val="00896BE1"/>
    <w:rsid w:val="00896CD9"/>
    <w:rsid w:val="00897B7D"/>
    <w:rsid w:val="008A0D23"/>
    <w:rsid w:val="008A4265"/>
    <w:rsid w:val="008A5347"/>
    <w:rsid w:val="008A68B9"/>
    <w:rsid w:val="008B0DDB"/>
    <w:rsid w:val="008C791B"/>
    <w:rsid w:val="008D565E"/>
    <w:rsid w:val="008E1AC6"/>
    <w:rsid w:val="008F28A8"/>
    <w:rsid w:val="008F4A86"/>
    <w:rsid w:val="008F4E55"/>
    <w:rsid w:val="008F5345"/>
    <w:rsid w:val="008F7CD8"/>
    <w:rsid w:val="009065FA"/>
    <w:rsid w:val="00907BE0"/>
    <w:rsid w:val="00911F81"/>
    <w:rsid w:val="00912941"/>
    <w:rsid w:val="00912CAC"/>
    <w:rsid w:val="00916779"/>
    <w:rsid w:val="0091714D"/>
    <w:rsid w:val="00921B7B"/>
    <w:rsid w:val="00944838"/>
    <w:rsid w:val="00946111"/>
    <w:rsid w:val="00947D88"/>
    <w:rsid w:val="009518A7"/>
    <w:rsid w:val="0095451A"/>
    <w:rsid w:val="00955590"/>
    <w:rsid w:val="00963768"/>
    <w:rsid w:val="00963909"/>
    <w:rsid w:val="00966361"/>
    <w:rsid w:val="00966861"/>
    <w:rsid w:val="0097367F"/>
    <w:rsid w:val="00974094"/>
    <w:rsid w:val="0097559E"/>
    <w:rsid w:val="00976E87"/>
    <w:rsid w:val="00980349"/>
    <w:rsid w:val="00980948"/>
    <w:rsid w:val="00982A41"/>
    <w:rsid w:val="00982EC3"/>
    <w:rsid w:val="00987FF5"/>
    <w:rsid w:val="009914F1"/>
    <w:rsid w:val="009922B5"/>
    <w:rsid w:val="00992671"/>
    <w:rsid w:val="00993D4A"/>
    <w:rsid w:val="00997DC4"/>
    <w:rsid w:val="009B0247"/>
    <w:rsid w:val="009B1FAA"/>
    <w:rsid w:val="009B4273"/>
    <w:rsid w:val="009B7AAA"/>
    <w:rsid w:val="009C53B2"/>
    <w:rsid w:val="009C6956"/>
    <w:rsid w:val="009D397B"/>
    <w:rsid w:val="009F1184"/>
    <w:rsid w:val="009F2E54"/>
    <w:rsid w:val="009F6633"/>
    <w:rsid w:val="009F7F1C"/>
    <w:rsid w:val="00A012FD"/>
    <w:rsid w:val="00A0631F"/>
    <w:rsid w:val="00A07694"/>
    <w:rsid w:val="00A10874"/>
    <w:rsid w:val="00A13ABF"/>
    <w:rsid w:val="00A170A8"/>
    <w:rsid w:val="00A205AC"/>
    <w:rsid w:val="00A211D0"/>
    <w:rsid w:val="00A255B3"/>
    <w:rsid w:val="00A32356"/>
    <w:rsid w:val="00A33CAB"/>
    <w:rsid w:val="00A33E53"/>
    <w:rsid w:val="00A3793F"/>
    <w:rsid w:val="00A40778"/>
    <w:rsid w:val="00A45DEC"/>
    <w:rsid w:val="00A527A3"/>
    <w:rsid w:val="00A54A50"/>
    <w:rsid w:val="00A62AD9"/>
    <w:rsid w:val="00A651C0"/>
    <w:rsid w:val="00A67D63"/>
    <w:rsid w:val="00A7049A"/>
    <w:rsid w:val="00A717E0"/>
    <w:rsid w:val="00A76066"/>
    <w:rsid w:val="00A77FA2"/>
    <w:rsid w:val="00A8347E"/>
    <w:rsid w:val="00A86590"/>
    <w:rsid w:val="00A93733"/>
    <w:rsid w:val="00A97E8F"/>
    <w:rsid w:val="00AA15B3"/>
    <w:rsid w:val="00AA4716"/>
    <w:rsid w:val="00AA6B12"/>
    <w:rsid w:val="00AB4A2A"/>
    <w:rsid w:val="00AC1D3B"/>
    <w:rsid w:val="00AC2EF7"/>
    <w:rsid w:val="00AC3529"/>
    <w:rsid w:val="00AC4EE0"/>
    <w:rsid w:val="00AC6BDA"/>
    <w:rsid w:val="00AD0516"/>
    <w:rsid w:val="00AD46DC"/>
    <w:rsid w:val="00AE175F"/>
    <w:rsid w:val="00AE6C66"/>
    <w:rsid w:val="00AF3908"/>
    <w:rsid w:val="00AF3A5A"/>
    <w:rsid w:val="00AF53E5"/>
    <w:rsid w:val="00B007E1"/>
    <w:rsid w:val="00B03892"/>
    <w:rsid w:val="00B04784"/>
    <w:rsid w:val="00B04ECE"/>
    <w:rsid w:val="00B05C52"/>
    <w:rsid w:val="00B15889"/>
    <w:rsid w:val="00B17800"/>
    <w:rsid w:val="00B21F68"/>
    <w:rsid w:val="00B247A3"/>
    <w:rsid w:val="00B36617"/>
    <w:rsid w:val="00B4234A"/>
    <w:rsid w:val="00B44084"/>
    <w:rsid w:val="00B46D82"/>
    <w:rsid w:val="00B51604"/>
    <w:rsid w:val="00B5698B"/>
    <w:rsid w:val="00B61356"/>
    <w:rsid w:val="00B73936"/>
    <w:rsid w:val="00B77687"/>
    <w:rsid w:val="00B77814"/>
    <w:rsid w:val="00B82A3C"/>
    <w:rsid w:val="00B82B12"/>
    <w:rsid w:val="00B82C55"/>
    <w:rsid w:val="00B82F63"/>
    <w:rsid w:val="00B830C6"/>
    <w:rsid w:val="00B845CB"/>
    <w:rsid w:val="00B933BC"/>
    <w:rsid w:val="00B94C99"/>
    <w:rsid w:val="00B95A4B"/>
    <w:rsid w:val="00BA42C2"/>
    <w:rsid w:val="00BA45ED"/>
    <w:rsid w:val="00BB4E59"/>
    <w:rsid w:val="00BB72EF"/>
    <w:rsid w:val="00BC060B"/>
    <w:rsid w:val="00BC63C0"/>
    <w:rsid w:val="00BC6A2D"/>
    <w:rsid w:val="00BC7866"/>
    <w:rsid w:val="00BE164F"/>
    <w:rsid w:val="00BE7888"/>
    <w:rsid w:val="00BF6D13"/>
    <w:rsid w:val="00C06BA1"/>
    <w:rsid w:val="00C124EA"/>
    <w:rsid w:val="00C15EB8"/>
    <w:rsid w:val="00C2071E"/>
    <w:rsid w:val="00C23C3D"/>
    <w:rsid w:val="00C24E0C"/>
    <w:rsid w:val="00C25CAC"/>
    <w:rsid w:val="00C269E7"/>
    <w:rsid w:val="00C272FB"/>
    <w:rsid w:val="00C3044D"/>
    <w:rsid w:val="00C30597"/>
    <w:rsid w:val="00C31CC0"/>
    <w:rsid w:val="00C33F7B"/>
    <w:rsid w:val="00C33FDE"/>
    <w:rsid w:val="00C3782F"/>
    <w:rsid w:val="00C41723"/>
    <w:rsid w:val="00C450C8"/>
    <w:rsid w:val="00C465BE"/>
    <w:rsid w:val="00C53B0E"/>
    <w:rsid w:val="00C571F6"/>
    <w:rsid w:val="00C60E0B"/>
    <w:rsid w:val="00C61583"/>
    <w:rsid w:val="00C73385"/>
    <w:rsid w:val="00C735E2"/>
    <w:rsid w:val="00C7517E"/>
    <w:rsid w:val="00C75BBD"/>
    <w:rsid w:val="00C75FBF"/>
    <w:rsid w:val="00C76577"/>
    <w:rsid w:val="00C771BF"/>
    <w:rsid w:val="00C82E05"/>
    <w:rsid w:val="00C866A2"/>
    <w:rsid w:val="00C879D1"/>
    <w:rsid w:val="00C90B26"/>
    <w:rsid w:val="00C95892"/>
    <w:rsid w:val="00CB228E"/>
    <w:rsid w:val="00CB260E"/>
    <w:rsid w:val="00CB5659"/>
    <w:rsid w:val="00CC5FB3"/>
    <w:rsid w:val="00CD1169"/>
    <w:rsid w:val="00CE24EE"/>
    <w:rsid w:val="00CE53F5"/>
    <w:rsid w:val="00CF248F"/>
    <w:rsid w:val="00CF2B35"/>
    <w:rsid w:val="00CF54A6"/>
    <w:rsid w:val="00CF622D"/>
    <w:rsid w:val="00D009C4"/>
    <w:rsid w:val="00D01189"/>
    <w:rsid w:val="00D03923"/>
    <w:rsid w:val="00D1162D"/>
    <w:rsid w:val="00D154E4"/>
    <w:rsid w:val="00D216FD"/>
    <w:rsid w:val="00D21BE9"/>
    <w:rsid w:val="00D2299A"/>
    <w:rsid w:val="00D23190"/>
    <w:rsid w:val="00D4233C"/>
    <w:rsid w:val="00D42370"/>
    <w:rsid w:val="00D45869"/>
    <w:rsid w:val="00D5070A"/>
    <w:rsid w:val="00D54401"/>
    <w:rsid w:val="00D5448C"/>
    <w:rsid w:val="00D559B2"/>
    <w:rsid w:val="00D57D26"/>
    <w:rsid w:val="00D607B4"/>
    <w:rsid w:val="00D6086B"/>
    <w:rsid w:val="00D65771"/>
    <w:rsid w:val="00D67219"/>
    <w:rsid w:val="00D742C5"/>
    <w:rsid w:val="00D751A3"/>
    <w:rsid w:val="00D767F1"/>
    <w:rsid w:val="00D82F23"/>
    <w:rsid w:val="00D834C3"/>
    <w:rsid w:val="00D8458E"/>
    <w:rsid w:val="00D95C0B"/>
    <w:rsid w:val="00D9668D"/>
    <w:rsid w:val="00DA2BE8"/>
    <w:rsid w:val="00DA3362"/>
    <w:rsid w:val="00DA402E"/>
    <w:rsid w:val="00DB414E"/>
    <w:rsid w:val="00DB45ED"/>
    <w:rsid w:val="00DB4B6A"/>
    <w:rsid w:val="00DC5DFA"/>
    <w:rsid w:val="00DC6A49"/>
    <w:rsid w:val="00DD76F9"/>
    <w:rsid w:val="00DE567E"/>
    <w:rsid w:val="00DF358A"/>
    <w:rsid w:val="00DF5CD9"/>
    <w:rsid w:val="00DF7342"/>
    <w:rsid w:val="00DF7C25"/>
    <w:rsid w:val="00E039D4"/>
    <w:rsid w:val="00E03B57"/>
    <w:rsid w:val="00E05F7B"/>
    <w:rsid w:val="00E06125"/>
    <w:rsid w:val="00E06E2F"/>
    <w:rsid w:val="00E137BE"/>
    <w:rsid w:val="00E159BF"/>
    <w:rsid w:val="00E16444"/>
    <w:rsid w:val="00E428B1"/>
    <w:rsid w:val="00E51BD5"/>
    <w:rsid w:val="00E568DA"/>
    <w:rsid w:val="00E650DD"/>
    <w:rsid w:val="00E668BF"/>
    <w:rsid w:val="00E7101E"/>
    <w:rsid w:val="00E72624"/>
    <w:rsid w:val="00E73D15"/>
    <w:rsid w:val="00E80187"/>
    <w:rsid w:val="00E8578A"/>
    <w:rsid w:val="00E95279"/>
    <w:rsid w:val="00E96370"/>
    <w:rsid w:val="00E97EE1"/>
    <w:rsid w:val="00EB2F41"/>
    <w:rsid w:val="00EB37F9"/>
    <w:rsid w:val="00EB5EBD"/>
    <w:rsid w:val="00EC3925"/>
    <w:rsid w:val="00EC5863"/>
    <w:rsid w:val="00EC6D00"/>
    <w:rsid w:val="00ED2481"/>
    <w:rsid w:val="00ED4D15"/>
    <w:rsid w:val="00EE4819"/>
    <w:rsid w:val="00EF0835"/>
    <w:rsid w:val="00EF2762"/>
    <w:rsid w:val="00EF59FC"/>
    <w:rsid w:val="00EF6920"/>
    <w:rsid w:val="00EF79D4"/>
    <w:rsid w:val="00F0015E"/>
    <w:rsid w:val="00F028B0"/>
    <w:rsid w:val="00F038FC"/>
    <w:rsid w:val="00F1482E"/>
    <w:rsid w:val="00F30817"/>
    <w:rsid w:val="00F4512B"/>
    <w:rsid w:val="00F607BB"/>
    <w:rsid w:val="00F675CB"/>
    <w:rsid w:val="00F9517D"/>
    <w:rsid w:val="00F951DA"/>
    <w:rsid w:val="00FA3035"/>
    <w:rsid w:val="00FA3BC1"/>
    <w:rsid w:val="00FA4D20"/>
    <w:rsid w:val="00FC78B7"/>
    <w:rsid w:val="00FD4C30"/>
    <w:rsid w:val="00FD51F6"/>
    <w:rsid w:val="00FD7D1B"/>
    <w:rsid w:val="00FE0982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39427E"/>
  <w15:docId w15:val="{BA2AF48B-A4A9-4EE0-A1FE-8B31923C5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A4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010A44"/>
    <w:pPr>
      <w:keepNext/>
      <w:outlineLvl w:val="0"/>
    </w:pPr>
    <w:rPr>
      <w:szCs w:val="20"/>
      <w:lang w:val="en-US"/>
    </w:rPr>
  </w:style>
  <w:style w:type="paragraph" w:styleId="Heading2">
    <w:name w:val="heading 2"/>
    <w:basedOn w:val="Normal"/>
    <w:next w:val="Normal"/>
    <w:qFormat/>
    <w:rsid w:val="00010A44"/>
    <w:pPr>
      <w:keepNext/>
      <w:outlineLvl w:val="1"/>
    </w:pPr>
    <w:rPr>
      <w:b/>
      <w:szCs w:val="2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10A44"/>
    <w:rPr>
      <w:szCs w:val="20"/>
      <w:lang w:val="bg-BG"/>
    </w:rPr>
  </w:style>
  <w:style w:type="paragraph" w:styleId="Footer">
    <w:name w:val="footer"/>
    <w:basedOn w:val="Normal"/>
    <w:link w:val="FooterChar"/>
    <w:uiPriority w:val="99"/>
    <w:rsid w:val="00010A44"/>
    <w:pPr>
      <w:tabs>
        <w:tab w:val="center" w:pos="4153"/>
        <w:tab w:val="right" w:pos="8306"/>
      </w:tabs>
    </w:pPr>
    <w:rPr>
      <w:sz w:val="20"/>
      <w:szCs w:val="20"/>
      <w:lang w:val="en-AU"/>
    </w:rPr>
  </w:style>
  <w:style w:type="paragraph" w:styleId="Header">
    <w:name w:val="header"/>
    <w:basedOn w:val="Normal"/>
    <w:rsid w:val="00010A44"/>
    <w:pPr>
      <w:tabs>
        <w:tab w:val="center" w:pos="4536"/>
        <w:tab w:val="right" w:pos="9072"/>
      </w:tabs>
    </w:pPr>
    <w:rPr>
      <w:lang w:eastAsia="en-GB"/>
    </w:rPr>
  </w:style>
  <w:style w:type="table" w:styleId="TableGrid">
    <w:name w:val="Table Grid"/>
    <w:basedOn w:val="TableNormal"/>
    <w:uiPriority w:val="59"/>
    <w:rsid w:val="00010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010A44"/>
  </w:style>
  <w:style w:type="character" w:customStyle="1" w:styleId="FooterChar">
    <w:name w:val="Footer Char"/>
    <w:link w:val="Footer"/>
    <w:uiPriority w:val="99"/>
    <w:rsid w:val="00B4234A"/>
    <w:rPr>
      <w:lang w:val="en-AU"/>
    </w:rPr>
  </w:style>
  <w:style w:type="character" w:styleId="Hyperlink">
    <w:name w:val="Hyperlink"/>
    <w:rsid w:val="0079153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6C236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C236B"/>
    <w:rPr>
      <w:lang w:val="en-GB"/>
    </w:rPr>
  </w:style>
  <w:style w:type="character" w:styleId="FootnoteReference">
    <w:name w:val="footnote reference"/>
    <w:uiPriority w:val="99"/>
    <w:rsid w:val="006C23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4E55"/>
    <w:pPr>
      <w:widowControl w:val="0"/>
      <w:snapToGrid w:val="0"/>
      <w:spacing w:before="100" w:after="100"/>
      <w:ind w:left="720"/>
      <w:contextualSpacing/>
    </w:pPr>
    <w:rPr>
      <w:szCs w:val="20"/>
    </w:rPr>
  </w:style>
  <w:style w:type="paragraph" w:styleId="NoSpacing">
    <w:name w:val="No Spacing"/>
    <w:uiPriority w:val="1"/>
    <w:qFormat/>
    <w:rsid w:val="005436FD"/>
    <w:rPr>
      <w:sz w:val="24"/>
      <w:szCs w:val="24"/>
      <w:lang w:val="en-GB"/>
    </w:rPr>
  </w:style>
  <w:style w:type="character" w:styleId="CommentReference">
    <w:name w:val="annotation reference"/>
    <w:uiPriority w:val="99"/>
    <w:rsid w:val="004D20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D202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D2027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D2027"/>
    <w:rPr>
      <w:b/>
      <w:bCs/>
    </w:rPr>
  </w:style>
  <w:style w:type="character" w:customStyle="1" w:styleId="CommentSubjectChar">
    <w:name w:val="Comment Subject Char"/>
    <w:link w:val="CommentSubject"/>
    <w:rsid w:val="004D2027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4D2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2027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855E21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7CADCB3486E49AE1C2D5629CFC6D6" ma:contentTypeVersion="18" ma:contentTypeDescription="Create a new document." ma:contentTypeScope="" ma:versionID="c43b0d95befbe01759ec6ed9f24b7f89">
  <xsd:schema xmlns:xsd="http://www.w3.org/2001/XMLSchema" xmlns:xs="http://www.w3.org/2001/XMLSchema" xmlns:p="http://schemas.microsoft.com/office/2006/metadata/properties" xmlns:ns1="http://schemas.microsoft.com/sharepoint/v3" xmlns:ns2="4dbd9bb1-8e03-4bd3-b7e2-4ebb4c821f2c" xmlns:ns3="d9c22d3d-b70c-491b-8715-caea0bb4cde6" targetNamespace="http://schemas.microsoft.com/office/2006/metadata/properties" ma:root="true" ma:fieldsID="31aa6a10e851f9702be246b4ae6f9cea" ns1:_="" ns2:_="" ns3:_="">
    <xsd:import namespace="http://schemas.microsoft.com/sharepoint/v3"/>
    <xsd:import namespace="4dbd9bb1-8e03-4bd3-b7e2-4ebb4c821f2c"/>
    <xsd:import namespace="d9c22d3d-b70c-491b-8715-caea0bb4cd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d9bb1-8e03-4bd3-b7e2-4ebb4c821f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5439cf-099f-4fb8-9f95-cf491fefe3aa}" ma:internalName="TaxCatchAll" ma:showField="CatchAllData" ma:web="4dbd9bb1-8e03-4bd3-b7e2-4ebb4c821f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d3d-b70c-491b-8715-caea0bb4c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ed165d-12d5-4e63-bd98-a6f8d071b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bd9bb1-8e03-4bd3-b7e2-4ebb4c821f2c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4dbd9bb1-8e03-4bd3-b7e2-4ebb4c821f2c" xsi:nil="true"/>
    <lcf76f155ced4ddcb4097134ff3c332f xmlns="d9c22d3d-b70c-491b-8715-caea0bb4c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898BFC-B3FC-4A3D-939A-BDF49E1F3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DF82AA-CF97-D640-98A8-7E9775B0A8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93C90F-2FD7-4741-A361-7757A02BB7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bd9bb1-8e03-4bd3-b7e2-4ebb4c821f2c"/>
    <ds:schemaRef ds:uri="d9c22d3d-b70c-491b-8715-caea0bb4c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58F729-611E-44C1-93FF-C46DF90BFC0D}">
  <ds:schemaRefs>
    <ds:schemaRef ds:uri="http://schemas.microsoft.com/office/2006/metadata/properties"/>
    <ds:schemaRef ds:uri="http://schemas.microsoft.com/office/infopath/2007/PartnerControls"/>
    <ds:schemaRef ds:uri="4dbd9bb1-8e03-4bd3-b7e2-4ebb4c821f2c"/>
    <ds:schemaRef ds:uri="http://schemas.microsoft.com/sharepoint/v3"/>
    <ds:schemaRef ds:uri="d9c22d3d-b70c-491b-8715-caea0bb4cd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40</Words>
  <Characters>934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pplication number _________</vt:lpstr>
      <vt:lpstr>Application number _________</vt:lpstr>
    </vt:vector>
  </TitlesOfParts>
  <Company>IBM</Company>
  <LinksUpToDate>false</LinksUpToDate>
  <CharactersWithSpaces>10968</CharactersWithSpaces>
  <SharedDoc>false</SharedDoc>
  <HLinks>
    <vt:vector size="12" baseType="variant">
      <vt:variant>
        <vt:i4>2621558</vt:i4>
      </vt:variant>
      <vt:variant>
        <vt:i4>5</vt:i4>
      </vt:variant>
      <vt:variant>
        <vt:i4>0</vt:i4>
      </vt:variant>
      <vt:variant>
        <vt:i4>5</vt:i4>
      </vt:variant>
      <vt:variant>
        <vt:lpwstr>\\AUSNAPNASWASH01\EE.DGST$\emccarthy\AppData\Local\Microsoft\Windows\Temporary Internet Files\Content.Outlook\Box\Forms\www.facebook.com\BlackSeaTrust</vt:lpwstr>
      </vt:variant>
      <vt:variant>
        <vt:lpwstr/>
      </vt:variant>
      <vt:variant>
        <vt:i4>6291538</vt:i4>
      </vt:variant>
      <vt:variant>
        <vt:i4>2</vt:i4>
      </vt:variant>
      <vt:variant>
        <vt:i4>0</vt:i4>
      </vt:variant>
      <vt:variant>
        <vt:i4>5</vt:i4>
      </vt:variant>
      <vt:variant>
        <vt:lpwstr>mailto:BlackSeaTrust@gmf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umber _________</dc:title>
  <dc:creator>IBM</dc:creator>
  <cp:lastModifiedBy>VTS</cp:lastModifiedBy>
  <cp:revision>3</cp:revision>
  <dcterms:created xsi:type="dcterms:W3CDTF">2022-09-22T19:34:00Z</dcterms:created>
  <dcterms:modified xsi:type="dcterms:W3CDTF">2022-09-2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7CADCB3486E49AE1C2D5629CFC6D6</vt:lpwstr>
  </property>
  <property fmtid="{D5CDD505-2E9C-101B-9397-08002B2CF9AE}" pid="3" name="Order">
    <vt:r8>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